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958E8" w14:textId="00A81880" w:rsidR="00204ABA" w:rsidRPr="00DE2E0C" w:rsidRDefault="00472E8B" w:rsidP="00DE2E0C">
      <w:pPr>
        <w:pStyle w:val="Heading2"/>
        <w:jc w:val="center"/>
        <w:rPr>
          <w:sz w:val="32"/>
          <w:szCs w:val="32"/>
        </w:rPr>
      </w:pPr>
      <w:bookmarkStart w:id="0" w:name="_Hlk97902677"/>
      <w:r w:rsidRPr="00DE2E0C">
        <w:rPr>
          <w:sz w:val="32"/>
          <w:szCs w:val="32"/>
        </w:rPr>
        <w:t xml:space="preserve">Parent </w:t>
      </w:r>
      <w:r w:rsidR="00204ABA" w:rsidRPr="00DE2E0C">
        <w:rPr>
          <w:sz w:val="32"/>
          <w:szCs w:val="32"/>
        </w:rPr>
        <w:t>Member Application – Panel for Educational Policy</w:t>
      </w:r>
    </w:p>
    <w:p w14:paraId="6AF37DA6" w14:textId="4AC933AC" w:rsidR="00204ABA" w:rsidRPr="00DE2E0C" w:rsidRDefault="00204ABA" w:rsidP="00DE2E0C">
      <w:pPr>
        <w:pStyle w:val="Heading2"/>
        <w:spacing w:before="120"/>
        <w:jc w:val="center"/>
        <w:rPr>
          <w:sz w:val="32"/>
          <w:szCs w:val="32"/>
        </w:rPr>
      </w:pPr>
      <w:r w:rsidRPr="50A15BC3">
        <w:rPr>
          <w:sz w:val="32"/>
          <w:szCs w:val="32"/>
        </w:rPr>
        <w:t>July 1, 202</w:t>
      </w:r>
      <w:r w:rsidR="3F088FF5" w:rsidRPr="50A15BC3">
        <w:rPr>
          <w:sz w:val="32"/>
          <w:szCs w:val="32"/>
        </w:rPr>
        <w:t>3</w:t>
      </w:r>
      <w:r w:rsidRPr="50A15BC3">
        <w:rPr>
          <w:sz w:val="32"/>
          <w:szCs w:val="32"/>
        </w:rPr>
        <w:t xml:space="preserve">- June 30, </w:t>
      </w:r>
      <w:r w:rsidR="020F5D07" w:rsidRPr="50A15BC3">
        <w:rPr>
          <w:sz w:val="32"/>
          <w:szCs w:val="32"/>
        </w:rPr>
        <w:t>2024,</w:t>
      </w:r>
      <w:r w:rsidRPr="50A15BC3">
        <w:rPr>
          <w:sz w:val="32"/>
          <w:szCs w:val="32"/>
        </w:rPr>
        <w:t xml:space="preserve"> Term</w:t>
      </w:r>
    </w:p>
    <w:bookmarkEnd w:id="0"/>
    <w:p w14:paraId="7663742C" w14:textId="77777777" w:rsidR="00710C8F" w:rsidRDefault="00D01D17" w:rsidP="00DE2E0C">
      <w:pPr>
        <w:pStyle w:val="Heading2"/>
        <w:spacing w:before="360" w:after="240"/>
      </w:pPr>
      <w:r w:rsidRPr="00D01D17">
        <w:t>SECTION I</w:t>
      </w:r>
    </w:p>
    <w:p w14:paraId="20F10D96" w14:textId="0D79028C" w:rsidR="000859DD" w:rsidRDefault="00D01D17" w:rsidP="00DE2E0C">
      <w:pPr>
        <w:pStyle w:val="Heading2"/>
        <w:spacing w:before="360" w:after="240"/>
      </w:pPr>
      <w:r w:rsidRPr="00D01D17">
        <w:t>APPLICANT INFORMATION</w:t>
      </w:r>
    </w:p>
    <w:p w14:paraId="77A0D4A1" w14:textId="707F55D6" w:rsidR="00A11B63" w:rsidRPr="00A11B63" w:rsidRDefault="00A11B63" w:rsidP="00DB2878">
      <w:pPr>
        <w:spacing w:before="360" w:after="240"/>
      </w:pPr>
      <w:r w:rsidRPr="00A11B63">
        <w:t>The information in this section determines your eligibility for the position. It will not be shared with the Nominating Committee.</w:t>
      </w:r>
    </w:p>
    <w:p w14:paraId="0B0D757A" w14:textId="67B7D318" w:rsidR="00D01D17" w:rsidRDefault="00D01D17" w:rsidP="00DB2878">
      <w:pPr>
        <w:spacing w:before="360" w:after="240"/>
      </w:pPr>
      <w:r>
        <w:t xml:space="preserve">First Name:  ____________________________________ </w:t>
      </w:r>
      <w:r w:rsidR="007719B8">
        <w:t xml:space="preserve"> </w:t>
      </w:r>
      <w:r>
        <w:t>Last Name: _____________________________</w:t>
      </w:r>
    </w:p>
    <w:p w14:paraId="40B8FE9F" w14:textId="03707DFE" w:rsidR="00D01D17" w:rsidRPr="00D01D17" w:rsidRDefault="00D01D17" w:rsidP="00DB2878">
      <w:pPr>
        <w:spacing w:before="360" w:after="240"/>
      </w:pPr>
      <w:r>
        <w:t>Home Address: ____________________</w:t>
      </w:r>
      <w:r w:rsidR="009A1A6A">
        <w:t>________</w:t>
      </w:r>
      <w:r>
        <w:t>_____________________________________________</w:t>
      </w:r>
    </w:p>
    <w:p w14:paraId="1215F173" w14:textId="101FEC05" w:rsidR="007719B8" w:rsidRDefault="007719B8" w:rsidP="00DB2878">
      <w:pPr>
        <w:spacing w:before="360" w:after="240"/>
      </w:pPr>
      <w:r>
        <w:t>Email:  ___________________________________________  Phone: _____________________________</w:t>
      </w:r>
    </w:p>
    <w:p w14:paraId="218C3F6D" w14:textId="6EFEA8DB" w:rsidR="009425C6" w:rsidRDefault="009425C6" w:rsidP="00DE2E0C">
      <w:pPr>
        <w:pStyle w:val="Heading2"/>
      </w:pPr>
      <w:r w:rsidRPr="009425C6">
        <w:t>STUDENT VERIFICATION</w:t>
      </w:r>
    </w:p>
    <w:p w14:paraId="2FB860DE" w14:textId="57319E62" w:rsidR="0077541F" w:rsidRPr="0093457E" w:rsidRDefault="0077541F" w:rsidP="008E7284">
      <w:pPr>
        <w:spacing w:before="360" w:after="240"/>
      </w:pPr>
      <w:r w:rsidRPr="0093457E">
        <w:t>To be eligible for the Panel for Educational policy seat established by the 2019 amendments to NYS Education Law, you must be a parent of a child in an NYC public school at the time of application.</w:t>
      </w:r>
    </w:p>
    <w:p w14:paraId="4D154697" w14:textId="77777777" w:rsidR="0093457E" w:rsidRPr="0093457E" w:rsidRDefault="0077541F" w:rsidP="008E7284">
      <w:pPr>
        <w:spacing w:before="360" w:after="240"/>
      </w:pPr>
      <w:r w:rsidRPr="0093457E">
        <w:t>In the next section, you will have the opportunity to list all the schools attended by your child(ren), currently or in the past. For the purpose of verifying your eligibility, however, you need only list one child currently attending an NYC public, non-charter school.  The child may be in any grade (pre-K through 12th).</w:t>
      </w:r>
    </w:p>
    <w:p w14:paraId="2EB13009" w14:textId="5358392D" w:rsidR="0093457E" w:rsidRDefault="00533FDC" w:rsidP="00DB2878">
      <w:pPr>
        <w:spacing w:before="360" w:after="240"/>
        <w:ind w:left="720" w:hanging="720"/>
      </w:pPr>
      <w:sdt>
        <w:sdtPr>
          <w:rPr>
            <w:sz w:val="36"/>
            <w:szCs w:val="36"/>
          </w:rPr>
          <w:id w:val="2020819457"/>
          <w14:checkbox>
            <w14:checked w14:val="0"/>
            <w14:checkedState w14:val="2612" w14:font="MS Gothic"/>
            <w14:uncheckedState w14:val="2610" w14:font="MS Gothic"/>
          </w14:checkbox>
        </w:sdtPr>
        <w:sdtEndPr/>
        <w:sdtContent>
          <w:r w:rsidR="00FB517F">
            <w:rPr>
              <w:rFonts w:ascii="MS Gothic" w:eastAsia="MS Gothic" w:hAnsi="MS Gothic" w:hint="eastAsia"/>
              <w:sz w:val="36"/>
              <w:szCs w:val="36"/>
            </w:rPr>
            <w:t>☐</w:t>
          </w:r>
        </w:sdtContent>
      </w:sdt>
      <w:r w:rsidR="00BE4344" w:rsidRPr="00BE4344">
        <w:rPr>
          <w:sz w:val="36"/>
          <w:szCs w:val="36"/>
        </w:rPr>
        <w:tab/>
      </w:r>
      <w:r w:rsidR="00BE4344" w:rsidRPr="00BE4344">
        <w:t xml:space="preserve">I certify that I have read the </w:t>
      </w:r>
      <w:r w:rsidR="00BE4344" w:rsidRPr="003B2DCB">
        <w:rPr>
          <w:b/>
          <w:bCs/>
        </w:rPr>
        <w:t xml:space="preserve">Instructions </w:t>
      </w:r>
      <w:r w:rsidR="00C021BC">
        <w:t xml:space="preserve">on the last page </w:t>
      </w:r>
      <w:r w:rsidR="00BE4344" w:rsidRPr="00BE4344">
        <w:t>and understand that I will be disqualified if I am not the parent, as defined therein, of the child listed below.</w:t>
      </w:r>
    </w:p>
    <w:p w14:paraId="29B93E18" w14:textId="77777777" w:rsidR="00BE4344" w:rsidRPr="00BE4344" w:rsidRDefault="00BE4344" w:rsidP="00DB2878">
      <w:pPr>
        <w:spacing w:before="360" w:after="240"/>
      </w:pPr>
    </w:p>
    <w:p w14:paraId="3F9F0823" w14:textId="27D567BF" w:rsidR="006F2731" w:rsidRDefault="006F2731" w:rsidP="00DB2878">
      <w:pPr>
        <w:spacing w:before="360" w:after="240"/>
      </w:pPr>
      <w:r>
        <w:t>Student Name: ___________________________________ Relationship to Child: ____________________</w:t>
      </w:r>
    </w:p>
    <w:p w14:paraId="49F821CF" w14:textId="7491DE4F" w:rsidR="006F2731" w:rsidRPr="006F2731" w:rsidRDefault="006F2731" w:rsidP="00DB2878">
      <w:pPr>
        <w:spacing w:before="360" w:after="240"/>
      </w:pPr>
      <w:r>
        <w:t>Student Grade: ______ School Name/DBN</w:t>
      </w:r>
      <w:r w:rsidR="00C7288D">
        <w:t>*</w:t>
      </w:r>
      <w:r>
        <w:t>: __</w:t>
      </w:r>
      <w:r w:rsidR="00632844">
        <w:t>__</w:t>
      </w:r>
      <w:r>
        <w:t>______________________________________________</w:t>
      </w:r>
    </w:p>
    <w:p w14:paraId="38A59E6F" w14:textId="77777777" w:rsidR="00F52299" w:rsidRDefault="00F52299" w:rsidP="00DB2878">
      <w:pPr>
        <w:spacing w:before="360" w:after="240"/>
      </w:pPr>
    </w:p>
    <w:p w14:paraId="27392357" w14:textId="48246E3B" w:rsidR="00C7288D" w:rsidRPr="00F52299" w:rsidRDefault="00C7288D" w:rsidP="00DB2878">
      <w:pPr>
        <w:spacing w:before="360" w:after="240"/>
        <w:rPr>
          <w:spacing w:val="5"/>
          <w:sz w:val="20"/>
          <w:szCs w:val="20"/>
        </w:rPr>
      </w:pPr>
      <w:r w:rsidRPr="00F52299">
        <w:rPr>
          <w:sz w:val="20"/>
          <w:szCs w:val="20"/>
        </w:rPr>
        <w:t>*</w:t>
      </w:r>
      <w:r w:rsidRPr="00F52299">
        <w:rPr>
          <w:spacing w:val="5"/>
          <w:sz w:val="20"/>
          <w:szCs w:val="20"/>
        </w:rPr>
        <w:t>Please list both the name of the school and the DBN (District, Borough and School Number)</w:t>
      </w:r>
    </w:p>
    <w:p w14:paraId="560D8431" w14:textId="77777777" w:rsidR="00C7288D" w:rsidRPr="00F52299" w:rsidRDefault="00C7288D" w:rsidP="00F52299">
      <w:pPr>
        <w:spacing w:before="360" w:after="240"/>
        <w:ind w:right="370"/>
        <w:rPr>
          <w:rFonts w:eastAsia="Times New Roman"/>
          <w:sz w:val="20"/>
          <w:szCs w:val="20"/>
        </w:rPr>
      </w:pPr>
      <w:r w:rsidRPr="00F52299">
        <w:rPr>
          <w:spacing w:val="5"/>
          <w:sz w:val="20"/>
          <w:szCs w:val="20"/>
        </w:rPr>
        <w:t xml:space="preserve">To find the DBN, go to </w:t>
      </w:r>
      <w:hyperlink r:id="rId11" w:history="1">
        <w:r w:rsidRPr="00F52299">
          <w:rPr>
            <w:rStyle w:val="Hyperlink"/>
            <w:spacing w:val="5"/>
            <w:sz w:val="20"/>
            <w:szCs w:val="20"/>
          </w:rPr>
          <w:t>https://www.schools.nyc.gov/find-a-school</w:t>
        </w:r>
      </w:hyperlink>
      <w:r w:rsidRPr="00F52299">
        <w:rPr>
          <w:spacing w:val="5"/>
          <w:sz w:val="20"/>
          <w:szCs w:val="20"/>
        </w:rPr>
        <w:t xml:space="preserve"> and type the school’s name into the search box. Once you have located the correct school, input the district number, the borough and the school number. M=Manhattan; X = Bronx; K = Brooklyn; Q = Queens; R = Staten Island</w:t>
      </w:r>
      <w:r w:rsidRPr="00F52299">
        <w:rPr>
          <w:rFonts w:eastAsia="Times New Roman"/>
          <w:sz w:val="20"/>
          <w:szCs w:val="20"/>
        </w:rPr>
        <w:t>.</w:t>
      </w:r>
    </w:p>
    <w:p w14:paraId="0A40785F" w14:textId="7A965AD2" w:rsidR="00DB2878" w:rsidRDefault="00DB2878" w:rsidP="00DB2878">
      <w:pPr>
        <w:spacing w:before="360" w:after="240"/>
        <w:ind w:left="90" w:right="370"/>
      </w:pPr>
    </w:p>
    <w:p w14:paraId="256CDF8E" w14:textId="482FA6DD" w:rsidR="00BA07FB" w:rsidRDefault="00BA07FB" w:rsidP="00BA07FB">
      <w:pPr>
        <w:pStyle w:val="Heading2"/>
        <w:spacing w:before="360" w:after="240"/>
      </w:pPr>
      <w:r w:rsidRPr="00D01D17">
        <w:lastRenderedPageBreak/>
        <w:t>SECTION I</w:t>
      </w:r>
      <w:r>
        <w:t xml:space="preserve"> (continued) </w:t>
      </w:r>
    </w:p>
    <w:p w14:paraId="7EB635D9" w14:textId="2BF426F5" w:rsidR="00C742BF" w:rsidRPr="00DE2E0C" w:rsidRDefault="009464AC" w:rsidP="00DE2E0C">
      <w:pPr>
        <w:pStyle w:val="Heading2"/>
        <w:tabs>
          <w:tab w:val="left" w:pos="7840"/>
        </w:tabs>
        <w:spacing w:before="480"/>
      </w:pPr>
      <w:r w:rsidRPr="00DE2E0C">
        <w:t>ELIGIBILITY VERIFICATION</w:t>
      </w:r>
      <w:r w:rsidR="00DE2E0C">
        <w:tab/>
      </w:r>
    </w:p>
    <w:p w14:paraId="015453D5" w14:textId="77777777" w:rsidR="00963638" w:rsidRPr="00963638" w:rsidRDefault="00963638" w:rsidP="00963638">
      <w:pPr>
        <w:spacing w:before="240" w:after="240"/>
        <w:rPr>
          <w:sz w:val="24"/>
          <w:szCs w:val="24"/>
        </w:rPr>
      </w:pPr>
      <w:r w:rsidRPr="00963638">
        <w:rPr>
          <w:sz w:val="24"/>
          <w:szCs w:val="24"/>
        </w:rPr>
        <w:t xml:space="preserve">Answer the questions below. Additional questions may be asked to confirm your eligibility. Review the eligibility requirements in the </w:t>
      </w:r>
      <w:r w:rsidRPr="003B2DCB">
        <w:rPr>
          <w:b/>
          <w:bCs/>
          <w:sz w:val="24"/>
          <w:szCs w:val="24"/>
        </w:rPr>
        <w:t>Instructions</w:t>
      </w:r>
      <w:r w:rsidRPr="00963638">
        <w:rPr>
          <w:sz w:val="24"/>
          <w:szCs w:val="24"/>
        </w:rPr>
        <w:t xml:space="preserve"> at the end of the application. </w:t>
      </w:r>
      <w:r w:rsidRPr="00963638">
        <w:rPr>
          <w:b/>
          <w:bCs/>
          <w:sz w:val="24"/>
          <w:szCs w:val="24"/>
        </w:rPr>
        <w:t>Do not leave any section blank.</w:t>
      </w:r>
    </w:p>
    <w:p w14:paraId="7EB98FBA" w14:textId="41309F19" w:rsidR="003517B4" w:rsidRDefault="007F6783" w:rsidP="00963638">
      <w:pPr>
        <w:spacing w:before="240" w:after="240"/>
      </w:pPr>
      <w:r w:rsidRPr="007F6783">
        <w:t>Are you currently employed in any capacity by the City of New York or a subdivision thereof, or by the NYC Department of Education?</w:t>
      </w:r>
      <w:r w:rsidR="004A118C">
        <w:tab/>
      </w:r>
      <w:r w:rsidR="004A118C">
        <w:tab/>
      </w:r>
      <w:r w:rsidR="004A118C">
        <w:tab/>
      </w:r>
    </w:p>
    <w:p w14:paraId="411BA7AD" w14:textId="77777777" w:rsidR="00B33220" w:rsidRPr="00983F27" w:rsidRDefault="00533FDC" w:rsidP="00B33220">
      <w:pPr>
        <w:spacing w:before="120" w:after="120"/>
        <w:jc w:val="center"/>
        <w:rPr>
          <w:b/>
          <w:bCs/>
          <w:color w:val="1F3864" w:themeColor="accent1" w:themeShade="80"/>
        </w:rPr>
      </w:pPr>
      <w:sdt>
        <w:sdtPr>
          <w:rPr>
            <w:b/>
            <w:bCs/>
            <w:color w:val="1F3864" w:themeColor="accent1" w:themeShade="80"/>
            <w:sz w:val="28"/>
            <w:szCs w:val="28"/>
          </w:rPr>
          <w:id w:val="1724866947"/>
          <w14:checkbox>
            <w14:checked w14:val="0"/>
            <w14:checkedState w14:val="2612" w14:font="MS Gothic"/>
            <w14:uncheckedState w14:val="2610" w14:font="MS Gothic"/>
          </w14:checkbox>
        </w:sdtPr>
        <w:sdtEndPr/>
        <w:sdtContent>
          <w:r w:rsidR="00B33220" w:rsidRPr="00983F27">
            <w:rPr>
              <w:rFonts w:ascii="MS Gothic" w:eastAsia="MS Gothic" w:hAnsi="MS Gothic" w:hint="eastAsia"/>
              <w:b/>
              <w:bCs/>
              <w:color w:val="1F3864" w:themeColor="accent1" w:themeShade="80"/>
              <w:sz w:val="28"/>
              <w:szCs w:val="28"/>
            </w:rPr>
            <w:t>☐</w:t>
          </w:r>
        </w:sdtContent>
      </w:sdt>
      <w:r w:rsidR="00B33220" w:rsidRPr="00983F27">
        <w:rPr>
          <w:b/>
          <w:bCs/>
          <w:color w:val="1F3864" w:themeColor="accent1" w:themeShade="80"/>
          <w:sz w:val="28"/>
          <w:szCs w:val="28"/>
        </w:rPr>
        <w:tab/>
      </w:r>
      <w:r w:rsidR="00B33220" w:rsidRPr="00983F27">
        <w:rPr>
          <w:b/>
          <w:bCs/>
          <w:color w:val="1F3864" w:themeColor="accent1" w:themeShade="80"/>
        </w:rPr>
        <w:t xml:space="preserve"> YES</w:t>
      </w:r>
      <w:r w:rsidR="00B33220" w:rsidRPr="00983F27">
        <w:rPr>
          <w:b/>
          <w:bCs/>
          <w:color w:val="1F3864" w:themeColor="accent1" w:themeShade="80"/>
        </w:rPr>
        <w:tab/>
      </w:r>
      <w:r w:rsidR="00B33220" w:rsidRPr="00983F27">
        <w:rPr>
          <w:b/>
          <w:bCs/>
          <w:color w:val="1F3864" w:themeColor="accent1" w:themeShade="80"/>
        </w:rPr>
        <w:tab/>
      </w:r>
      <w:r w:rsidR="00B33220" w:rsidRPr="00983F27">
        <w:rPr>
          <w:b/>
          <w:bCs/>
          <w:color w:val="1F3864" w:themeColor="accent1" w:themeShade="80"/>
        </w:rPr>
        <w:tab/>
      </w:r>
      <w:sdt>
        <w:sdtPr>
          <w:rPr>
            <w:b/>
            <w:bCs/>
            <w:color w:val="1F3864" w:themeColor="accent1" w:themeShade="80"/>
            <w:sz w:val="28"/>
            <w:szCs w:val="28"/>
          </w:rPr>
          <w:id w:val="688566634"/>
          <w14:checkbox>
            <w14:checked w14:val="0"/>
            <w14:checkedState w14:val="2612" w14:font="MS Gothic"/>
            <w14:uncheckedState w14:val="2610" w14:font="MS Gothic"/>
          </w14:checkbox>
        </w:sdtPr>
        <w:sdtEndPr/>
        <w:sdtContent>
          <w:r w:rsidR="00B33220" w:rsidRPr="00983F27">
            <w:rPr>
              <w:rFonts w:ascii="MS Gothic" w:eastAsia="MS Gothic" w:hAnsi="MS Gothic" w:hint="eastAsia"/>
              <w:b/>
              <w:bCs/>
              <w:color w:val="1F3864" w:themeColor="accent1" w:themeShade="80"/>
              <w:sz w:val="28"/>
              <w:szCs w:val="28"/>
            </w:rPr>
            <w:t>☐</w:t>
          </w:r>
        </w:sdtContent>
      </w:sdt>
      <w:r w:rsidR="00B33220" w:rsidRPr="00983F27">
        <w:rPr>
          <w:b/>
          <w:bCs/>
          <w:color w:val="1F3864" w:themeColor="accent1" w:themeShade="80"/>
          <w:sz w:val="28"/>
          <w:szCs w:val="28"/>
        </w:rPr>
        <w:tab/>
      </w:r>
      <w:r w:rsidR="00B33220" w:rsidRPr="00983F27">
        <w:rPr>
          <w:b/>
          <w:bCs/>
          <w:color w:val="1F3864" w:themeColor="accent1" w:themeShade="80"/>
        </w:rPr>
        <w:t xml:space="preserve"> NO</w:t>
      </w:r>
    </w:p>
    <w:p w14:paraId="0E7E30DB" w14:textId="77777777" w:rsidR="00D013C1" w:rsidRDefault="004A118C" w:rsidP="004A118C">
      <w:r>
        <w:t>If yes, please indicate your title and location of your job:</w:t>
      </w:r>
    </w:p>
    <w:p w14:paraId="6EAEB64F" w14:textId="14F4CD8C" w:rsidR="00090C1E" w:rsidRDefault="004A118C" w:rsidP="004A118C">
      <w:r>
        <w:tab/>
      </w:r>
    </w:p>
    <w:p w14:paraId="6DE40911" w14:textId="77777777" w:rsidR="00D013C1" w:rsidRDefault="00D013C1" w:rsidP="004A118C"/>
    <w:p w14:paraId="4523EBB9" w14:textId="77777777" w:rsidR="000D1AA6" w:rsidRDefault="000D1AA6" w:rsidP="004A118C"/>
    <w:p w14:paraId="23BA8C3A" w14:textId="77777777" w:rsidR="000D1AA6" w:rsidRDefault="000D1AA6" w:rsidP="004A118C"/>
    <w:p w14:paraId="5EB4B16E" w14:textId="77777777" w:rsidR="000D1AA6" w:rsidRDefault="000D1AA6" w:rsidP="004A118C"/>
    <w:p w14:paraId="20650B00" w14:textId="77777777" w:rsidR="000D1AA6" w:rsidRDefault="000D1AA6" w:rsidP="004A118C"/>
    <w:p w14:paraId="12ADF6DC" w14:textId="77777777" w:rsidR="000D1AA6" w:rsidRDefault="000D1AA6" w:rsidP="004A118C"/>
    <w:p w14:paraId="68265EBF" w14:textId="77777777" w:rsidR="000D1AA6" w:rsidRDefault="000D1AA6" w:rsidP="004A118C"/>
    <w:p w14:paraId="600EFE4C" w14:textId="77777777" w:rsidR="000D1AA6" w:rsidRDefault="000D1AA6" w:rsidP="004A118C"/>
    <w:p w14:paraId="0C903595" w14:textId="77777777" w:rsidR="000D1AA6" w:rsidRDefault="000D1AA6" w:rsidP="004A118C"/>
    <w:p w14:paraId="0728AC2B" w14:textId="77777777" w:rsidR="000D1AA6" w:rsidRDefault="000D1AA6" w:rsidP="004A118C"/>
    <w:p w14:paraId="2676D4AB" w14:textId="77777777" w:rsidR="00D013C1" w:rsidRDefault="00D013C1" w:rsidP="004A118C"/>
    <w:p w14:paraId="54F82D26" w14:textId="77777777" w:rsidR="004A118C" w:rsidRDefault="004A118C" w:rsidP="004A118C"/>
    <w:p w14:paraId="438E6B14" w14:textId="77777777" w:rsidR="00983F27" w:rsidRDefault="00983F27" w:rsidP="004A118C"/>
    <w:p w14:paraId="15CF1144" w14:textId="77777777" w:rsidR="00A44CC8" w:rsidRDefault="00A44CC8" w:rsidP="00A44CC8">
      <w:pPr>
        <w:spacing w:before="120" w:after="120"/>
      </w:pPr>
      <w:r w:rsidRPr="00A44CC8">
        <w:t xml:space="preserve">Are you a member, officer or employee of any public corporation, authority, or commission where the mayor of New York City has a majority of the appointments? </w:t>
      </w:r>
    </w:p>
    <w:p w14:paraId="1F3B31CD" w14:textId="79F0613B" w:rsidR="00090C1E" w:rsidRPr="00983F27" w:rsidRDefault="004A118C" w:rsidP="00090C1E">
      <w:pPr>
        <w:spacing w:before="120" w:after="120"/>
        <w:jc w:val="center"/>
        <w:rPr>
          <w:b/>
          <w:bCs/>
          <w:color w:val="1F3864" w:themeColor="accent1" w:themeShade="80"/>
        </w:rPr>
      </w:pPr>
      <w:r w:rsidRPr="00983F27">
        <w:rPr>
          <w:b/>
          <w:bCs/>
        </w:rPr>
        <w:t xml:space="preserve"> </w:t>
      </w:r>
      <w:sdt>
        <w:sdtPr>
          <w:rPr>
            <w:b/>
            <w:bCs/>
            <w:color w:val="1F3864" w:themeColor="accent1" w:themeShade="80"/>
            <w:sz w:val="28"/>
            <w:szCs w:val="28"/>
          </w:rPr>
          <w:id w:val="836426319"/>
          <w14:checkbox>
            <w14:checked w14:val="0"/>
            <w14:checkedState w14:val="2612" w14:font="MS Gothic"/>
            <w14:uncheckedState w14:val="2610" w14:font="MS Gothic"/>
          </w14:checkbox>
        </w:sdtPr>
        <w:sdtEndPr/>
        <w:sdtContent>
          <w:r w:rsidR="00090C1E" w:rsidRPr="00983F27">
            <w:rPr>
              <w:rFonts w:ascii="MS Gothic" w:eastAsia="MS Gothic" w:hAnsi="MS Gothic" w:hint="eastAsia"/>
              <w:b/>
              <w:bCs/>
              <w:color w:val="1F3864" w:themeColor="accent1" w:themeShade="80"/>
              <w:sz w:val="28"/>
              <w:szCs w:val="28"/>
            </w:rPr>
            <w:t>☐</w:t>
          </w:r>
        </w:sdtContent>
      </w:sdt>
      <w:r w:rsidR="00090C1E" w:rsidRPr="00983F27">
        <w:rPr>
          <w:b/>
          <w:bCs/>
          <w:color w:val="1F3864" w:themeColor="accent1" w:themeShade="80"/>
          <w:sz w:val="28"/>
          <w:szCs w:val="28"/>
        </w:rPr>
        <w:tab/>
      </w:r>
      <w:r w:rsidR="00090C1E" w:rsidRPr="00983F27">
        <w:rPr>
          <w:b/>
          <w:bCs/>
          <w:color w:val="1F3864" w:themeColor="accent1" w:themeShade="80"/>
        </w:rPr>
        <w:t xml:space="preserve"> YES</w:t>
      </w:r>
      <w:r w:rsidR="00090C1E" w:rsidRPr="00983F27">
        <w:rPr>
          <w:b/>
          <w:bCs/>
          <w:color w:val="1F3864" w:themeColor="accent1" w:themeShade="80"/>
        </w:rPr>
        <w:tab/>
      </w:r>
      <w:r w:rsidR="00090C1E" w:rsidRPr="00983F27">
        <w:rPr>
          <w:b/>
          <w:bCs/>
          <w:color w:val="1F3864" w:themeColor="accent1" w:themeShade="80"/>
        </w:rPr>
        <w:tab/>
      </w:r>
      <w:r w:rsidR="00090C1E" w:rsidRPr="00983F27">
        <w:rPr>
          <w:b/>
          <w:bCs/>
          <w:color w:val="1F3864" w:themeColor="accent1" w:themeShade="80"/>
        </w:rPr>
        <w:tab/>
      </w:r>
      <w:sdt>
        <w:sdtPr>
          <w:rPr>
            <w:b/>
            <w:bCs/>
            <w:color w:val="1F3864" w:themeColor="accent1" w:themeShade="80"/>
            <w:sz w:val="28"/>
            <w:szCs w:val="28"/>
          </w:rPr>
          <w:id w:val="1643781594"/>
          <w14:checkbox>
            <w14:checked w14:val="0"/>
            <w14:checkedState w14:val="2612" w14:font="MS Gothic"/>
            <w14:uncheckedState w14:val="2610" w14:font="MS Gothic"/>
          </w14:checkbox>
        </w:sdtPr>
        <w:sdtEndPr/>
        <w:sdtContent>
          <w:r w:rsidR="00090C1E" w:rsidRPr="00983F27">
            <w:rPr>
              <w:rFonts w:ascii="MS Gothic" w:eastAsia="MS Gothic" w:hAnsi="MS Gothic" w:hint="eastAsia"/>
              <w:b/>
              <w:bCs/>
              <w:color w:val="1F3864" w:themeColor="accent1" w:themeShade="80"/>
              <w:sz w:val="28"/>
              <w:szCs w:val="28"/>
            </w:rPr>
            <w:t>☐</w:t>
          </w:r>
        </w:sdtContent>
      </w:sdt>
      <w:r w:rsidR="00090C1E" w:rsidRPr="00983F27">
        <w:rPr>
          <w:b/>
          <w:bCs/>
          <w:color w:val="1F3864" w:themeColor="accent1" w:themeShade="80"/>
          <w:sz w:val="28"/>
          <w:szCs w:val="28"/>
        </w:rPr>
        <w:tab/>
      </w:r>
      <w:r w:rsidR="00090C1E" w:rsidRPr="00983F27">
        <w:rPr>
          <w:b/>
          <w:bCs/>
          <w:color w:val="1F3864" w:themeColor="accent1" w:themeShade="80"/>
        </w:rPr>
        <w:t xml:space="preserve"> NO</w:t>
      </w:r>
    </w:p>
    <w:p w14:paraId="4FE90011" w14:textId="1CB22D7D" w:rsidR="004A118C" w:rsidRDefault="004A118C" w:rsidP="004A118C">
      <w:r>
        <w:t>If yes, please describe</w:t>
      </w:r>
      <w:r w:rsidR="003517B4">
        <w:t>:</w:t>
      </w:r>
      <w:r>
        <w:tab/>
      </w:r>
      <w:r>
        <w:tab/>
      </w:r>
    </w:p>
    <w:p w14:paraId="38B47048" w14:textId="77777777" w:rsidR="004A118C" w:rsidRDefault="004A118C" w:rsidP="004A118C">
      <w:r>
        <w:tab/>
      </w:r>
      <w:r>
        <w:tab/>
      </w:r>
    </w:p>
    <w:p w14:paraId="77EF2EE0" w14:textId="77777777" w:rsidR="00425263" w:rsidRDefault="00425263" w:rsidP="004A118C"/>
    <w:p w14:paraId="73B9E883" w14:textId="77777777" w:rsidR="00425263" w:rsidRDefault="00425263" w:rsidP="004A118C"/>
    <w:p w14:paraId="6ABC7211" w14:textId="2409DD55" w:rsidR="004A118C" w:rsidRDefault="004A118C" w:rsidP="004A118C"/>
    <w:p w14:paraId="43C4A3B9" w14:textId="77777777" w:rsidR="00693A14" w:rsidRDefault="00693A14">
      <w:pPr>
        <w:widowControl/>
        <w:autoSpaceDE/>
        <w:autoSpaceDN/>
        <w:spacing w:after="160" w:line="259" w:lineRule="auto"/>
      </w:pPr>
      <w:r>
        <w:br w:type="page"/>
      </w:r>
    </w:p>
    <w:p w14:paraId="5F9CF551" w14:textId="3784ABB4" w:rsidR="00710C8F" w:rsidRDefault="00BB433B" w:rsidP="001654BF">
      <w:pPr>
        <w:pStyle w:val="Heading2"/>
      </w:pPr>
      <w:r>
        <w:lastRenderedPageBreak/>
        <w:t>SECTION II</w:t>
      </w:r>
      <w:r w:rsidR="00710C8F">
        <w:t xml:space="preserve"> </w:t>
      </w:r>
      <w:r w:rsidR="00710C8F" w:rsidRPr="003A383B">
        <w:t>(For the Nominating Committee)</w:t>
      </w:r>
    </w:p>
    <w:p w14:paraId="7E6888B3" w14:textId="77777777" w:rsidR="00BA07FB" w:rsidRPr="001654BF" w:rsidRDefault="00BA07FB" w:rsidP="00BA07FB">
      <w:pPr>
        <w:spacing w:before="40" w:after="40"/>
      </w:pPr>
      <w:r w:rsidRPr="001654BF">
        <w:t>All parts of this section, separate from the rest of the application, will be made available to the Nominating Committee.</w:t>
      </w:r>
    </w:p>
    <w:p w14:paraId="7B8728E4" w14:textId="18306D2C" w:rsidR="00BB433B" w:rsidRPr="00BA07FB" w:rsidRDefault="00BB433B" w:rsidP="00BA07FB">
      <w:pPr>
        <w:pStyle w:val="Heading2"/>
      </w:pPr>
      <w:r>
        <w:t xml:space="preserve">APPLICANT </w:t>
      </w:r>
      <w:r w:rsidR="003A383B" w:rsidRPr="003A383B">
        <w:t xml:space="preserve">PROFILE </w:t>
      </w:r>
    </w:p>
    <w:p w14:paraId="2754108F" w14:textId="65980F91" w:rsidR="0022137F" w:rsidRDefault="0022137F" w:rsidP="0022137F">
      <w:pPr>
        <w:spacing w:before="120" w:after="120"/>
      </w:pPr>
      <w:r>
        <w:t>First Name:  ___________________________________</w:t>
      </w:r>
      <w:r w:rsidR="4138745A">
        <w:t>_ Last</w:t>
      </w:r>
      <w:r>
        <w:t xml:space="preserve"> Name: _____________________________</w:t>
      </w:r>
    </w:p>
    <w:p w14:paraId="6A8F995E" w14:textId="64830F93" w:rsidR="0022137F" w:rsidRDefault="0022137F" w:rsidP="0022137F">
      <w:pPr>
        <w:spacing w:before="120" w:after="120"/>
      </w:pPr>
      <w:r>
        <w:t>Email:  __________________________________________</w:t>
      </w:r>
      <w:r w:rsidR="1797210B">
        <w:t>_ Phone</w:t>
      </w:r>
      <w:r>
        <w:t>: _____________________________</w:t>
      </w:r>
    </w:p>
    <w:p w14:paraId="47A1D779" w14:textId="29009E71" w:rsidR="00435743" w:rsidRPr="001654BF" w:rsidRDefault="00435743" w:rsidP="00435743">
      <w:pPr>
        <w:spacing w:before="360" w:after="360"/>
      </w:pPr>
      <w:r w:rsidRPr="001654BF">
        <w:t>In this section, you are being asked for information that will help the Nominating Committee evaluate the extent of your experience with NYC public schools.  You should list all the schools your children have attended (including the school you listed in Section I). You also have the option of listing special programs.  None of the information provided here will be reviewed by FACE to determine your eligibility for the position, but the Nominating Committee may follow up on some items.</w:t>
      </w:r>
    </w:p>
    <w:p w14:paraId="7348F691" w14:textId="15600D70" w:rsidR="00D16A85" w:rsidRPr="0018203F" w:rsidRDefault="00F679E1" w:rsidP="004A6F6C">
      <w:pPr>
        <w:pStyle w:val="Heading3"/>
        <w:spacing w:before="80" w:after="80"/>
        <w:rPr>
          <w:b/>
          <w:bCs/>
        </w:rPr>
      </w:pPr>
      <w:r w:rsidRPr="0018203F">
        <w:rPr>
          <w:b/>
          <w:bCs/>
        </w:rPr>
        <w:t>Schools/Programs</w:t>
      </w:r>
    </w:p>
    <w:p w14:paraId="181B9647" w14:textId="31CA31B3" w:rsidR="00CD5CE3" w:rsidRDefault="00CD5CE3" w:rsidP="000C2671">
      <w:pPr>
        <w:spacing w:before="300" w:after="240"/>
      </w:pPr>
      <w:r>
        <w:t>SCHOOL NAME and DBN: _______________________________________________________________</w:t>
      </w:r>
    </w:p>
    <w:p w14:paraId="7560F2CA" w14:textId="31EE1B6D" w:rsidR="00CD5CE3" w:rsidRDefault="00CD5CE3" w:rsidP="000C2671">
      <w:pPr>
        <w:spacing w:before="300" w:after="240"/>
      </w:pPr>
      <w:r>
        <w:t>Grade(s)/Date(s) attended: _______________________________________________________________</w:t>
      </w:r>
    </w:p>
    <w:p w14:paraId="14B5DE2E" w14:textId="77777777" w:rsidR="00CD5CE3" w:rsidRDefault="00CD5CE3" w:rsidP="000C2671">
      <w:pPr>
        <w:spacing w:before="300" w:after="240"/>
      </w:pPr>
      <w:r>
        <w:t>SCHOOL NAME and DBN: _______________________________________________________________</w:t>
      </w:r>
    </w:p>
    <w:p w14:paraId="20193A25" w14:textId="77777777" w:rsidR="00CD5CE3" w:rsidRDefault="00CD5CE3" w:rsidP="000C2671">
      <w:pPr>
        <w:spacing w:before="300" w:after="240"/>
      </w:pPr>
      <w:r>
        <w:t>Grade(s)/Date(s) attended: _______________________________________________________________</w:t>
      </w:r>
    </w:p>
    <w:p w14:paraId="1533DCFC" w14:textId="77777777" w:rsidR="00CD5CE3" w:rsidRDefault="00CD5CE3" w:rsidP="000C2671">
      <w:pPr>
        <w:spacing w:before="300" w:after="240"/>
      </w:pPr>
      <w:r>
        <w:t>SCHOOL NAME and DBN: _______________________________________________________________</w:t>
      </w:r>
    </w:p>
    <w:p w14:paraId="01B15B76" w14:textId="77777777" w:rsidR="00CD5CE3" w:rsidRDefault="00CD5CE3" w:rsidP="000C2671">
      <w:pPr>
        <w:spacing w:before="300" w:after="240"/>
      </w:pPr>
      <w:r>
        <w:t>Grade(s)/Date(s) attended: _______________________________________________________________</w:t>
      </w:r>
    </w:p>
    <w:p w14:paraId="6AD4A9F9" w14:textId="77777777" w:rsidR="00CD5CE3" w:rsidRDefault="00CD5CE3" w:rsidP="000C2671">
      <w:pPr>
        <w:spacing w:before="300" w:after="240"/>
      </w:pPr>
      <w:r>
        <w:t>SCHOOL NAME and DBN: _______________________________________________________________</w:t>
      </w:r>
    </w:p>
    <w:p w14:paraId="7B89A21A" w14:textId="77777777" w:rsidR="00CD5CE3" w:rsidRDefault="00CD5CE3" w:rsidP="000C2671">
      <w:pPr>
        <w:spacing w:before="300" w:after="240"/>
      </w:pPr>
      <w:r>
        <w:t>Grade(s)/Date(s) attended: _______________________________________________________________</w:t>
      </w:r>
    </w:p>
    <w:p w14:paraId="4344C471" w14:textId="77777777" w:rsidR="00252E9B" w:rsidRDefault="00252E9B" w:rsidP="000C2671">
      <w:pPr>
        <w:spacing w:before="300" w:after="240"/>
      </w:pPr>
      <w:r>
        <w:t>SCHOOL NAME and DBN: _______________________________________________________________</w:t>
      </w:r>
    </w:p>
    <w:p w14:paraId="4030E8E2" w14:textId="77777777" w:rsidR="00252E9B" w:rsidRDefault="00252E9B" w:rsidP="000C2671">
      <w:pPr>
        <w:spacing w:before="300" w:after="240"/>
      </w:pPr>
      <w:r>
        <w:t>Grade(s)/Date(s) attended: _______________________________________________________________</w:t>
      </w:r>
    </w:p>
    <w:p w14:paraId="5FE0059A" w14:textId="77777777" w:rsidR="00252E9B" w:rsidRDefault="00252E9B" w:rsidP="000C2671">
      <w:pPr>
        <w:spacing w:before="300" w:after="240"/>
      </w:pPr>
      <w:r>
        <w:t>SCHOOL NAME and DBN: _______________________________________________________________</w:t>
      </w:r>
    </w:p>
    <w:p w14:paraId="3043CCCD" w14:textId="77777777" w:rsidR="00252E9B" w:rsidRDefault="00252E9B" w:rsidP="000C2671">
      <w:pPr>
        <w:spacing w:before="300" w:after="240"/>
      </w:pPr>
      <w:r>
        <w:t>Grade(s)/Date(s) attended: _______________________________________________________________</w:t>
      </w:r>
    </w:p>
    <w:p w14:paraId="2029AB8C" w14:textId="77777777" w:rsidR="006D7EBE" w:rsidRPr="0018203F" w:rsidRDefault="006D7EBE" w:rsidP="0018203F">
      <w:pPr>
        <w:spacing w:before="120" w:after="120"/>
        <w:rPr>
          <w:rFonts w:asciiTheme="majorHAnsi" w:eastAsiaTheme="majorEastAsia" w:hAnsiTheme="majorHAnsi" w:cstheme="majorBidi"/>
          <w:b/>
          <w:bCs/>
          <w:color w:val="1F3763" w:themeColor="accent1" w:themeShade="7F"/>
          <w:sz w:val="24"/>
          <w:szCs w:val="24"/>
        </w:rPr>
      </w:pPr>
      <w:r w:rsidRPr="0018203F">
        <w:rPr>
          <w:rFonts w:asciiTheme="majorHAnsi" w:eastAsiaTheme="majorEastAsia" w:hAnsiTheme="majorHAnsi" w:cstheme="majorBidi"/>
          <w:b/>
          <w:bCs/>
          <w:color w:val="1F3763" w:themeColor="accent1" w:themeShade="7F"/>
          <w:sz w:val="24"/>
          <w:szCs w:val="24"/>
        </w:rPr>
        <w:t>Student program(s) Optional</w:t>
      </w:r>
    </w:p>
    <w:p w14:paraId="0327BF1B" w14:textId="4449B535" w:rsidR="008556AC" w:rsidRDefault="00533FDC" w:rsidP="008556AC">
      <w:pPr>
        <w:ind w:left="720"/>
      </w:pPr>
      <w:sdt>
        <w:sdtPr>
          <w:rPr>
            <w:b/>
            <w:bCs/>
            <w:sz w:val="28"/>
            <w:szCs w:val="28"/>
          </w:rPr>
          <w:id w:val="2064443888"/>
          <w14:checkbox>
            <w14:checked w14:val="0"/>
            <w14:checkedState w14:val="2612" w14:font="MS Gothic"/>
            <w14:uncheckedState w14:val="2610" w14:font="MS Gothic"/>
          </w14:checkbox>
        </w:sdtPr>
        <w:sdtEndPr/>
        <w:sdtContent>
          <w:r w:rsidR="008556AC">
            <w:rPr>
              <w:rFonts w:ascii="MS Gothic" w:eastAsia="MS Gothic" w:hAnsi="MS Gothic" w:hint="eastAsia"/>
              <w:b/>
              <w:bCs/>
              <w:sz w:val="28"/>
              <w:szCs w:val="28"/>
            </w:rPr>
            <w:t>☐</w:t>
          </w:r>
        </w:sdtContent>
      </w:sdt>
      <w:r w:rsidR="008556AC" w:rsidRPr="00C742BF">
        <w:rPr>
          <w:b/>
          <w:bCs/>
          <w:sz w:val="28"/>
          <w:szCs w:val="28"/>
        </w:rPr>
        <w:tab/>
      </w:r>
      <w:r w:rsidR="008556AC">
        <w:t xml:space="preserve"> General Education</w:t>
      </w:r>
      <w:r w:rsidR="008556AC">
        <w:tab/>
      </w:r>
      <w:r w:rsidR="008556AC">
        <w:tab/>
      </w:r>
      <w:r w:rsidR="008556AC">
        <w:tab/>
      </w:r>
      <w:r w:rsidR="008556AC">
        <w:tab/>
      </w:r>
      <w:r w:rsidR="008556AC" w:rsidRPr="00C742BF">
        <w:rPr>
          <w:sz w:val="28"/>
          <w:szCs w:val="28"/>
        </w:rPr>
        <w:tab/>
      </w:r>
      <w:sdt>
        <w:sdtPr>
          <w:rPr>
            <w:b/>
            <w:bCs/>
            <w:sz w:val="28"/>
            <w:szCs w:val="28"/>
          </w:rPr>
          <w:id w:val="38873981"/>
          <w14:checkbox>
            <w14:checked w14:val="0"/>
            <w14:checkedState w14:val="2612" w14:font="MS Gothic"/>
            <w14:uncheckedState w14:val="2610" w14:font="MS Gothic"/>
          </w14:checkbox>
        </w:sdtPr>
        <w:sdtEndPr/>
        <w:sdtContent>
          <w:r w:rsidR="008556AC" w:rsidRPr="00C742BF">
            <w:rPr>
              <w:rFonts w:ascii="MS Gothic" w:eastAsia="MS Gothic" w:hAnsi="MS Gothic" w:hint="eastAsia"/>
              <w:b/>
              <w:bCs/>
              <w:sz w:val="28"/>
              <w:szCs w:val="28"/>
            </w:rPr>
            <w:t>☐</w:t>
          </w:r>
        </w:sdtContent>
      </w:sdt>
      <w:r w:rsidR="008556AC">
        <w:rPr>
          <w:b/>
          <w:bCs/>
          <w:sz w:val="32"/>
          <w:szCs w:val="32"/>
        </w:rPr>
        <w:tab/>
      </w:r>
      <w:r w:rsidR="008556AC">
        <w:t xml:space="preserve"> ESL/</w:t>
      </w:r>
      <w:r w:rsidR="00C37DDA">
        <w:t>ENL</w:t>
      </w:r>
    </w:p>
    <w:p w14:paraId="26DB13D3" w14:textId="35059318" w:rsidR="008556AC" w:rsidRDefault="00533FDC" w:rsidP="008556AC">
      <w:pPr>
        <w:ind w:left="720"/>
      </w:pPr>
      <w:sdt>
        <w:sdtPr>
          <w:rPr>
            <w:b/>
            <w:bCs/>
            <w:sz w:val="28"/>
            <w:szCs w:val="28"/>
          </w:rPr>
          <w:id w:val="-1686125092"/>
          <w14:checkbox>
            <w14:checked w14:val="0"/>
            <w14:checkedState w14:val="2612" w14:font="MS Gothic"/>
            <w14:uncheckedState w14:val="2610" w14:font="MS Gothic"/>
          </w14:checkbox>
        </w:sdtPr>
        <w:sdtEndPr/>
        <w:sdtContent>
          <w:r w:rsidR="001654BF">
            <w:rPr>
              <w:rFonts w:ascii="MS Gothic" w:eastAsia="MS Gothic" w:hAnsi="MS Gothic" w:hint="eastAsia"/>
              <w:b/>
              <w:bCs/>
              <w:sz w:val="28"/>
              <w:szCs w:val="28"/>
            </w:rPr>
            <w:t>☐</w:t>
          </w:r>
        </w:sdtContent>
      </w:sdt>
      <w:r w:rsidR="008556AC" w:rsidRPr="00C742BF">
        <w:rPr>
          <w:b/>
          <w:bCs/>
          <w:sz w:val="28"/>
          <w:szCs w:val="28"/>
        </w:rPr>
        <w:tab/>
      </w:r>
      <w:r w:rsidR="008556AC">
        <w:t xml:space="preserve"> Special Education Services /IEP </w:t>
      </w:r>
      <w:r w:rsidR="008556AC">
        <w:tab/>
      </w:r>
      <w:r w:rsidR="008556AC">
        <w:tab/>
      </w:r>
      <w:r w:rsidR="008556AC" w:rsidRPr="00C742BF">
        <w:rPr>
          <w:sz w:val="28"/>
          <w:szCs w:val="28"/>
        </w:rPr>
        <w:tab/>
      </w:r>
      <w:sdt>
        <w:sdtPr>
          <w:rPr>
            <w:b/>
            <w:bCs/>
            <w:sz w:val="28"/>
            <w:szCs w:val="28"/>
          </w:rPr>
          <w:id w:val="-112441997"/>
          <w14:checkbox>
            <w14:checked w14:val="0"/>
            <w14:checkedState w14:val="2612" w14:font="MS Gothic"/>
            <w14:uncheckedState w14:val="2610" w14:font="MS Gothic"/>
          </w14:checkbox>
        </w:sdtPr>
        <w:sdtEndPr/>
        <w:sdtContent>
          <w:r w:rsidR="008556AC" w:rsidRPr="00C742BF">
            <w:rPr>
              <w:rFonts w:ascii="MS Gothic" w:eastAsia="MS Gothic" w:hAnsi="MS Gothic" w:hint="eastAsia"/>
              <w:b/>
              <w:bCs/>
              <w:sz w:val="28"/>
              <w:szCs w:val="28"/>
            </w:rPr>
            <w:t>☐</w:t>
          </w:r>
        </w:sdtContent>
      </w:sdt>
      <w:r w:rsidR="008556AC" w:rsidRPr="00C742BF">
        <w:rPr>
          <w:b/>
          <w:bCs/>
          <w:sz w:val="28"/>
          <w:szCs w:val="28"/>
        </w:rPr>
        <w:tab/>
      </w:r>
      <w:r w:rsidR="008556AC">
        <w:t xml:space="preserve"> District 75 program</w:t>
      </w:r>
    </w:p>
    <w:p w14:paraId="338CB2BE" w14:textId="2441EA7A" w:rsidR="00C37DDA" w:rsidRDefault="00533FDC" w:rsidP="00C37DDA">
      <w:pPr>
        <w:ind w:left="720"/>
      </w:pPr>
      <w:sdt>
        <w:sdtPr>
          <w:rPr>
            <w:b/>
            <w:bCs/>
            <w:sz w:val="28"/>
            <w:szCs w:val="28"/>
          </w:rPr>
          <w:id w:val="232596494"/>
          <w14:checkbox>
            <w14:checked w14:val="0"/>
            <w14:checkedState w14:val="2612" w14:font="MS Gothic"/>
            <w14:uncheckedState w14:val="2610" w14:font="MS Gothic"/>
          </w14:checkbox>
        </w:sdtPr>
        <w:sdtEndPr/>
        <w:sdtContent>
          <w:r w:rsidR="00C37DDA" w:rsidRPr="00C742BF">
            <w:rPr>
              <w:rFonts w:ascii="MS Gothic" w:eastAsia="MS Gothic" w:hAnsi="MS Gothic" w:hint="eastAsia"/>
              <w:b/>
              <w:bCs/>
              <w:sz w:val="28"/>
              <w:szCs w:val="28"/>
            </w:rPr>
            <w:t>☐</w:t>
          </w:r>
        </w:sdtContent>
      </w:sdt>
      <w:r w:rsidR="00C37DDA" w:rsidRPr="00C742BF">
        <w:rPr>
          <w:b/>
          <w:bCs/>
          <w:sz w:val="28"/>
          <w:szCs w:val="28"/>
        </w:rPr>
        <w:tab/>
      </w:r>
      <w:r w:rsidR="00C37DDA">
        <w:rPr>
          <w:b/>
          <w:bCs/>
          <w:sz w:val="28"/>
          <w:szCs w:val="28"/>
        </w:rPr>
        <w:t xml:space="preserve"> </w:t>
      </w:r>
      <w:r w:rsidR="00C37DDA">
        <w:t>Dual Language</w:t>
      </w:r>
      <w:r w:rsidR="00C37DDA">
        <w:tab/>
      </w:r>
      <w:r w:rsidR="00C37DDA">
        <w:tab/>
      </w:r>
      <w:r w:rsidR="00C37DDA">
        <w:tab/>
      </w:r>
      <w:r w:rsidR="00C37DDA">
        <w:tab/>
      </w:r>
      <w:r w:rsidR="00C37DDA" w:rsidRPr="00C742BF">
        <w:rPr>
          <w:sz w:val="28"/>
          <w:szCs w:val="28"/>
        </w:rPr>
        <w:tab/>
      </w:r>
      <w:sdt>
        <w:sdtPr>
          <w:rPr>
            <w:b/>
            <w:bCs/>
            <w:sz w:val="28"/>
            <w:szCs w:val="28"/>
          </w:rPr>
          <w:id w:val="-2019146923"/>
          <w14:checkbox>
            <w14:checked w14:val="0"/>
            <w14:checkedState w14:val="2612" w14:font="MS Gothic"/>
            <w14:uncheckedState w14:val="2610" w14:font="MS Gothic"/>
          </w14:checkbox>
        </w:sdtPr>
        <w:sdtEndPr/>
        <w:sdtContent>
          <w:r w:rsidR="00C37DDA" w:rsidRPr="00C742BF">
            <w:rPr>
              <w:rFonts w:ascii="MS Gothic" w:eastAsia="MS Gothic" w:hAnsi="MS Gothic" w:hint="eastAsia"/>
              <w:b/>
              <w:bCs/>
              <w:sz w:val="28"/>
              <w:szCs w:val="28"/>
            </w:rPr>
            <w:t>☐</w:t>
          </w:r>
        </w:sdtContent>
      </w:sdt>
      <w:r w:rsidR="00C37DDA" w:rsidRPr="00C742BF">
        <w:rPr>
          <w:b/>
          <w:bCs/>
          <w:sz w:val="28"/>
          <w:szCs w:val="28"/>
        </w:rPr>
        <w:tab/>
      </w:r>
      <w:r w:rsidR="00C37DDA">
        <w:t xml:space="preserve"> G&amp;T</w:t>
      </w:r>
    </w:p>
    <w:p w14:paraId="3DE4D389" w14:textId="39A906F2" w:rsidR="00B82E42" w:rsidRDefault="00B82E42" w:rsidP="00F41599">
      <w:pPr>
        <w:pStyle w:val="Heading3"/>
        <w:spacing w:before="120" w:after="120"/>
        <w:rPr>
          <w:b/>
          <w:bCs/>
          <w:color w:val="2F5496" w:themeColor="accent1" w:themeShade="BF"/>
          <w:sz w:val="26"/>
          <w:szCs w:val="26"/>
        </w:rPr>
      </w:pPr>
      <w:r w:rsidRPr="00B82E42">
        <w:rPr>
          <w:b/>
          <w:bCs/>
          <w:color w:val="2F5496" w:themeColor="accent1" w:themeShade="BF"/>
          <w:sz w:val="26"/>
          <w:szCs w:val="26"/>
        </w:rPr>
        <w:lastRenderedPageBreak/>
        <w:t xml:space="preserve">SECTION II </w:t>
      </w:r>
      <w:r w:rsidR="007817F1">
        <w:rPr>
          <w:b/>
          <w:bCs/>
          <w:color w:val="2F5496" w:themeColor="accent1" w:themeShade="BF"/>
          <w:sz w:val="26"/>
          <w:szCs w:val="26"/>
        </w:rPr>
        <w:t>(continued)</w:t>
      </w:r>
    </w:p>
    <w:p w14:paraId="229643EB" w14:textId="2C9215B4" w:rsidR="00BA07FB" w:rsidRPr="00BA07FB" w:rsidRDefault="00BA07FB" w:rsidP="00BA07FB">
      <w:pPr>
        <w:pStyle w:val="Heading2"/>
      </w:pPr>
      <w:r w:rsidRPr="00B82E42">
        <w:t>APPLICANT’S LEADERSHIP EXPERIENCE</w:t>
      </w:r>
    </w:p>
    <w:p w14:paraId="60A23444" w14:textId="353DC938" w:rsidR="00B82E42" w:rsidRDefault="007817F1" w:rsidP="007817F1">
      <w:r w:rsidRPr="007817F1">
        <w:t>In this section, you are being asked to provide information about your service as a parent leader at any level.  Please check all that apply and include the relevant school/district number/Citywide Council name(s) along with date(s) of service.</w:t>
      </w:r>
    </w:p>
    <w:p w14:paraId="4FE78959" w14:textId="11ABB750" w:rsidR="007A5C3A" w:rsidRDefault="00533FDC" w:rsidP="00E52674">
      <w:pPr>
        <w:spacing w:before="120" w:after="240"/>
      </w:pPr>
      <w:sdt>
        <w:sdtPr>
          <w:rPr>
            <w:b/>
            <w:bCs/>
            <w:sz w:val="40"/>
            <w:szCs w:val="40"/>
          </w:rPr>
          <w:id w:val="755559033"/>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1604" w:rsidRPr="00C742BF">
        <w:rPr>
          <w:b/>
          <w:bCs/>
          <w:sz w:val="28"/>
          <w:szCs w:val="28"/>
        </w:rPr>
        <w:tab/>
      </w:r>
      <w:r w:rsidR="00E51604">
        <w:t xml:space="preserve"> </w:t>
      </w:r>
      <w:r w:rsidR="000C2671">
        <w:t>PA/PTA Executive Board</w:t>
      </w:r>
      <w:r w:rsidR="000C2671">
        <w:tab/>
      </w:r>
    </w:p>
    <w:p w14:paraId="75B133BE" w14:textId="09C8ABC3" w:rsidR="000C2671" w:rsidRDefault="007A5C3A" w:rsidP="00E52674">
      <w:pPr>
        <w:spacing w:before="120" w:after="240"/>
      </w:pPr>
      <w:r>
        <w:tab/>
        <w:t xml:space="preserve"> </w:t>
      </w:r>
      <w:r w:rsidR="000C2671">
        <w:t>School and Date(s) of service</w:t>
      </w:r>
      <w:r>
        <w:t>: _______________________________________________________</w:t>
      </w:r>
    </w:p>
    <w:p w14:paraId="107268FA" w14:textId="1D97D468" w:rsidR="007A5C3A" w:rsidRDefault="00533FDC" w:rsidP="00E52674">
      <w:pPr>
        <w:spacing w:before="120" w:after="240"/>
      </w:pPr>
      <w:sdt>
        <w:sdtPr>
          <w:rPr>
            <w:b/>
            <w:bCs/>
            <w:sz w:val="40"/>
            <w:szCs w:val="40"/>
          </w:rPr>
          <w:id w:val="160357182"/>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0C2671">
        <w:t>School Leadership Team</w:t>
      </w:r>
      <w:r w:rsidR="000C2671">
        <w:tab/>
      </w:r>
    </w:p>
    <w:p w14:paraId="63C6AF7E" w14:textId="47E991CB" w:rsidR="007A5C3A" w:rsidRDefault="007A5C3A" w:rsidP="00E52674">
      <w:pPr>
        <w:spacing w:before="120" w:after="240"/>
      </w:pPr>
      <w:r>
        <w:tab/>
        <w:t xml:space="preserve"> School and Date(s) of service: _______________________________________________________</w:t>
      </w:r>
    </w:p>
    <w:p w14:paraId="55DAFE85" w14:textId="59205098" w:rsidR="007B3B7E" w:rsidRDefault="00533FDC" w:rsidP="00E52674">
      <w:pPr>
        <w:spacing w:before="120" w:after="240"/>
      </w:pPr>
      <w:sdt>
        <w:sdtPr>
          <w:rPr>
            <w:b/>
            <w:bCs/>
            <w:sz w:val="40"/>
            <w:szCs w:val="40"/>
          </w:rPr>
          <w:id w:val="1997528393"/>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0C2671">
        <w:t>District Leadership Team</w:t>
      </w:r>
      <w:r w:rsidR="000C2671">
        <w:tab/>
      </w:r>
    </w:p>
    <w:p w14:paraId="67F02DE2" w14:textId="5F9C6EE0" w:rsidR="000C2671" w:rsidRDefault="007B3B7E" w:rsidP="00E52674">
      <w:pPr>
        <w:spacing w:before="120" w:after="240"/>
      </w:pPr>
      <w:r>
        <w:tab/>
        <w:t xml:space="preserve"> </w:t>
      </w:r>
      <w:r w:rsidR="000C2671">
        <w:t>District and Date(s) of service</w:t>
      </w:r>
      <w:r>
        <w:t>: _______________________________________________________</w:t>
      </w:r>
    </w:p>
    <w:p w14:paraId="041D2374" w14:textId="211E2881" w:rsidR="000C2671" w:rsidRDefault="00533FDC" w:rsidP="00E52674">
      <w:pPr>
        <w:spacing w:before="120" w:after="240"/>
      </w:pPr>
      <w:sdt>
        <w:sdtPr>
          <w:rPr>
            <w:b/>
            <w:bCs/>
            <w:sz w:val="40"/>
            <w:szCs w:val="40"/>
          </w:rPr>
          <w:id w:val="-1107886848"/>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2674">
        <w:t xml:space="preserve"> </w:t>
      </w:r>
      <w:r w:rsidR="000C2671">
        <w:t>Community Education Council</w:t>
      </w:r>
      <w:r w:rsidR="000C2671">
        <w:tab/>
      </w:r>
    </w:p>
    <w:p w14:paraId="798CB0AD" w14:textId="77777777" w:rsidR="007B3B7E" w:rsidRDefault="007B3B7E" w:rsidP="00E52674">
      <w:pPr>
        <w:spacing w:before="120" w:after="240"/>
      </w:pPr>
      <w:r>
        <w:tab/>
        <w:t xml:space="preserve"> District and Date(s) of service: _______________________________________________________</w:t>
      </w:r>
    </w:p>
    <w:p w14:paraId="3E8AA8C3" w14:textId="3D6CC6A1" w:rsidR="007B3B7E" w:rsidRDefault="00533FDC" w:rsidP="00E52674">
      <w:pPr>
        <w:spacing w:before="120" w:after="240"/>
      </w:pPr>
      <w:sdt>
        <w:sdtPr>
          <w:rPr>
            <w:b/>
            <w:bCs/>
            <w:sz w:val="40"/>
            <w:szCs w:val="40"/>
          </w:rPr>
          <w:id w:val="1763874268"/>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0C2671">
        <w:t xml:space="preserve">Citywide </w:t>
      </w:r>
      <w:r w:rsidR="008A3201">
        <w:t xml:space="preserve">Education </w:t>
      </w:r>
      <w:r w:rsidR="000C2671">
        <w:t>Council</w:t>
      </w:r>
      <w:r w:rsidR="000C2671">
        <w:tab/>
      </w:r>
    </w:p>
    <w:p w14:paraId="6CE5BF47" w14:textId="5A68CEB1" w:rsidR="000C2671" w:rsidRDefault="007B3B7E" w:rsidP="00E52674">
      <w:pPr>
        <w:spacing w:before="120" w:after="240"/>
      </w:pPr>
      <w:r>
        <w:tab/>
        <w:t xml:space="preserve"> </w:t>
      </w:r>
      <w:r w:rsidR="000C2671">
        <w:t>Council Name and Date(s) of service</w:t>
      </w:r>
      <w:r>
        <w:t>: _________________________________________________</w:t>
      </w:r>
    </w:p>
    <w:p w14:paraId="6F38E6AB" w14:textId="26046451" w:rsidR="007A5C3A" w:rsidRDefault="00533FDC" w:rsidP="00E52674">
      <w:pPr>
        <w:spacing w:before="120" w:after="240"/>
      </w:pPr>
      <w:sdt>
        <w:sdtPr>
          <w:rPr>
            <w:b/>
            <w:bCs/>
            <w:sz w:val="40"/>
            <w:szCs w:val="40"/>
          </w:rPr>
          <w:id w:val="-366990254"/>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752CFB">
        <w:t>Chancellor’s Parent Advisory Council</w:t>
      </w:r>
      <w:r w:rsidR="000C2671">
        <w:tab/>
      </w:r>
    </w:p>
    <w:p w14:paraId="44E7F217" w14:textId="59423736" w:rsidR="000C2671" w:rsidRDefault="007A5C3A" w:rsidP="00E52674">
      <w:pPr>
        <w:spacing w:before="120" w:after="240"/>
      </w:pPr>
      <w:r>
        <w:tab/>
      </w:r>
      <w:r w:rsidR="007B3B7E">
        <w:t xml:space="preserve"> </w:t>
      </w:r>
      <w:r w:rsidR="00752CFB">
        <w:t xml:space="preserve">District and </w:t>
      </w:r>
      <w:r w:rsidR="000C2671">
        <w:t>Date(s) of service</w:t>
      </w:r>
      <w:r w:rsidR="007B3B7E">
        <w:t>: ________________________________________</w:t>
      </w:r>
      <w:r w:rsidR="00CE31CA">
        <w:t>__________</w:t>
      </w:r>
      <w:r w:rsidR="007B3B7E">
        <w:t>____</w:t>
      </w:r>
    </w:p>
    <w:p w14:paraId="113F3A65" w14:textId="1558E91C" w:rsidR="000C2671" w:rsidRDefault="00533FDC" w:rsidP="00E52674">
      <w:pPr>
        <w:spacing w:before="120" w:after="240"/>
      </w:pPr>
      <w:sdt>
        <w:sdtPr>
          <w:rPr>
            <w:b/>
            <w:bCs/>
            <w:sz w:val="40"/>
            <w:szCs w:val="40"/>
          </w:rPr>
          <w:id w:val="780539703"/>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0C2671">
        <w:t>Other</w:t>
      </w:r>
      <w:r w:rsidR="00E51604">
        <w:t>:</w:t>
      </w:r>
      <w:r w:rsidR="000C2671">
        <w:t xml:space="preserve"> ____________________</w:t>
      </w:r>
      <w:r w:rsidR="00CE31CA">
        <w:t>______________________________________________________</w:t>
      </w:r>
      <w:r w:rsidR="000C2671">
        <w:tab/>
      </w:r>
    </w:p>
    <w:p w14:paraId="67272B5F" w14:textId="77777777" w:rsidR="007B3B7E" w:rsidRDefault="007B3B7E" w:rsidP="00E52674">
      <w:pPr>
        <w:spacing w:before="120" w:after="240"/>
      </w:pPr>
      <w:r>
        <w:tab/>
        <w:t xml:space="preserve"> School/District/Other and Date(s) of service: ____________________________________________</w:t>
      </w:r>
    </w:p>
    <w:p w14:paraId="519AC0BD" w14:textId="497033CD" w:rsidR="000C2671" w:rsidRDefault="00533FDC" w:rsidP="00E52674">
      <w:pPr>
        <w:spacing w:before="120" w:after="240"/>
      </w:pPr>
      <w:sdt>
        <w:sdtPr>
          <w:rPr>
            <w:b/>
            <w:bCs/>
            <w:sz w:val="40"/>
            <w:szCs w:val="40"/>
          </w:rPr>
          <w:id w:val="1764187155"/>
          <w14:checkbox>
            <w14:checked w14:val="0"/>
            <w14:checkedState w14:val="2612" w14:font="MS Gothic"/>
            <w14:uncheckedState w14:val="2610" w14:font="MS Gothic"/>
          </w14:checkbox>
        </w:sdtPr>
        <w:sdtEndPr/>
        <w:sdtContent>
          <w:r w:rsidR="00E52674">
            <w:rPr>
              <w:rFonts w:ascii="MS Gothic" w:eastAsia="MS Gothic" w:hAnsi="MS Gothic" w:hint="eastAsia"/>
              <w:b/>
              <w:bCs/>
              <w:sz w:val="40"/>
              <w:szCs w:val="40"/>
            </w:rPr>
            <w:t>☐</w:t>
          </w:r>
        </w:sdtContent>
      </w:sdt>
      <w:r w:rsidR="00E52674" w:rsidRPr="00C742BF">
        <w:rPr>
          <w:b/>
          <w:bCs/>
          <w:sz w:val="28"/>
          <w:szCs w:val="28"/>
        </w:rPr>
        <w:tab/>
      </w:r>
      <w:r w:rsidR="00E51604">
        <w:t xml:space="preserve"> </w:t>
      </w:r>
      <w:r w:rsidR="000C2671">
        <w:t>Other</w:t>
      </w:r>
      <w:r w:rsidR="00E51604">
        <w:t>:</w:t>
      </w:r>
      <w:r w:rsidR="000C2671">
        <w:t xml:space="preserve"> ____________________</w:t>
      </w:r>
      <w:r w:rsidR="000C2671">
        <w:tab/>
      </w:r>
    </w:p>
    <w:p w14:paraId="510FE5EC" w14:textId="77777777" w:rsidR="007B3B7E" w:rsidRDefault="007B3B7E" w:rsidP="00E52674">
      <w:pPr>
        <w:spacing w:before="120" w:after="240"/>
      </w:pPr>
      <w:r>
        <w:tab/>
        <w:t xml:space="preserve"> School/District/Other and Date(s) of service: ____________________________________________</w:t>
      </w:r>
    </w:p>
    <w:p w14:paraId="266AECDB" w14:textId="5AFCB2F8" w:rsidR="0007089F" w:rsidRDefault="0007089F">
      <w:pPr>
        <w:widowControl/>
        <w:autoSpaceDE/>
        <w:autoSpaceDN/>
        <w:spacing w:after="160" w:line="259" w:lineRule="auto"/>
      </w:pPr>
      <w:r>
        <w:br w:type="page"/>
      </w:r>
    </w:p>
    <w:p w14:paraId="634473EB" w14:textId="05F35655" w:rsidR="003A602F" w:rsidRDefault="003A602F" w:rsidP="00C14459">
      <w:pPr>
        <w:pStyle w:val="Heading3"/>
        <w:spacing w:before="120" w:after="120"/>
        <w:rPr>
          <w:b/>
          <w:bCs/>
          <w:color w:val="2F5496" w:themeColor="accent1" w:themeShade="BF"/>
          <w:sz w:val="26"/>
          <w:szCs w:val="26"/>
        </w:rPr>
      </w:pPr>
      <w:r w:rsidRPr="003A602F">
        <w:rPr>
          <w:b/>
          <w:bCs/>
          <w:color w:val="2F5496" w:themeColor="accent1" w:themeShade="BF"/>
          <w:sz w:val="26"/>
          <w:szCs w:val="26"/>
        </w:rPr>
        <w:lastRenderedPageBreak/>
        <w:t>SECTION II</w:t>
      </w:r>
      <w:r w:rsidR="00BA07FB">
        <w:rPr>
          <w:b/>
          <w:bCs/>
          <w:color w:val="2F5496" w:themeColor="accent1" w:themeShade="BF"/>
          <w:sz w:val="26"/>
          <w:szCs w:val="26"/>
        </w:rPr>
        <w:t xml:space="preserve"> </w:t>
      </w:r>
      <w:r w:rsidRPr="003A602F">
        <w:rPr>
          <w:b/>
          <w:bCs/>
          <w:color w:val="2F5496" w:themeColor="accent1" w:themeShade="BF"/>
          <w:sz w:val="26"/>
          <w:szCs w:val="26"/>
        </w:rPr>
        <w:t>(continued)</w:t>
      </w:r>
    </w:p>
    <w:p w14:paraId="42D63C31" w14:textId="5728C66F" w:rsidR="00BA07FB" w:rsidRPr="00BA07FB" w:rsidRDefault="00BA07FB" w:rsidP="00BA07FB">
      <w:pPr>
        <w:pStyle w:val="Heading2"/>
      </w:pPr>
      <w:r w:rsidRPr="00BA07FB">
        <w:t>APPLICANT’S STATEMENT</w:t>
      </w:r>
    </w:p>
    <w:p w14:paraId="52516D16" w14:textId="77777777" w:rsidR="00BA07FB" w:rsidRPr="00BA07FB" w:rsidRDefault="00BA07FB" w:rsidP="00BA07FB"/>
    <w:p w14:paraId="79609943" w14:textId="2272134B" w:rsidR="00FD6851" w:rsidRDefault="00FD6851" w:rsidP="00C14459">
      <w:r>
        <w:t>P</w:t>
      </w:r>
      <w:r w:rsidR="00C14459">
        <w:t>lease answer both questions:</w:t>
      </w:r>
    </w:p>
    <w:p w14:paraId="61EC28B0" w14:textId="77777777" w:rsidR="00C14459" w:rsidRDefault="00C14459" w:rsidP="00C14459"/>
    <w:p w14:paraId="36BD9163" w14:textId="6EC86C35" w:rsidR="00FD6851" w:rsidRDefault="00FD6851" w:rsidP="00F31FA7">
      <w:pPr>
        <w:pStyle w:val="ListParagraph"/>
        <w:widowControl/>
        <w:numPr>
          <w:ilvl w:val="0"/>
          <w:numId w:val="9"/>
        </w:numPr>
        <w:autoSpaceDE/>
        <w:autoSpaceDN/>
        <w:spacing w:after="160" w:line="259" w:lineRule="auto"/>
        <w:rPr>
          <w:b/>
          <w:bCs/>
        </w:rPr>
      </w:pPr>
      <w:r w:rsidRPr="00F31FA7">
        <w:rPr>
          <w:b/>
          <w:bCs/>
        </w:rPr>
        <w:t>What do you understand to be the role of the Panel for Educational Policy (PEP)? What is its authority?</w:t>
      </w:r>
    </w:p>
    <w:p w14:paraId="3F071DA3" w14:textId="63484A3F" w:rsidR="00A14BE8" w:rsidRDefault="00A14BE8">
      <w:pPr>
        <w:widowControl/>
        <w:autoSpaceDE/>
        <w:autoSpaceDN/>
        <w:spacing w:after="160" w:line="259" w:lineRule="auto"/>
        <w:rPr>
          <w:b/>
          <w:bCs/>
        </w:rPr>
      </w:pPr>
      <w:r>
        <w:rPr>
          <w:b/>
          <w:bCs/>
        </w:rPr>
        <w:br w:type="page"/>
      </w:r>
    </w:p>
    <w:p w14:paraId="041A2B3E" w14:textId="77777777" w:rsidR="00290799" w:rsidRPr="00F31FA7" w:rsidRDefault="00290799" w:rsidP="00F31FA7">
      <w:pPr>
        <w:pStyle w:val="ListParagraph"/>
        <w:numPr>
          <w:ilvl w:val="0"/>
          <w:numId w:val="9"/>
        </w:numPr>
        <w:spacing w:before="26" w:line="247" w:lineRule="auto"/>
        <w:ind w:right="435"/>
        <w:rPr>
          <w:b/>
          <w:bCs/>
          <w:color w:val="211F1F"/>
        </w:rPr>
      </w:pPr>
      <w:r w:rsidRPr="00F31FA7">
        <w:rPr>
          <w:b/>
          <w:bCs/>
          <w:color w:val="211F1F"/>
        </w:rPr>
        <w:lastRenderedPageBreak/>
        <w:t>What experiences, knowledge, skills and/or expertise will you bring to the Panel for Educational Policy (PEP)?</w:t>
      </w:r>
    </w:p>
    <w:p w14:paraId="48BC8A80" w14:textId="77777777" w:rsidR="00290799" w:rsidRDefault="00290799" w:rsidP="00FD6851">
      <w:pPr>
        <w:widowControl/>
        <w:autoSpaceDE/>
        <w:autoSpaceDN/>
        <w:spacing w:after="160" w:line="259" w:lineRule="auto"/>
      </w:pPr>
    </w:p>
    <w:p w14:paraId="4B7F14BB" w14:textId="063DD05E" w:rsidR="00861AB9" w:rsidRDefault="00861AB9">
      <w:pPr>
        <w:widowControl/>
        <w:autoSpaceDE/>
        <w:autoSpaceDN/>
        <w:spacing w:after="160" w:line="259" w:lineRule="auto"/>
      </w:pPr>
    </w:p>
    <w:p w14:paraId="5BBF6285" w14:textId="77777777" w:rsidR="00A14BE8" w:rsidRDefault="00A14BE8">
      <w:pPr>
        <w:widowControl/>
        <w:autoSpaceDE/>
        <w:autoSpaceDN/>
        <w:spacing w:after="160" w:line="259" w:lineRule="auto"/>
      </w:pPr>
    </w:p>
    <w:p w14:paraId="0C6F4998" w14:textId="2466FC79" w:rsidR="00ED17DC" w:rsidRDefault="00ED17DC">
      <w:pPr>
        <w:widowControl/>
        <w:autoSpaceDE/>
        <w:autoSpaceDN/>
        <w:spacing w:after="160" w:line="259" w:lineRule="auto"/>
      </w:pPr>
    </w:p>
    <w:p w14:paraId="1DF086E6" w14:textId="2F73F056" w:rsidR="00ED17DC" w:rsidRDefault="00ED17DC">
      <w:pPr>
        <w:widowControl/>
        <w:autoSpaceDE/>
        <w:autoSpaceDN/>
        <w:spacing w:after="160" w:line="259" w:lineRule="auto"/>
      </w:pPr>
    </w:p>
    <w:p w14:paraId="0DD7D15C" w14:textId="2B878027" w:rsidR="00ED17DC" w:rsidRDefault="00ED17DC">
      <w:pPr>
        <w:widowControl/>
        <w:autoSpaceDE/>
        <w:autoSpaceDN/>
        <w:spacing w:after="160" w:line="259" w:lineRule="auto"/>
      </w:pPr>
    </w:p>
    <w:p w14:paraId="084C27D2" w14:textId="6CA059FC" w:rsidR="00ED17DC" w:rsidRDefault="00ED17DC">
      <w:pPr>
        <w:widowControl/>
        <w:autoSpaceDE/>
        <w:autoSpaceDN/>
        <w:spacing w:after="160" w:line="259" w:lineRule="auto"/>
      </w:pPr>
    </w:p>
    <w:p w14:paraId="5EA90950" w14:textId="15D72A24" w:rsidR="00ED17DC" w:rsidRDefault="00ED17DC">
      <w:pPr>
        <w:widowControl/>
        <w:autoSpaceDE/>
        <w:autoSpaceDN/>
        <w:spacing w:after="160" w:line="259" w:lineRule="auto"/>
      </w:pPr>
    </w:p>
    <w:p w14:paraId="7A786604" w14:textId="77EE9778" w:rsidR="00ED17DC" w:rsidRDefault="00ED17DC">
      <w:pPr>
        <w:widowControl/>
        <w:autoSpaceDE/>
        <w:autoSpaceDN/>
        <w:spacing w:after="160" w:line="259" w:lineRule="auto"/>
      </w:pPr>
    </w:p>
    <w:p w14:paraId="1735C5B7" w14:textId="04EEBF59" w:rsidR="00ED17DC" w:rsidRDefault="00ED17DC">
      <w:pPr>
        <w:widowControl/>
        <w:autoSpaceDE/>
        <w:autoSpaceDN/>
        <w:spacing w:after="160" w:line="259" w:lineRule="auto"/>
      </w:pPr>
    </w:p>
    <w:p w14:paraId="562F5FD8" w14:textId="727CC93E" w:rsidR="00ED17DC" w:rsidRDefault="00ED17DC">
      <w:pPr>
        <w:widowControl/>
        <w:autoSpaceDE/>
        <w:autoSpaceDN/>
        <w:spacing w:after="160" w:line="259" w:lineRule="auto"/>
      </w:pPr>
    </w:p>
    <w:p w14:paraId="38413F51" w14:textId="68E0B011" w:rsidR="00423473" w:rsidRDefault="00423473">
      <w:pPr>
        <w:widowControl/>
        <w:autoSpaceDE/>
        <w:autoSpaceDN/>
        <w:spacing w:after="160" w:line="259" w:lineRule="auto"/>
      </w:pPr>
      <w:r>
        <w:br w:type="page"/>
      </w:r>
    </w:p>
    <w:p w14:paraId="0ECF64A1" w14:textId="77777777" w:rsidR="00ED17DC" w:rsidRDefault="00ED17DC">
      <w:pPr>
        <w:widowControl/>
        <w:autoSpaceDE/>
        <w:autoSpaceDN/>
        <w:spacing w:after="160" w:line="259" w:lineRule="auto"/>
      </w:pPr>
    </w:p>
    <w:p w14:paraId="50CEA6A0" w14:textId="212A4785" w:rsidR="00F41599" w:rsidRDefault="00423473" w:rsidP="00DE2E0C">
      <w:pPr>
        <w:pStyle w:val="Heading2"/>
      </w:pPr>
      <w:r>
        <w:t>S</w:t>
      </w:r>
      <w:r w:rsidR="00904595" w:rsidRPr="00904595">
        <w:t>ECTION III</w:t>
      </w:r>
    </w:p>
    <w:p w14:paraId="51D3B566" w14:textId="4AC52C01" w:rsidR="00EC7BCA" w:rsidRDefault="00EC7BCA" w:rsidP="00EC7BCA">
      <w:pPr>
        <w:spacing w:after="240"/>
        <w:rPr>
          <w:sz w:val="19"/>
          <w:szCs w:val="19"/>
        </w:rPr>
      </w:pPr>
      <w:r w:rsidRPr="00EC7BCA">
        <w:rPr>
          <w:sz w:val="19"/>
          <w:szCs w:val="19"/>
        </w:rPr>
        <w:t>Please answer all questions truthfully and completely. This information will be used to review your application for conflicts of interest and will not be shared with the Nominating Committee.</w:t>
      </w:r>
    </w:p>
    <w:p w14:paraId="06001CF8" w14:textId="1D6CFF38" w:rsidR="00CB2256" w:rsidRDefault="00CB2256" w:rsidP="008D1695">
      <w:pPr>
        <w:pStyle w:val="Heading2"/>
        <w:pBdr>
          <w:bottom w:val="single" w:sz="4" w:space="1" w:color="auto"/>
        </w:pBdr>
      </w:pPr>
      <w:r w:rsidRPr="00CB2256">
        <w:t>APPLICANT’S EMPLOYMENT</w:t>
      </w:r>
    </w:p>
    <w:p w14:paraId="7D523E57" w14:textId="77777777" w:rsidR="00236017" w:rsidRPr="00236017" w:rsidRDefault="00236017" w:rsidP="00236017"/>
    <w:p w14:paraId="15656766" w14:textId="77777777" w:rsidR="00273048" w:rsidRPr="00273048" w:rsidRDefault="00273048" w:rsidP="00273048">
      <w:pPr>
        <w:spacing w:after="120"/>
        <w:rPr>
          <w:color w:val="201F1F"/>
          <w:sz w:val="19"/>
          <w:szCs w:val="19"/>
        </w:rPr>
      </w:pPr>
      <w:r w:rsidRPr="00273048">
        <w:rPr>
          <w:color w:val="201F1F"/>
          <w:sz w:val="19"/>
          <w:szCs w:val="19"/>
        </w:rPr>
        <w:t>List the name of every employer (including self-owned businesses):</w:t>
      </w:r>
    </w:p>
    <w:p w14:paraId="6E3C6FEB" w14:textId="77777777" w:rsidR="00273048" w:rsidRPr="00273048" w:rsidRDefault="00273048" w:rsidP="00273048">
      <w:pPr>
        <w:pStyle w:val="ListParagraph"/>
        <w:numPr>
          <w:ilvl w:val="0"/>
          <w:numId w:val="3"/>
        </w:numPr>
        <w:rPr>
          <w:color w:val="201F1F"/>
          <w:sz w:val="19"/>
          <w:szCs w:val="19"/>
        </w:rPr>
      </w:pPr>
      <w:r w:rsidRPr="00273048">
        <w:rPr>
          <w:color w:val="201F1F"/>
          <w:sz w:val="19"/>
          <w:szCs w:val="19"/>
        </w:rPr>
        <w:t>From which you received more than $1,000 for services performed or for goods sold produced in the 12 months preceding the date you are completing this form, and/or</w:t>
      </w:r>
    </w:p>
    <w:p w14:paraId="1F9E8F99" w14:textId="77777777" w:rsidR="00273048" w:rsidRPr="00273048" w:rsidRDefault="00273048" w:rsidP="00273048">
      <w:pPr>
        <w:pStyle w:val="ListParagraph"/>
        <w:numPr>
          <w:ilvl w:val="0"/>
          <w:numId w:val="3"/>
        </w:numPr>
        <w:rPr>
          <w:color w:val="201F1F"/>
          <w:sz w:val="19"/>
          <w:szCs w:val="19"/>
        </w:rPr>
      </w:pPr>
      <w:r w:rsidRPr="00273048">
        <w:rPr>
          <w:color w:val="201F1F"/>
          <w:sz w:val="19"/>
          <w:szCs w:val="19"/>
        </w:rPr>
        <w:t>Of which you were a paid member, officer, director, or trustee</w:t>
      </w:r>
    </w:p>
    <w:p w14:paraId="22A453A6" w14:textId="0D413D37" w:rsidR="00A55901" w:rsidRDefault="00F962E4" w:rsidP="00F962E4">
      <w:pPr>
        <w:tabs>
          <w:tab w:val="left" w:pos="2520"/>
        </w:tabs>
        <w:spacing w:before="120" w:after="120"/>
      </w:pPr>
      <w:r>
        <w:rPr>
          <w:sz w:val="24"/>
          <w:szCs w:val="24"/>
        </w:rPr>
        <w:t>Check</w:t>
      </w:r>
      <w:r w:rsidR="008C4726" w:rsidRPr="007C43A6">
        <w:rPr>
          <w:sz w:val="24"/>
          <w:szCs w:val="24"/>
        </w:rPr>
        <w:t xml:space="preserve"> “N/A” if th</w:t>
      </w:r>
      <w:r w:rsidR="00F264DF">
        <w:rPr>
          <w:sz w:val="24"/>
          <w:szCs w:val="24"/>
        </w:rPr>
        <w:t>is</w:t>
      </w:r>
      <w:r w:rsidR="008C4726" w:rsidRPr="007C43A6">
        <w:rPr>
          <w:sz w:val="24"/>
          <w:szCs w:val="24"/>
        </w:rPr>
        <w:t xml:space="preserve"> section is not applicable.</w:t>
      </w:r>
      <w:r w:rsidR="003A7B9D">
        <w:rPr>
          <w:sz w:val="24"/>
          <w:szCs w:val="24"/>
        </w:rPr>
        <w:t xml:space="preserve">    </w:t>
      </w:r>
      <w:r w:rsidR="008C4726" w:rsidRPr="008C4726">
        <w:tab/>
      </w:r>
      <w:sdt>
        <w:sdtPr>
          <w:rPr>
            <w:b/>
            <w:bCs/>
            <w:sz w:val="32"/>
            <w:szCs w:val="32"/>
          </w:rPr>
          <w:id w:val="1891379725"/>
          <w14:checkbox>
            <w14:checked w14:val="0"/>
            <w14:checkedState w14:val="2612" w14:font="MS Gothic"/>
            <w14:uncheckedState w14:val="2610" w14:font="MS Gothic"/>
          </w14:checkbox>
        </w:sdtPr>
        <w:sdtEndPr/>
        <w:sdtContent>
          <w:r w:rsidR="008C4726" w:rsidRPr="008C4726">
            <w:rPr>
              <w:rFonts w:ascii="MS Gothic" w:eastAsia="MS Gothic" w:hAnsi="MS Gothic" w:hint="eastAsia"/>
              <w:b/>
              <w:bCs/>
              <w:sz w:val="32"/>
              <w:szCs w:val="32"/>
            </w:rPr>
            <w:t>☐</w:t>
          </w:r>
        </w:sdtContent>
      </w:sdt>
      <w:r w:rsidR="008C4726" w:rsidRPr="008C4726">
        <w:rPr>
          <w:b/>
          <w:bCs/>
          <w:sz w:val="32"/>
          <w:szCs w:val="32"/>
        </w:rPr>
        <w:tab/>
      </w:r>
      <w:r w:rsidR="008C4726" w:rsidRPr="007C43A6">
        <w:rPr>
          <w:sz w:val="24"/>
          <w:szCs w:val="24"/>
        </w:rPr>
        <w:t xml:space="preserve"> N/A</w:t>
      </w:r>
    </w:p>
    <w:tbl>
      <w:tblPr>
        <w:tblStyle w:val="TableGrid"/>
        <w:tblW w:w="10903" w:type="dxa"/>
        <w:jc w:val="center"/>
        <w:tblLayout w:type="fixed"/>
        <w:tblLook w:val="01E0" w:firstRow="1" w:lastRow="1" w:firstColumn="1" w:lastColumn="1" w:noHBand="0" w:noVBand="0"/>
      </w:tblPr>
      <w:tblGrid>
        <w:gridCol w:w="2612"/>
        <w:gridCol w:w="3019"/>
        <w:gridCol w:w="2568"/>
        <w:gridCol w:w="2704"/>
      </w:tblGrid>
      <w:tr w:rsidR="00BF079B" w14:paraId="39AD2B18" w14:textId="77777777" w:rsidTr="00236A8E">
        <w:trPr>
          <w:trHeight w:val="1169"/>
          <w:jc w:val="center"/>
        </w:trPr>
        <w:tc>
          <w:tcPr>
            <w:tcW w:w="2612" w:type="dxa"/>
            <w:shd w:val="clear" w:color="auto" w:fill="DEEAF6" w:themeFill="accent5" w:themeFillTint="33"/>
          </w:tcPr>
          <w:p w14:paraId="475659D6" w14:textId="77777777" w:rsidR="00437851" w:rsidRDefault="00BF079B" w:rsidP="00437851">
            <w:pPr>
              <w:pStyle w:val="TableParagraph"/>
              <w:spacing w:before="123" w:line="254" w:lineRule="auto"/>
              <w:ind w:left="154" w:right="48" w:firstLine="27"/>
              <w:rPr>
                <w:color w:val="201F1F"/>
                <w:sz w:val="16"/>
              </w:rPr>
            </w:pPr>
            <w:r w:rsidRPr="00437851">
              <w:rPr>
                <w:color w:val="201F1F"/>
                <w:sz w:val="16"/>
              </w:rPr>
              <w:t>EMPLOYER NAME</w:t>
            </w:r>
          </w:p>
          <w:p w14:paraId="10EEB9DC" w14:textId="613B9F2D" w:rsidR="00BF079B" w:rsidRDefault="00BF079B" w:rsidP="00437851">
            <w:pPr>
              <w:pStyle w:val="TableParagraph"/>
              <w:spacing w:before="123" w:line="254" w:lineRule="auto"/>
              <w:ind w:left="154" w:right="48" w:firstLine="27"/>
              <w:rPr>
                <w:sz w:val="16"/>
              </w:rPr>
            </w:pPr>
            <w:r w:rsidRPr="00437851">
              <w:rPr>
                <w:color w:val="201F1F"/>
                <w:sz w:val="16"/>
              </w:rPr>
              <w:t>(Dates of employment)</w:t>
            </w:r>
          </w:p>
        </w:tc>
        <w:tc>
          <w:tcPr>
            <w:tcW w:w="3019" w:type="dxa"/>
            <w:shd w:val="clear" w:color="auto" w:fill="DEEAF6" w:themeFill="accent5" w:themeFillTint="33"/>
          </w:tcPr>
          <w:p w14:paraId="315CE32C" w14:textId="45BBA43A" w:rsidR="00BF079B" w:rsidRDefault="00BF079B" w:rsidP="00437851">
            <w:pPr>
              <w:pStyle w:val="TableParagraph"/>
              <w:spacing w:before="123" w:line="254" w:lineRule="auto"/>
              <w:ind w:left="64" w:right="48"/>
              <w:rPr>
                <w:sz w:val="16"/>
              </w:rPr>
            </w:pPr>
            <w:r>
              <w:rPr>
                <w:color w:val="201F1F"/>
                <w:sz w:val="16"/>
              </w:rPr>
              <w:t>Job title</w:t>
            </w:r>
            <w:r>
              <w:rPr>
                <w:color w:val="201F1F"/>
                <w:spacing w:val="1"/>
                <w:sz w:val="16"/>
              </w:rPr>
              <w:t xml:space="preserve"> </w:t>
            </w:r>
            <w:r>
              <w:rPr>
                <w:color w:val="201F1F"/>
                <w:sz w:val="16"/>
              </w:rPr>
              <w:t>or brief job description.</w:t>
            </w:r>
            <w:r>
              <w:rPr>
                <w:color w:val="201F1F"/>
                <w:spacing w:val="1"/>
                <w:sz w:val="16"/>
              </w:rPr>
              <w:t xml:space="preserve"> </w:t>
            </w:r>
            <w:r>
              <w:rPr>
                <w:color w:val="201F1F"/>
                <w:spacing w:val="-3"/>
                <w:sz w:val="16"/>
              </w:rPr>
              <w:t>Do</w:t>
            </w:r>
            <w:r>
              <w:rPr>
                <w:color w:val="201F1F"/>
                <w:spacing w:val="22"/>
                <w:sz w:val="16"/>
              </w:rPr>
              <w:t xml:space="preserve"> </w:t>
            </w:r>
            <w:r>
              <w:rPr>
                <w:color w:val="201F1F"/>
                <w:spacing w:val="-3"/>
                <w:sz w:val="16"/>
              </w:rPr>
              <w:t>you</w:t>
            </w:r>
            <w:r>
              <w:rPr>
                <w:color w:val="201F1F"/>
                <w:spacing w:val="-8"/>
                <w:sz w:val="16"/>
              </w:rPr>
              <w:t xml:space="preserve"> </w:t>
            </w:r>
            <w:r>
              <w:rPr>
                <w:color w:val="201F1F"/>
                <w:spacing w:val="-3"/>
                <w:sz w:val="16"/>
              </w:rPr>
              <w:t>have</w:t>
            </w:r>
            <w:r>
              <w:rPr>
                <w:color w:val="201F1F"/>
                <w:spacing w:val="-5"/>
                <w:sz w:val="16"/>
              </w:rPr>
              <w:t xml:space="preserve"> </w:t>
            </w:r>
            <w:r>
              <w:rPr>
                <w:color w:val="201F1F"/>
                <w:spacing w:val="-3"/>
                <w:sz w:val="16"/>
              </w:rPr>
              <w:t>any</w:t>
            </w:r>
            <w:r>
              <w:rPr>
                <w:color w:val="201F1F"/>
                <w:spacing w:val="1"/>
                <w:sz w:val="16"/>
              </w:rPr>
              <w:t xml:space="preserve"> </w:t>
            </w:r>
            <w:r>
              <w:rPr>
                <w:color w:val="201F1F"/>
                <w:spacing w:val="-3"/>
                <w:sz w:val="16"/>
              </w:rPr>
              <w:t>interaction</w:t>
            </w:r>
            <w:r>
              <w:rPr>
                <w:color w:val="201F1F"/>
                <w:spacing w:val="9"/>
                <w:sz w:val="16"/>
              </w:rPr>
              <w:t xml:space="preserve"> </w:t>
            </w:r>
            <w:r>
              <w:rPr>
                <w:color w:val="201F1F"/>
                <w:spacing w:val="-2"/>
                <w:sz w:val="16"/>
              </w:rPr>
              <w:t>with</w:t>
            </w:r>
            <w:r>
              <w:rPr>
                <w:color w:val="201F1F"/>
                <w:spacing w:val="-9"/>
                <w:sz w:val="16"/>
              </w:rPr>
              <w:t xml:space="preserve"> </w:t>
            </w:r>
            <w:r>
              <w:rPr>
                <w:color w:val="201F1F"/>
                <w:spacing w:val="-2"/>
                <w:sz w:val="16"/>
              </w:rPr>
              <w:t>DOE?</w:t>
            </w:r>
          </w:p>
          <w:p w14:paraId="03B358EB" w14:textId="1E59CDBC" w:rsidR="00BF079B" w:rsidRDefault="00BF079B" w:rsidP="00437851">
            <w:pPr>
              <w:pStyle w:val="TableParagraph"/>
              <w:ind w:left="64" w:right="48"/>
              <w:rPr>
                <w:sz w:val="16"/>
              </w:rPr>
            </w:pPr>
            <w:r>
              <w:rPr>
                <w:color w:val="201F1F"/>
                <w:spacing w:val="-1"/>
                <w:sz w:val="16"/>
              </w:rPr>
              <w:t>If</w:t>
            </w:r>
            <w:r>
              <w:rPr>
                <w:color w:val="201F1F"/>
                <w:spacing w:val="18"/>
                <w:sz w:val="16"/>
              </w:rPr>
              <w:t xml:space="preserve"> </w:t>
            </w:r>
            <w:r>
              <w:rPr>
                <w:color w:val="201F1F"/>
                <w:spacing w:val="-1"/>
                <w:sz w:val="16"/>
              </w:rPr>
              <w:t>yes,</w:t>
            </w:r>
            <w:r>
              <w:rPr>
                <w:color w:val="201F1F"/>
                <w:spacing w:val="-6"/>
                <w:sz w:val="16"/>
              </w:rPr>
              <w:t xml:space="preserve"> </w:t>
            </w:r>
            <w:r>
              <w:rPr>
                <w:color w:val="201F1F"/>
                <w:spacing w:val="-1"/>
                <w:sz w:val="16"/>
              </w:rPr>
              <w:t>describe</w:t>
            </w:r>
            <w:r>
              <w:rPr>
                <w:color w:val="201F1F"/>
                <w:spacing w:val="2"/>
                <w:sz w:val="16"/>
              </w:rPr>
              <w:t xml:space="preserve"> </w:t>
            </w:r>
            <w:r>
              <w:rPr>
                <w:color w:val="201F1F"/>
                <w:spacing w:val="-1"/>
                <w:sz w:val="16"/>
              </w:rPr>
              <w:t>and</w:t>
            </w:r>
            <w:r>
              <w:rPr>
                <w:color w:val="201F1F"/>
                <w:spacing w:val="-9"/>
                <w:sz w:val="16"/>
              </w:rPr>
              <w:t xml:space="preserve"> </w:t>
            </w:r>
            <w:r>
              <w:rPr>
                <w:color w:val="201F1F"/>
                <w:spacing w:val="-1"/>
                <w:sz w:val="16"/>
              </w:rPr>
              <w:t>indicate</w:t>
            </w:r>
            <w:r>
              <w:rPr>
                <w:color w:val="201F1F"/>
                <w:spacing w:val="2"/>
                <w:sz w:val="16"/>
              </w:rPr>
              <w:t xml:space="preserve"> </w:t>
            </w:r>
            <w:r>
              <w:rPr>
                <w:color w:val="201F1F"/>
                <w:spacing w:val="-1"/>
                <w:sz w:val="16"/>
              </w:rPr>
              <w:t>whether</w:t>
            </w:r>
            <w:r>
              <w:rPr>
                <w:color w:val="201F1F"/>
                <w:spacing w:val="-42"/>
                <w:sz w:val="16"/>
              </w:rPr>
              <w:t xml:space="preserve"> </w:t>
            </w:r>
            <w:r>
              <w:rPr>
                <w:color w:val="201F1F"/>
                <w:spacing w:val="-3"/>
                <w:sz w:val="16"/>
              </w:rPr>
              <w:t>you</w:t>
            </w:r>
            <w:r>
              <w:rPr>
                <w:color w:val="201F1F"/>
                <w:spacing w:val="-6"/>
                <w:sz w:val="16"/>
              </w:rPr>
              <w:t xml:space="preserve"> </w:t>
            </w:r>
            <w:r>
              <w:rPr>
                <w:color w:val="201F1F"/>
                <w:spacing w:val="-3"/>
                <w:sz w:val="16"/>
              </w:rPr>
              <w:t>work</w:t>
            </w:r>
            <w:r>
              <w:rPr>
                <w:color w:val="201F1F"/>
                <w:spacing w:val="-14"/>
                <w:sz w:val="16"/>
              </w:rPr>
              <w:t xml:space="preserve"> </w:t>
            </w:r>
            <w:r>
              <w:rPr>
                <w:color w:val="201F1F"/>
                <w:spacing w:val="-3"/>
                <w:sz w:val="16"/>
              </w:rPr>
              <w:t>in</w:t>
            </w:r>
            <w:r>
              <w:rPr>
                <w:color w:val="201F1F"/>
                <w:spacing w:val="-12"/>
                <w:sz w:val="16"/>
              </w:rPr>
              <w:t xml:space="preserve"> </w:t>
            </w:r>
            <w:r w:rsidR="00F90127">
              <w:rPr>
                <w:color w:val="201F1F"/>
                <w:spacing w:val="-3"/>
                <w:sz w:val="16"/>
              </w:rPr>
              <w:t>a</w:t>
            </w:r>
            <w:r>
              <w:rPr>
                <w:color w:val="201F1F"/>
                <w:spacing w:val="8"/>
                <w:sz w:val="16"/>
              </w:rPr>
              <w:t xml:space="preserve"> </w:t>
            </w:r>
            <w:r>
              <w:rPr>
                <w:color w:val="201F1F"/>
                <w:spacing w:val="-3"/>
                <w:sz w:val="16"/>
              </w:rPr>
              <w:t>Community</w:t>
            </w:r>
            <w:r>
              <w:rPr>
                <w:color w:val="201F1F"/>
                <w:spacing w:val="27"/>
                <w:sz w:val="16"/>
              </w:rPr>
              <w:t xml:space="preserve"> </w:t>
            </w:r>
            <w:r>
              <w:rPr>
                <w:color w:val="201F1F"/>
                <w:spacing w:val="-2"/>
                <w:sz w:val="16"/>
              </w:rPr>
              <w:t>School</w:t>
            </w:r>
            <w:r w:rsidR="008377F5">
              <w:rPr>
                <w:sz w:val="16"/>
              </w:rPr>
              <w:t xml:space="preserve"> </w:t>
            </w:r>
            <w:r>
              <w:rPr>
                <w:color w:val="201F1F"/>
                <w:spacing w:val="-1"/>
                <w:sz w:val="16"/>
              </w:rPr>
              <w:t>District</w:t>
            </w:r>
            <w:r w:rsidR="00F90127">
              <w:rPr>
                <w:color w:val="201F1F"/>
                <w:spacing w:val="15"/>
                <w:sz w:val="16"/>
              </w:rPr>
              <w:t>.</w:t>
            </w:r>
          </w:p>
        </w:tc>
        <w:tc>
          <w:tcPr>
            <w:tcW w:w="2568" w:type="dxa"/>
            <w:shd w:val="clear" w:color="auto" w:fill="DEEAF6" w:themeFill="accent5" w:themeFillTint="33"/>
          </w:tcPr>
          <w:p w14:paraId="273E46F9" w14:textId="78CAEEEA" w:rsidR="00BF079B" w:rsidRPr="00437851" w:rsidRDefault="00BF079B" w:rsidP="00437851">
            <w:pPr>
              <w:pStyle w:val="TableParagraph"/>
              <w:spacing w:before="123" w:line="254" w:lineRule="auto"/>
              <w:ind w:left="16" w:right="48"/>
              <w:rPr>
                <w:color w:val="201F1F"/>
                <w:sz w:val="16"/>
              </w:rPr>
            </w:pPr>
            <w:r>
              <w:rPr>
                <w:color w:val="201F1F"/>
                <w:sz w:val="16"/>
              </w:rPr>
              <w:t>Does employer</w:t>
            </w:r>
            <w:r w:rsidRPr="00437851">
              <w:rPr>
                <w:color w:val="201F1F"/>
                <w:sz w:val="16"/>
              </w:rPr>
              <w:t xml:space="preserve"> </w:t>
            </w:r>
            <w:r>
              <w:rPr>
                <w:color w:val="201F1F"/>
                <w:sz w:val="16"/>
              </w:rPr>
              <w:t>do business</w:t>
            </w:r>
            <w:r w:rsidRPr="00437851">
              <w:rPr>
                <w:color w:val="201F1F"/>
                <w:sz w:val="16"/>
              </w:rPr>
              <w:t xml:space="preserve"> with D</w:t>
            </w:r>
            <w:r w:rsidR="008377F5" w:rsidRPr="00437851">
              <w:rPr>
                <w:color w:val="201F1F"/>
                <w:sz w:val="16"/>
              </w:rPr>
              <w:t>O</w:t>
            </w:r>
            <w:r w:rsidRPr="00437851">
              <w:rPr>
                <w:color w:val="201F1F"/>
                <w:sz w:val="16"/>
              </w:rPr>
              <w:t xml:space="preserve">E, including Community School Districts? </w:t>
            </w:r>
            <w:r w:rsidR="00392B5A" w:rsidRPr="00437851">
              <w:rPr>
                <w:color w:val="201F1F"/>
                <w:sz w:val="16"/>
              </w:rPr>
              <w:t>A</w:t>
            </w:r>
            <w:r w:rsidRPr="00437851">
              <w:rPr>
                <w:color w:val="201F1F"/>
                <w:sz w:val="16"/>
              </w:rPr>
              <w:t>nswer: YES,</w:t>
            </w:r>
            <w:r w:rsidR="008377F5" w:rsidRPr="00437851">
              <w:rPr>
                <w:color w:val="201F1F"/>
                <w:sz w:val="16"/>
              </w:rPr>
              <w:t xml:space="preserve"> </w:t>
            </w:r>
            <w:r w:rsidRPr="00437851">
              <w:rPr>
                <w:color w:val="201F1F"/>
                <w:sz w:val="16"/>
              </w:rPr>
              <w:t>No, or U</w:t>
            </w:r>
            <w:r w:rsidR="00392B5A" w:rsidRPr="00437851">
              <w:rPr>
                <w:color w:val="201F1F"/>
                <w:sz w:val="16"/>
              </w:rPr>
              <w:t>nknown</w:t>
            </w:r>
          </w:p>
        </w:tc>
        <w:tc>
          <w:tcPr>
            <w:tcW w:w="2704" w:type="dxa"/>
            <w:shd w:val="clear" w:color="auto" w:fill="DEEAF6" w:themeFill="accent5" w:themeFillTint="33"/>
          </w:tcPr>
          <w:p w14:paraId="72120DED" w14:textId="6D7B5078" w:rsidR="00BF079B" w:rsidRPr="00437851" w:rsidRDefault="00BF079B" w:rsidP="00437851">
            <w:pPr>
              <w:pStyle w:val="TableParagraph"/>
              <w:spacing w:before="123" w:line="254" w:lineRule="auto"/>
              <w:ind w:right="48" w:hanging="31"/>
              <w:rPr>
                <w:color w:val="201F1F"/>
                <w:sz w:val="16"/>
              </w:rPr>
            </w:pPr>
            <w:r>
              <w:rPr>
                <w:color w:val="201F1F"/>
                <w:sz w:val="16"/>
              </w:rPr>
              <w:t>If applicable,</w:t>
            </w:r>
            <w:r w:rsidRPr="00437851">
              <w:rPr>
                <w:color w:val="201F1F"/>
                <w:sz w:val="16"/>
              </w:rPr>
              <w:t xml:space="preserve"> </w:t>
            </w:r>
            <w:r>
              <w:rPr>
                <w:color w:val="201F1F"/>
                <w:sz w:val="16"/>
              </w:rPr>
              <w:t>provide</w:t>
            </w:r>
            <w:r w:rsidRPr="00437851">
              <w:rPr>
                <w:color w:val="201F1F"/>
                <w:sz w:val="16"/>
              </w:rPr>
              <w:t xml:space="preserve"> </w:t>
            </w:r>
            <w:r>
              <w:rPr>
                <w:color w:val="201F1F"/>
                <w:sz w:val="16"/>
              </w:rPr>
              <w:t>a</w:t>
            </w:r>
            <w:r w:rsidRPr="00437851">
              <w:rPr>
                <w:color w:val="201F1F"/>
                <w:sz w:val="16"/>
              </w:rPr>
              <w:t xml:space="preserve"> </w:t>
            </w:r>
            <w:r>
              <w:rPr>
                <w:color w:val="201F1F"/>
                <w:sz w:val="16"/>
              </w:rPr>
              <w:t>description</w:t>
            </w:r>
            <w:r w:rsidRPr="00437851">
              <w:rPr>
                <w:color w:val="201F1F"/>
                <w:sz w:val="16"/>
              </w:rPr>
              <w:t xml:space="preserve"> </w:t>
            </w:r>
            <w:r>
              <w:rPr>
                <w:color w:val="201F1F"/>
                <w:sz w:val="16"/>
              </w:rPr>
              <w:t>of</w:t>
            </w:r>
            <w:r w:rsidRPr="00437851">
              <w:rPr>
                <w:color w:val="201F1F"/>
                <w:sz w:val="16"/>
              </w:rPr>
              <w:t xml:space="preserve"> </w:t>
            </w:r>
            <w:r>
              <w:rPr>
                <w:color w:val="201F1F"/>
                <w:sz w:val="16"/>
              </w:rPr>
              <w:t>employer’s</w:t>
            </w:r>
            <w:r w:rsidRPr="00437851">
              <w:rPr>
                <w:color w:val="201F1F"/>
                <w:sz w:val="16"/>
              </w:rPr>
              <w:t xml:space="preserve"> business dealings with the DOE, </w:t>
            </w:r>
            <w:r>
              <w:rPr>
                <w:color w:val="201F1F"/>
                <w:sz w:val="16"/>
              </w:rPr>
              <w:t>including</w:t>
            </w:r>
            <w:r w:rsidRPr="00437851">
              <w:rPr>
                <w:color w:val="201F1F"/>
                <w:sz w:val="16"/>
              </w:rPr>
              <w:t xml:space="preserve"> </w:t>
            </w:r>
            <w:r>
              <w:rPr>
                <w:color w:val="201F1F"/>
                <w:sz w:val="16"/>
              </w:rPr>
              <w:t>Community</w:t>
            </w:r>
            <w:r w:rsidR="008377F5" w:rsidRPr="00437851">
              <w:rPr>
                <w:color w:val="201F1F"/>
                <w:sz w:val="16"/>
              </w:rPr>
              <w:t xml:space="preserve"> </w:t>
            </w:r>
            <w:r>
              <w:rPr>
                <w:color w:val="201F1F"/>
                <w:sz w:val="16"/>
              </w:rPr>
              <w:t>School</w:t>
            </w:r>
            <w:r w:rsidRPr="00437851">
              <w:rPr>
                <w:color w:val="201F1F"/>
                <w:sz w:val="16"/>
              </w:rPr>
              <w:t xml:space="preserve"> </w:t>
            </w:r>
            <w:r>
              <w:rPr>
                <w:color w:val="201F1F"/>
                <w:sz w:val="16"/>
              </w:rPr>
              <w:t>Districts</w:t>
            </w:r>
          </w:p>
        </w:tc>
      </w:tr>
      <w:tr w:rsidR="00BF079B" w14:paraId="6253E8CB" w14:textId="77777777" w:rsidTr="00437851">
        <w:trPr>
          <w:trHeight w:val="496"/>
          <w:jc w:val="center"/>
        </w:trPr>
        <w:tc>
          <w:tcPr>
            <w:tcW w:w="2612" w:type="dxa"/>
          </w:tcPr>
          <w:p w14:paraId="435B0412" w14:textId="77777777" w:rsidR="00BF079B" w:rsidRDefault="00BF079B" w:rsidP="00786251">
            <w:pPr>
              <w:pStyle w:val="TableParagraph"/>
              <w:spacing w:before="3"/>
              <w:rPr>
                <w:b/>
                <w:sz w:val="14"/>
              </w:rPr>
            </w:pPr>
          </w:p>
          <w:p w14:paraId="15B803E7" w14:textId="77777777" w:rsidR="00BF079B" w:rsidRDefault="00BF079B" w:rsidP="00786251">
            <w:pPr>
              <w:pStyle w:val="TableParagraph"/>
              <w:ind w:left="532"/>
              <w:rPr>
                <w:i/>
                <w:sz w:val="16"/>
              </w:rPr>
            </w:pPr>
            <w:r>
              <w:rPr>
                <w:i/>
                <w:color w:val="201F1F"/>
                <w:sz w:val="16"/>
              </w:rPr>
              <w:t>Example:</w:t>
            </w:r>
            <w:r>
              <w:rPr>
                <w:i/>
                <w:color w:val="201F1F"/>
                <w:spacing w:val="8"/>
                <w:sz w:val="16"/>
              </w:rPr>
              <w:t xml:space="preserve"> </w:t>
            </w:r>
            <w:r>
              <w:rPr>
                <w:i/>
                <w:color w:val="201F1F"/>
                <w:sz w:val="16"/>
              </w:rPr>
              <w:t>Staples</w:t>
            </w:r>
          </w:p>
        </w:tc>
        <w:tc>
          <w:tcPr>
            <w:tcW w:w="3019" w:type="dxa"/>
          </w:tcPr>
          <w:p w14:paraId="4F7A74D5" w14:textId="77777777" w:rsidR="00BF079B" w:rsidRDefault="00BF079B" w:rsidP="00786251">
            <w:pPr>
              <w:pStyle w:val="TableParagraph"/>
              <w:spacing w:before="3"/>
              <w:rPr>
                <w:b/>
                <w:sz w:val="14"/>
              </w:rPr>
            </w:pPr>
          </w:p>
          <w:p w14:paraId="27E0E6E6" w14:textId="77777777" w:rsidR="00BF079B" w:rsidRDefault="00BF079B" w:rsidP="00A34974">
            <w:pPr>
              <w:pStyle w:val="TableParagraph"/>
              <w:ind w:left="514"/>
              <w:rPr>
                <w:i/>
                <w:sz w:val="16"/>
              </w:rPr>
            </w:pPr>
            <w:r>
              <w:rPr>
                <w:i/>
                <w:color w:val="201F1F"/>
                <w:sz w:val="16"/>
              </w:rPr>
              <w:t>Example:</w:t>
            </w:r>
            <w:r>
              <w:rPr>
                <w:i/>
                <w:color w:val="201F1F"/>
                <w:spacing w:val="3"/>
                <w:sz w:val="16"/>
              </w:rPr>
              <w:t xml:space="preserve"> </w:t>
            </w:r>
            <w:r>
              <w:rPr>
                <w:i/>
                <w:color w:val="201F1F"/>
                <w:sz w:val="16"/>
              </w:rPr>
              <w:t>Store</w:t>
            </w:r>
            <w:r>
              <w:rPr>
                <w:i/>
                <w:color w:val="201F1F"/>
                <w:spacing w:val="-6"/>
                <w:sz w:val="16"/>
              </w:rPr>
              <w:t xml:space="preserve"> </w:t>
            </w:r>
            <w:r>
              <w:rPr>
                <w:i/>
                <w:color w:val="201F1F"/>
                <w:sz w:val="16"/>
              </w:rPr>
              <w:t>Manager</w:t>
            </w:r>
          </w:p>
        </w:tc>
        <w:tc>
          <w:tcPr>
            <w:tcW w:w="2568" w:type="dxa"/>
          </w:tcPr>
          <w:p w14:paraId="7A06BF05" w14:textId="77777777" w:rsidR="00BF079B" w:rsidRDefault="00BF079B" w:rsidP="00786251">
            <w:pPr>
              <w:pStyle w:val="TableParagraph"/>
              <w:spacing w:before="3"/>
              <w:rPr>
                <w:b/>
                <w:sz w:val="14"/>
              </w:rPr>
            </w:pPr>
          </w:p>
          <w:p w14:paraId="6FDB2F3B" w14:textId="77777777" w:rsidR="00BF079B" w:rsidRDefault="00BF079B" w:rsidP="00A34974">
            <w:pPr>
              <w:pStyle w:val="TableParagraph"/>
              <w:ind w:left="556"/>
              <w:rPr>
                <w:i/>
                <w:sz w:val="16"/>
              </w:rPr>
            </w:pPr>
            <w:r>
              <w:rPr>
                <w:i/>
                <w:color w:val="201F1F"/>
                <w:sz w:val="16"/>
              </w:rPr>
              <w:t>Example:</w:t>
            </w:r>
            <w:r>
              <w:rPr>
                <w:i/>
                <w:color w:val="201F1F"/>
                <w:spacing w:val="4"/>
                <w:sz w:val="16"/>
              </w:rPr>
              <w:t xml:space="preserve"> </w:t>
            </w:r>
            <w:r>
              <w:rPr>
                <w:i/>
                <w:color w:val="201F1F"/>
                <w:sz w:val="16"/>
              </w:rPr>
              <w:t>Yes</w:t>
            </w:r>
          </w:p>
        </w:tc>
        <w:tc>
          <w:tcPr>
            <w:tcW w:w="2704" w:type="dxa"/>
          </w:tcPr>
          <w:p w14:paraId="46AFD38F" w14:textId="48B3EA25" w:rsidR="00BF079B" w:rsidRDefault="00BF079B" w:rsidP="00A34974">
            <w:pPr>
              <w:pStyle w:val="TableParagraph"/>
              <w:spacing w:before="78" w:line="235" w:lineRule="auto"/>
              <w:ind w:left="-31" w:right="72"/>
              <w:rPr>
                <w:i/>
                <w:sz w:val="16"/>
              </w:rPr>
            </w:pPr>
            <w:r>
              <w:rPr>
                <w:i/>
                <w:color w:val="201F1F"/>
                <w:sz w:val="16"/>
              </w:rPr>
              <w:t>Example:</w:t>
            </w:r>
            <w:r>
              <w:rPr>
                <w:i/>
                <w:color w:val="201F1F"/>
                <w:spacing w:val="7"/>
                <w:sz w:val="16"/>
              </w:rPr>
              <w:t xml:space="preserve"> </w:t>
            </w:r>
            <w:r>
              <w:rPr>
                <w:i/>
                <w:color w:val="201F1F"/>
                <w:sz w:val="16"/>
              </w:rPr>
              <w:t>Sells</w:t>
            </w:r>
            <w:r>
              <w:rPr>
                <w:i/>
                <w:color w:val="201F1F"/>
                <w:spacing w:val="5"/>
                <w:sz w:val="16"/>
              </w:rPr>
              <w:t xml:space="preserve"> </w:t>
            </w:r>
            <w:r>
              <w:rPr>
                <w:i/>
                <w:color w:val="201F1F"/>
                <w:sz w:val="16"/>
              </w:rPr>
              <w:t>supplies</w:t>
            </w:r>
            <w:r>
              <w:rPr>
                <w:i/>
                <w:color w:val="201F1F"/>
                <w:spacing w:val="13"/>
                <w:sz w:val="16"/>
              </w:rPr>
              <w:t xml:space="preserve"> </w:t>
            </w:r>
            <w:r>
              <w:rPr>
                <w:i/>
                <w:color w:val="201F1F"/>
                <w:sz w:val="16"/>
              </w:rPr>
              <w:t>to</w:t>
            </w:r>
            <w:r w:rsidR="00437851">
              <w:rPr>
                <w:i/>
                <w:color w:val="201F1F"/>
                <w:spacing w:val="-9"/>
                <w:sz w:val="16"/>
              </w:rPr>
              <w:t xml:space="preserve"> </w:t>
            </w:r>
            <w:r>
              <w:rPr>
                <w:i/>
                <w:color w:val="201F1F"/>
                <w:sz w:val="16"/>
              </w:rPr>
              <w:t>DOE</w:t>
            </w:r>
          </w:p>
        </w:tc>
      </w:tr>
      <w:tr w:rsidR="00BF079B" w14:paraId="7FC3757E" w14:textId="77777777" w:rsidTr="00437851">
        <w:trPr>
          <w:trHeight w:val="526"/>
          <w:jc w:val="center"/>
        </w:trPr>
        <w:tc>
          <w:tcPr>
            <w:tcW w:w="2612" w:type="dxa"/>
          </w:tcPr>
          <w:p w14:paraId="1C9C5E52" w14:textId="77777777" w:rsidR="00BF079B" w:rsidRDefault="00BF079B" w:rsidP="00786251">
            <w:pPr>
              <w:pStyle w:val="TableParagraph"/>
              <w:rPr>
                <w:rFonts w:ascii="Times New Roman"/>
                <w:sz w:val="18"/>
              </w:rPr>
            </w:pPr>
          </w:p>
          <w:p w14:paraId="365731AC" w14:textId="77777777" w:rsidR="00236A8E" w:rsidRDefault="00236A8E" w:rsidP="00786251">
            <w:pPr>
              <w:pStyle w:val="TableParagraph"/>
              <w:rPr>
                <w:rFonts w:ascii="Times New Roman"/>
                <w:sz w:val="18"/>
              </w:rPr>
            </w:pPr>
          </w:p>
          <w:p w14:paraId="4C923A2D" w14:textId="77777777" w:rsidR="00236A8E" w:rsidRDefault="00236A8E" w:rsidP="00786251">
            <w:pPr>
              <w:pStyle w:val="TableParagraph"/>
              <w:rPr>
                <w:rFonts w:ascii="Times New Roman"/>
                <w:sz w:val="18"/>
              </w:rPr>
            </w:pPr>
          </w:p>
          <w:p w14:paraId="48169767" w14:textId="1717294F" w:rsidR="00236A8E" w:rsidRDefault="00236A8E" w:rsidP="00786251">
            <w:pPr>
              <w:pStyle w:val="TableParagraph"/>
              <w:rPr>
                <w:rFonts w:ascii="Times New Roman"/>
                <w:sz w:val="18"/>
              </w:rPr>
            </w:pPr>
          </w:p>
        </w:tc>
        <w:tc>
          <w:tcPr>
            <w:tcW w:w="3019" w:type="dxa"/>
          </w:tcPr>
          <w:p w14:paraId="25BB1439" w14:textId="77777777" w:rsidR="00BF079B" w:rsidRDefault="00BF079B" w:rsidP="00786251">
            <w:pPr>
              <w:pStyle w:val="TableParagraph"/>
              <w:rPr>
                <w:rFonts w:ascii="Times New Roman"/>
                <w:sz w:val="18"/>
              </w:rPr>
            </w:pPr>
          </w:p>
        </w:tc>
        <w:tc>
          <w:tcPr>
            <w:tcW w:w="2568" w:type="dxa"/>
          </w:tcPr>
          <w:p w14:paraId="1503A554" w14:textId="77777777" w:rsidR="00BF079B" w:rsidRDefault="00BF079B" w:rsidP="00786251">
            <w:pPr>
              <w:pStyle w:val="TableParagraph"/>
              <w:rPr>
                <w:rFonts w:ascii="Times New Roman"/>
                <w:sz w:val="18"/>
              </w:rPr>
            </w:pPr>
          </w:p>
        </w:tc>
        <w:tc>
          <w:tcPr>
            <w:tcW w:w="2704" w:type="dxa"/>
          </w:tcPr>
          <w:p w14:paraId="47EA3A18" w14:textId="77777777" w:rsidR="00BF079B" w:rsidRDefault="00BF079B" w:rsidP="00786251">
            <w:pPr>
              <w:pStyle w:val="TableParagraph"/>
              <w:rPr>
                <w:rFonts w:ascii="Times New Roman"/>
                <w:sz w:val="18"/>
              </w:rPr>
            </w:pPr>
          </w:p>
        </w:tc>
      </w:tr>
      <w:tr w:rsidR="00692B01" w14:paraId="3B5D76D3" w14:textId="77777777" w:rsidTr="00437851">
        <w:trPr>
          <w:trHeight w:val="526"/>
          <w:jc w:val="center"/>
        </w:trPr>
        <w:tc>
          <w:tcPr>
            <w:tcW w:w="2612" w:type="dxa"/>
          </w:tcPr>
          <w:p w14:paraId="377215A8" w14:textId="77777777" w:rsidR="00692B01" w:rsidRDefault="00692B01" w:rsidP="00786251">
            <w:pPr>
              <w:pStyle w:val="TableParagraph"/>
              <w:rPr>
                <w:rFonts w:ascii="Times New Roman"/>
                <w:sz w:val="18"/>
              </w:rPr>
            </w:pPr>
          </w:p>
          <w:p w14:paraId="0A57A34A" w14:textId="77777777" w:rsidR="00692B01" w:rsidRDefault="00692B01" w:rsidP="00786251">
            <w:pPr>
              <w:pStyle w:val="TableParagraph"/>
              <w:rPr>
                <w:rFonts w:ascii="Times New Roman"/>
                <w:sz w:val="18"/>
              </w:rPr>
            </w:pPr>
          </w:p>
          <w:p w14:paraId="6BCF61D9" w14:textId="77777777" w:rsidR="00692B01" w:rsidRDefault="00692B01" w:rsidP="00786251">
            <w:pPr>
              <w:pStyle w:val="TableParagraph"/>
              <w:rPr>
                <w:rFonts w:ascii="Times New Roman"/>
                <w:sz w:val="18"/>
              </w:rPr>
            </w:pPr>
          </w:p>
          <w:p w14:paraId="5D5A9251" w14:textId="5F200E3F" w:rsidR="00692B01" w:rsidRDefault="00692B01" w:rsidP="00786251">
            <w:pPr>
              <w:pStyle w:val="TableParagraph"/>
              <w:rPr>
                <w:rFonts w:ascii="Times New Roman"/>
                <w:sz w:val="18"/>
              </w:rPr>
            </w:pPr>
          </w:p>
        </w:tc>
        <w:tc>
          <w:tcPr>
            <w:tcW w:w="3019" w:type="dxa"/>
          </w:tcPr>
          <w:p w14:paraId="76AC1BA4" w14:textId="77777777" w:rsidR="00692B01" w:rsidRDefault="00692B01" w:rsidP="00786251">
            <w:pPr>
              <w:pStyle w:val="TableParagraph"/>
              <w:rPr>
                <w:rFonts w:ascii="Times New Roman"/>
                <w:sz w:val="18"/>
              </w:rPr>
            </w:pPr>
          </w:p>
        </w:tc>
        <w:tc>
          <w:tcPr>
            <w:tcW w:w="2568" w:type="dxa"/>
          </w:tcPr>
          <w:p w14:paraId="43AD6A33" w14:textId="77777777" w:rsidR="00692B01" w:rsidRDefault="00692B01" w:rsidP="00786251">
            <w:pPr>
              <w:pStyle w:val="TableParagraph"/>
              <w:rPr>
                <w:rFonts w:ascii="Times New Roman"/>
                <w:sz w:val="18"/>
              </w:rPr>
            </w:pPr>
          </w:p>
        </w:tc>
        <w:tc>
          <w:tcPr>
            <w:tcW w:w="2704" w:type="dxa"/>
          </w:tcPr>
          <w:p w14:paraId="6ECFF7AC" w14:textId="77777777" w:rsidR="00692B01" w:rsidRDefault="00692B01" w:rsidP="00786251">
            <w:pPr>
              <w:pStyle w:val="TableParagraph"/>
              <w:rPr>
                <w:rFonts w:ascii="Times New Roman"/>
                <w:sz w:val="18"/>
              </w:rPr>
            </w:pPr>
          </w:p>
        </w:tc>
      </w:tr>
      <w:tr w:rsidR="00BF079B" w14:paraId="4DEA7979" w14:textId="77777777" w:rsidTr="00437851">
        <w:trPr>
          <w:trHeight w:val="556"/>
          <w:jc w:val="center"/>
        </w:trPr>
        <w:tc>
          <w:tcPr>
            <w:tcW w:w="2612" w:type="dxa"/>
          </w:tcPr>
          <w:p w14:paraId="311AD05D" w14:textId="77777777" w:rsidR="00236A8E" w:rsidRDefault="00236A8E" w:rsidP="00786251">
            <w:pPr>
              <w:pStyle w:val="TableParagraph"/>
              <w:rPr>
                <w:rFonts w:ascii="Times New Roman"/>
                <w:sz w:val="18"/>
              </w:rPr>
            </w:pPr>
          </w:p>
          <w:p w14:paraId="74BB1EAB" w14:textId="77777777" w:rsidR="00236A8E" w:rsidRDefault="00236A8E" w:rsidP="00786251">
            <w:pPr>
              <w:pStyle w:val="TableParagraph"/>
              <w:rPr>
                <w:rFonts w:ascii="Times New Roman"/>
                <w:sz w:val="18"/>
              </w:rPr>
            </w:pPr>
          </w:p>
          <w:p w14:paraId="0DE4C8D7" w14:textId="77777777" w:rsidR="00236A8E" w:rsidRDefault="00236A8E" w:rsidP="00786251">
            <w:pPr>
              <w:pStyle w:val="TableParagraph"/>
              <w:rPr>
                <w:rFonts w:ascii="Times New Roman"/>
                <w:sz w:val="18"/>
              </w:rPr>
            </w:pPr>
          </w:p>
          <w:p w14:paraId="087F6D9F" w14:textId="060BCDDA" w:rsidR="00236A8E" w:rsidRDefault="00236A8E" w:rsidP="00786251">
            <w:pPr>
              <w:pStyle w:val="TableParagraph"/>
              <w:rPr>
                <w:rFonts w:ascii="Times New Roman"/>
                <w:sz w:val="18"/>
              </w:rPr>
            </w:pPr>
          </w:p>
        </w:tc>
        <w:tc>
          <w:tcPr>
            <w:tcW w:w="3019" w:type="dxa"/>
          </w:tcPr>
          <w:p w14:paraId="1B9D1035" w14:textId="77777777" w:rsidR="00BF079B" w:rsidRDefault="00BF079B" w:rsidP="00786251">
            <w:pPr>
              <w:pStyle w:val="TableParagraph"/>
              <w:rPr>
                <w:rFonts w:ascii="Times New Roman"/>
                <w:sz w:val="18"/>
              </w:rPr>
            </w:pPr>
          </w:p>
        </w:tc>
        <w:tc>
          <w:tcPr>
            <w:tcW w:w="2568" w:type="dxa"/>
          </w:tcPr>
          <w:p w14:paraId="73837181" w14:textId="77777777" w:rsidR="00BF079B" w:rsidRDefault="00BF079B" w:rsidP="00786251">
            <w:pPr>
              <w:pStyle w:val="TableParagraph"/>
              <w:rPr>
                <w:rFonts w:ascii="Times New Roman"/>
                <w:sz w:val="18"/>
              </w:rPr>
            </w:pPr>
          </w:p>
        </w:tc>
        <w:tc>
          <w:tcPr>
            <w:tcW w:w="2704" w:type="dxa"/>
          </w:tcPr>
          <w:p w14:paraId="14A6612B" w14:textId="77777777" w:rsidR="00BF079B" w:rsidRDefault="00BF079B" w:rsidP="00786251">
            <w:pPr>
              <w:pStyle w:val="TableParagraph"/>
              <w:rPr>
                <w:rFonts w:ascii="Times New Roman"/>
                <w:sz w:val="18"/>
              </w:rPr>
            </w:pPr>
          </w:p>
        </w:tc>
      </w:tr>
    </w:tbl>
    <w:p w14:paraId="195AC636" w14:textId="44EFE907" w:rsidR="00BE1B08" w:rsidRDefault="00BE1B08" w:rsidP="00BE1B08"/>
    <w:p w14:paraId="42CB88AF" w14:textId="77777777" w:rsidR="00BE1B08" w:rsidRDefault="00BE1B08">
      <w:pPr>
        <w:widowControl/>
        <w:autoSpaceDE/>
        <w:autoSpaceDN/>
        <w:spacing w:after="160" w:line="259" w:lineRule="auto"/>
      </w:pPr>
      <w:r>
        <w:br w:type="page"/>
      </w:r>
    </w:p>
    <w:p w14:paraId="351404FB" w14:textId="5C0FCF99" w:rsidR="008D1695" w:rsidRDefault="008D1695" w:rsidP="008D1695">
      <w:pPr>
        <w:pStyle w:val="Heading3"/>
        <w:spacing w:before="120" w:after="120"/>
        <w:rPr>
          <w:b/>
          <w:bCs/>
          <w:color w:val="2F5496" w:themeColor="accent1" w:themeShade="BF"/>
          <w:sz w:val="26"/>
          <w:szCs w:val="26"/>
        </w:rPr>
      </w:pPr>
      <w:r w:rsidRPr="003A602F">
        <w:rPr>
          <w:b/>
          <w:bCs/>
          <w:color w:val="2F5496" w:themeColor="accent1" w:themeShade="BF"/>
          <w:sz w:val="26"/>
          <w:szCs w:val="26"/>
        </w:rPr>
        <w:lastRenderedPageBreak/>
        <w:t xml:space="preserve">SECTION </w:t>
      </w:r>
      <w:r>
        <w:rPr>
          <w:b/>
          <w:bCs/>
          <w:color w:val="2F5496" w:themeColor="accent1" w:themeShade="BF"/>
          <w:sz w:val="26"/>
          <w:szCs w:val="26"/>
        </w:rPr>
        <w:t>I</w:t>
      </w:r>
      <w:r w:rsidRPr="003A602F">
        <w:rPr>
          <w:b/>
          <w:bCs/>
          <w:color w:val="2F5496" w:themeColor="accent1" w:themeShade="BF"/>
          <w:sz w:val="26"/>
          <w:szCs w:val="26"/>
        </w:rPr>
        <w:t>II</w:t>
      </w:r>
      <w:r>
        <w:rPr>
          <w:b/>
          <w:bCs/>
          <w:color w:val="2F5496" w:themeColor="accent1" w:themeShade="BF"/>
          <w:sz w:val="26"/>
          <w:szCs w:val="26"/>
        </w:rPr>
        <w:t xml:space="preserve"> </w:t>
      </w:r>
      <w:r w:rsidRPr="003A602F">
        <w:rPr>
          <w:b/>
          <w:bCs/>
          <w:color w:val="2F5496" w:themeColor="accent1" w:themeShade="BF"/>
          <w:sz w:val="26"/>
          <w:szCs w:val="26"/>
        </w:rPr>
        <w:t>(continued)</w:t>
      </w:r>
    </w:p>
    <w:p w14:paraId="2C9FF78D" w14:textId="1D691050" w:rsidR="00BF079B" w:rsidRDefault="00CB7011" w:rsidP="008D1695">
      <w:pPr>
        <w:pStyle w:val="Heading2"/>
        <w:pBdr>
          <w:bottom w:val="single" w:sz="4" w:space="1" w:color="auto"/>
        </w:pBdr>
      </w:pPr>
      <w:r w:rsidRPr="00CB7011">
        <w:t>APPLICANT’S VOLUNTEER POSITIONS</w:t>
      </w:r>
    </w:p>
    <w:p w14:paraId="66E3C7C4" w14:textId="77777777" w:rsidR="00236017" w:rsidRPr="00236017" w:rsidRDefault="00236017" w:rsidP="00236017"/>
    <w:p w14:paraId="47E9E72A" w14:textId="335CE206" w:rsidR="00A63395" w:rsidRDefault="00A63395" w:rsidP="00A63395">
      <w:r w:rsidRPr="00A63395">
        <w:t>List every organization in which you hold any volunteer (uncompensated) office or position, such as an officer, director, or trustee. Do NOT list organizations in which you are only a member.</w:t>
      </w:r>
    </w:p>
    <w:p w14:paraId="3BBFDABA" w14:textId="38134AD6" w:rsidR="007C43A6" w:rsidRDefault="007C43A6" w:rsidP="00F962E4">
      <w:pPr>
        <w:tabs>
          <w:tab w:val="left" w:pos="2520"/>
        </w:tabs>
        <w:spacing w:before="120" w:after="120"/>
      </w:pPr>
      <w:r w:rsidRPr="007C43A6">
        <w:rPr>
          <w:sz w:val="24"/>
          <w:szCs w:val="24"/>
        </w:rPr>
        <w:t>C</w:t>
      </w:r>
      <w:r w:rsidR="00F962E4">
        <w:rPr>
          <w:sz w:val="24"/>
          <w:szCs w:val="24"/>
        </w:rPr>
        <w:t>heck</w:t>
      </w:r>
      <w:r w:rsidRPr="007C43A6">
        <w:rPr>
          <w:sz w:val="24"/>
          <w:szCs w:val="24"/>
        </w:rPr>
        <w:t xml:space="preserve"> “N/A” if th</w:t>
      </w:r>
      <w:r w:rsidR="00F264DF">
        <w:rPr>
          <w:sz w:val="24"/>
          <w:szCs w:val="24"/>
        </w:rPr>
        <w:t>is</w:t>
      </w:r>
      <w:r w:rsidRPr="007C43A6">
        <w:rPr>
          <w:sz w:val="24"/>
          <w:szCs w:val="24"/>
        </w:rPr>
        <w:t xml:space="preserve"> section is not applicable.</w:t>
      </w:r>
      <w:r w:rsidR="003A7B9D">
        <w:rPr>
          <w:sz w:val="24"/>
          <w:szCs w:val="24"/>
        </w:rPr>
        <w:t xml:space="preserve">    </w:t>
      </w:r>
      <w:r w:rsidRPr="008C4726">
        <w:tab/>
      </w:r>
      <w:sdt>
        <w:sdtPr>
          <w:rPr>
            <w:b/>
            <w:bCs/>
            <w:sz w:val="32"/>
            <w:szCs w:val="32"/>
          </w:rPr>
          <w:id w:val="1564451310"/>
          <w14:checkbox>
            <w14:checked w14:val="0"/>
            <w14:checkedState w14:val="2612" w14:font="MS Gothic"/>
            <w14:uncheckedState w14:val="2610" w14:font="MS Gothic"/>
          </w14:checkbox>
        </w:sdtPr>
        <w:sdtEndPr/>
        <w:sdtContent>
          <w:r w:rsidRPr="008C4726">
            <w:rPr>
              <w:rFonts w:ascii="MS Gothic" w:eastAsia="MS Gothic" w:hAnsi="MS Gothic" w:hint="eastAsia"/>
              <w:b/>
              <w:bCs/>
              <w:sz w:val="32"/>
              <w:szCs w:val="32"/>
            </w:rPr>
            <w:t>☐</w:t>
          </w:r>
        </w:sdtContent>
      </w:sdt>
      <w:r w:rsidRPr="008C4726">
        <w:rPr>
          <w:b/>
          <w:bCs/>
          <w:sz w:val="32"/>
          <w:szCs w:val="32"/>
        </w:rPr>
        <w:tab/>
      </w:r>
      <w:r w:rsidRPr="007C43A6">
        <w:rPr>
          <w:sz w:val="24"/>
          <w:szCs w:val="24"/>
        </w:rPr>
        <w:t xml:space="preserve"> N/A</w:t>
      </w:r>
    </w:p>
    <w:tbl>
      <w:tblPr>
        <w:tblStyle w:val="TableGrid"/>
        <w:tblW w:w="10903" w:type="dxa"/>
        <w:jc w:val="center"/>
        <w:tblLayout w:type="fixed"/>
        <w:tblLook w:val="01E0" w:firstRow="1" w:lastRow="1" w:firstColumn="1" w:lastColumn="1" w:noHBand="0" w:noVBand="0"/>
      </w:tblPr>
      <w:tblGrid>
        <w:gridCol w:w="2612"/>
        <w:gridCol w:w="2873"/>
        <w:gridCol w:w="2714"/>
        <w:gridCol w:w="2704"/>
      </w:tblGrid>
      <w:tr w:rsidR="00E45F88" w14:paraId="306F9FCE" w14:textId="77777777" w:rsidTr="00692B01">
        <w:trPr>
          <w:trHeight w:val="1169"/>
          <w:jc w:val="center"/>
        </w:trPr>
        <w:tc>
          <w:tcPr>
            <w:tcW w:w="2612" w:type="dxa"/>
            <w:shd w:val="clear" w:color="auto" w:fill="DEEAF6" w:themeFill="accent5" w:themeFillTint="33"/>
          </w:tcPr>
          <w:p w14:paraId="2A4DC37D" w14:textId="4425223C" w:rsidR="00E45F88" w:rsidRDefault="00E45F88" w:rsidP="00E45F88">
            <w:pPr>
              <w:pStyle w:val="TableParagraph"/>
              <w:spacing w:before="123" w:line="254" w:lineRule="auto"/>
              <w:ind w:left="154" w:right="48" w:firstLine="27"/>
              <w:rPr>
                <w:sz w:val="16"/>
              </w:rPr>
            </w:pPr>
            <w:r w:rsidRPr="006A7E60">
              <w:rPr>
                <w:color w:val="201F1F"/>
                <w:sz w:val="16"/>
              </w:rPr>
              <w:t>NAME OF ORGANIZATION</w:t>
            </w:r>
          </w:p>
        </w:tc>
        <w:tc>
          <w:tcPr>
            <w:tcW w:w="2873" w:type="dxa"/>
            <w:shd w:val="clear" w:color="auto" w:fill="DEEAF6" w:themeFill="accent5" w:themeFillTint="33"/>
          </w:tcPr>
          <w:p w14:paraId="42F7A1D1" w14:textId="6D06D035" w:rsidR="00E45F88" w:rsidRPr="00F95DE7" w:rsidRDefault="00E45F88" w:rsidP="00E45F88">
            <w:pPr>
              <w:pStyle w:val="TableParagraph"/>
              <w:spacing w:before="123" w:line="254" w:lineRule="auto"/>
              <w:ind w:left="154" w:right="48" w:firstLine="27"/>
              <w:rPr>
                <w:color w:val="201F1F"/>
                <w:sz w:val="16"/>
              </w:rPr>
            </w:pPr>
            <w:r w:rsidRPr="00F95DE7">
              <w:rPr>
                <w:color w:val="201F1F"/>
                <w:sz w:val="16"/>
              </w:rPr>
              <w:t>TYPE OF ORGANIZATION</w:t>
            </w:r>
          </w:p>
        </w:tc>
        <w:tc>
          <w:tcPr>
            <w:tcW w:w="2714" w:type="dxa"/>
            <w:shd w:val="clear" w:color="auto" w:fill="DEEAF6" w:themeFill="accent5" w:themeFillTint="33"/>
          </w:tcPr>
          <w:p w14:paraId="3107B880" w14:textId="3D36AD51" w:rsidR="00E45F88" w:rsidRPr="00437851" w:rsidRDefault="00E45F88" w:rsidP="007229C4">
            <w:pPr>
              <w:pStyle w:val="TableParagraph"/>
              <w:spacing w:before="123" w:line="254" w:lineRule="auto"/>
              <w:ind w:left="16" w:right="-3"/>
              <w:rPr>
                <w:color w:val="201F1F"/>
                <w:sz w:val="16"/>
              </w:rPr>
            </w:pPr>
            <w:r>
              <w:rPr>
                <w:color w:val="201F1F"/>
                <w:sz w:val="16"/>
              </w:rPr>
              <w:t>Title</w:t>
            </w:r>
            <w:r>
              <w:rPr>
                <w:color w:val="201F1F"/>
                <w:spacing w:val="1"/>
                <w:sz w:val="16"/>
              </w:rPr>
              <w:t xml:space="preserve"> </w:t>
            </w:r>
            <w:r>
              <w:rPr>
                <w:color w:val="201F1F"/>
                <w:sz w:val="16"/>
              </w:rPr>
              <w:t>or brief description of your</w:t>
            </w:r>
            <w:r>
              <w:rPr>
                <w:color w:val="201F1F"/>
                <w:spacing w:val="1"/>
                <w:sz w:val="16"/>
              </w:rPr>
              <w:t xml:space="preserve"> </w:t>
            </w:r>
            <w:r>
              <w:rPr>
                <w:color w:val="201F1F"/>
                <w:sz w:val="16"/>
              </w:rPr>
              <w:t>volunteer activity. Do you have</w:t>
            </w:r>
            <w:r>
              <w:rPr>
                <w:color w:val="201F1F"/>
                <w:spacing w:val="1"/>
                <w:sz w:val="16"/>
              </w:rPr>
              <w:t xml:space="preserve"> </w:t>
            </w:r>
            <w:r>
              <w:rPr>
                <w:color w:val="201F1F"/>
                <w:spacing w:val="-3"/>
                <w:sz w:val="16"/>
              </w:rPr>
              <w:t>any</w:t>
            </w:r>
            <w:r>
              <w:rPr>
                <w:color w:val="201F1F"/>
                <w:sz w:val="16"/>
              </w:rPr>
              <w:t xml:space="preserve"> </w:t>
            </w:r>
            <w:r>
              <w:rPr>
                <w:color w:val="201F1F"/>
                <w:spacing w:val="-3"/>
                <w:sz w:val="16"/>
              </w:rPr>
              <w:t>interaction</w:t>
            </w:r>
            <w:r>
              <w:rPr>
                <w:color w:val="201F1F"/>
                <w:spacing w:val="7"/>
                <w:sz w:val="16"/>
              </w:rPr>
              <w:t xml:space="preserve"> </w:t>
            </w:r>
            <w:r>
              <w:rPr>
                <w:color w:val="201F1F"/>
                <w:spacing w:val="-2"/>
                <w:sz w:val="16"/>
              </w:rPr>
              <w:t>with</w:t>
            </w:r>
            <w:r>
              <w:rPr>
                <w:color w:val="201F1F"/>
                <w:spacing w:val="-11"/>
                <w:sz w:val="16"/>
              </w:rPr>
              <w:t xml:space="preserve"> </w:t>
            </w:r>
            <w:r>
              <w:rPr>
                <w:color w:val="201F1F"/>
                <w:spacing w:val="-2"/>
                <w:sz w:val="16"/>
              </w:rPr>
              <w:t>DOE?</w:t>
            </w:r>
            <w:r>
              <w:rPr>
                <w:color w:val="201F1F"/>
                <w:spacing w:val="28"/>
                <w:sz w:val="16"/>
              </w:rPr>
              <w:t xml:space="preserve"> </w:t>
            </w:r>
            <w:r>
              <w:rPr>
                <w:color w:val="201F1F"/>
                <w:spacing w:val="-2"/>
                <w:sz w:val="16"/>
              </w:rPr>
              <w:t>If</w:t>
            </w:r>
            <w:r>
              <w:rPr>
                <w:color w:val="201F1F"/>
                <w:spacing w:val="19"/>
                <w:sz w:val="16"/>
              </w:rPr>
              <w:t xml:space="preserve"> </w:t>
            </w:r>
            <w:r>
              <w:rPr>
                <w:color w:val="201F1F"/>
                <w:spacing w:val="-2"/>
                <w:sz w:val="16"/>
              </w:rPr>
              <w:t>yes,</w:t>
            </w:r>
            <w:r>
              <w:rPr>
                <w:color w:val="201F1F"/>
                <w:spacing w:val="-42"/>
                <w:sz w:val="16"/>
              </w:rPr>
              <w:t xml:space="preserve"> </w:t>
            </w:r>
            <w:r>
              <w:rPr>
                <w:color w:val="201F1F"/>
                <w:spacing w:val="-1"/>
                <w:sz w:val="16"/>
              </w:rPr>
              <w:t>describe and indicate</w:t>
            </w:r>
            <w:r>
              <w:rPr>
                <w:color w:val="201F1F"/>
                <w:sz w:val="16"/>
              </w:rPr>
              <w:t xml:space="preserve"> </w:t>
            </w:r>
            <w:r>
              <w:rPr>
                <w:color w:val="201F1F"/>
                <w:spacing w:val="-1"/>
                <w:sz w:val="16"/>
              </w:rPr>
              <w:t>whether</w:t>
            </w:r>
            <w:r>
              <w:rPr>
                <w:color w:val="201F1F"/>
                <w:sz w:val="16"/>
              </w:rPr>
              <w:t xml:space="preserve"> </w:t>
            </w:r>
            <w:r>
              <w:rPr>
                <w:color w:val="201F1F"/>
                <w:spacing w:val="-3"/>
                <w:sz w:val="16"/>
              </w:rPr>
              <w:t>you volunteer</w:t>
            </w:r>
            <w:r>
              <w:rPr>
                <w:color w:val="201F1F"/>
                <w:spacing w:val="-2"/>
                <w:sz w:val="16"/>
              </w:rPr>
              <w:t xml:space="preserve"> </w:t>
            </w:r>
            <w:r>
              <w:rPr>
                <w:color w:val="201F1F"/>
                <w:spacing w:val="-3"/>
                <w:sz w:val="16"/>
              </w:rPr>
              <w:t xml:space="preserve">in </w:t>
            </w:r>
            <w:r w:rsidR="00F90127">
              <w:rPr>
                <w:color w:val="201F1F"/>
                <w:spacing w:val="-3"/>
                <w:sz w:val="16"/>
              </w:rPr>
              <w:t xml:space="preserve">a </w:t>
            </w:r>
            <w:r>
              <w:rPr>
                <w:color w:val="201F1F"/>
                <w:spacing w:val="-2"/>
                <w:sz w:val="16"/>
              </w:rPr>
              <w:t>Community</w:t>
            </w:r>
            <w:r>
              <w:rPr>
                <w:color w:val="201F1F"/>
                <w:spacing w:val="-1"/>
                <w:sz w:val="16"/>
              </w:rPr>
              <w:t xml:space="preserve"> School District</w:t>
            </w:r>
            <w:r w:rsidR="00F90127">
              <w:rPr>
                <w:color w:val="201F1F"/>
                <w:spacing w:val="-1"/>
                <w:sz w:val="16"/>
              </w:rPr>
              <w:t>.</w:t>
            </w:r>
          </w:p>
        </w:tc>
        <w:tc>
          <w:tcPr>
            <w:tcW w:w="2704" w:type="dxa"/>
            <w:shd w:val="clear" w:color="auto" w:fill="DEEAF6" w:themeFill="accent5" w:themeFillTint="33"/>
          </w:tcPr>
          <w:p w14:paraId="103DDDB8" w14:textId="3E11504C" w:rsidR="00E45F88" w:rsidRPr="00437851" w:rsidRDefault="00E45F88" w:rsidP="00E45F88">
            <w:pPr>
              <w:pStyle w:val="TableParagraph"/>
              <w:spacing w:before="123" w:line="254" w:lineRule="auto"/>
              <w:ind w:right="48" w:hanging="31"/>
              <w:rPr>
                <w:color w:val="201F1F"/>
                <w:sz w:val="16"/>
              </w:rPr>
            </w:pPr>
            <w:r>
              <w:rPr>
                <w:color w:val="201F1F"/>
                <w:sz w:val="16"/>
              </w:rPr>
              <w:t>Does the organization</w:t>
            </w:r>
            <w:r w:rsidRPr="00437851">
              <w:rPr>
                <w:color w:val="201F1F"/>
                <w:sz w:val="16"/>
              </w:rPr>
              <w:t xml:space="preserve"> </w:t>
            </w:r>
            <w:r>
              <w:rPr>
                <w:color w:val="201F1F"/>
                <w:sz w:val="16"/>
              </w:rPr>
              <w:t>do business</w:t>
            </w:r>
            <w:r w:rsidRPr="00437851">
              <w:rPr>
                <w:color w:val="201F1F"/>
                <w:sz w:val="16"/>
              </w:rPr>
              <w:t xml:space="preserve"> with DOE, including Community School Districts? Answer: YES, No, or Unknown</w:t>
            </w:r>
          </w:p>
        </w:tc>
      </w:tr>
      <w:tr w:rsidR="00E45F88" w14:paraId="36789285" w14:textId="77777777" w:rsidTr="00692B01">
        <w:trPr>
          <w:trHeight w:val="323"/>
          <w:jc w:val="center"/>
        </w:trPr>
        <w:tc>
          <w:tcPr>
            <w:tcW w:w="2612" w:type="dxa"/>
          </w:tcPr>
          <w:p w14:paraId="06EC9E35" w14:textId="5A078BEF" w:rsidR="00E45F88" w:rsidRPr="00A34974" w:rsidRDefault="00E45F88" w:rsidP="00A34974">
            <w:pPr>
              <w:pStyle w:val="TableParagraph"/>
              <w:spacing w:before="78" w:line="235" w:lineRule="auto"/>
              <w:ind w:left="59" w:right="72"/>
              <w:jc w:val="center"/>
              <w:rPr>
                <w:i/>
                <w:color w:val="201F1F"/>
                <w:sz w:val="16"/>
              </w:rPr>
            </w:pPr>
            <w:r>
              <w:rPr>
                <w:i/>
                <w:color w:val="201F1F"/>
                <w:sz w:val="16"/>
              </w:rPr>
              <w:t>Example:</w:t>
            </w:r>
            <w:r w:rsidRPr="00A34974">
              <w:rPr>
                <w:i/>
                <w:color w:val="201F1F"/>
                <w:sz w:val="16"/>
              </w:rPr>
              <w:t xml:space="preserve"> </w:t>
            </w:r>
            <w:r w:rsidR="00A34974">
              <w:rPr>
                <w:i/>
                <w:color w:val="201F1F"/>
                <w:sz w:val="16"/>
              </w:rPr>
              <w:t>Tree Top Inc.</w:t>
            </w:r>
          </w:p>
        </w:tc>
        <w:tc>
          <w:tcPr>
            <w:tcW w:w="2873" w:type="dxa"/>
          </w:tcPr>
          <w:p w14:paraId="038B63D4" w14:textId="687E127B" w:rsidR="00E45F88" w:rsidRPr="00A34974" w:rsidRDefault="00E45F88" w:rsidP="00A34974">
            <w:pPr>
              <w:pStyle w:val="TableParagraph"/>
              <w:spacing w:before="78" w:line="235" w:lineRule="auto"/>
              <w:ind w:left="59" w:right="72"/>
              <w:jc w:val="center"/>
              <w:rPr>
                <w:i/>
                <w:color w:val="201F1F"/>
                <w:sz w:val="16"/>
              </w:rPr>
            </w:pPr>
            <w:r>
              <w:rPr>
                <w:i/>
                <w:color w:val="201F1F"/>
                <w:sz w:val="16"/>
              </w:rPr>
              <w:t>Example:</w:t>
            </w:r>
            <w:r w:rsidRPr="00A34974">
              <w:rPr>
                <w:i/>
                <w:color w:val="201F1F"/>
                <w:sz w:val="16"/>
              </w:rPr>
              <w:t xml:space="preserve"> </w:t>
            </w:r>
            <w:r w:rsidR="00A34974">
              <w:rPr>
                <w:i/>
                <w:color w:val="201F1F"/>
                <w:sz w:val="16"/>
              </w:rPr>
              <w:t>Cooperative Nursery</w:t>
            </w:r>
          </w:p>
        </w:tc>
        <w:tc>
          <w:tcPr>
            <w:tcW w:w="2714" w:type="dxa"/>
          </w:tcPr>
          <w:p w14:paraId="1E99C93C" w14:textId="30C0192C" w:rsidR="00E45F88" w:rsidRPr="00A34974" w:rsidRDefault="00E45F88" w:rsidP="00A34974">
            <w:pPr>
              <w:pStyle w:val="TableParagraph"/>
              <w:spacing w:before="78" w:line="235" w:lineRule="auto"/>
              <w:ind w:left="59" w:right="72"/>
              <w:jc w:val="center"/>
              <w:rPr>
                <w:i/>
                <w:color w:val="201F1F"/>
                <w:sz w:val="16"/>
              </w:rPr>
            </w:pPr>
            <w:r>
              <w:rPr>
                <w:i/>
                <w:color w:val="201F1F"/>
                <w:sz w:val="16"/>
              </w:rPr>
              <w:t>Example:</w:t>
            </w:r>
            <w:r w:rsidRPr="00A34974">
              <w:rPr>
                <w:i/>
                <w:color w:val="201F1F"/>
                <w:sz w:val="16"/>
              </w:rPr>
              <w:t xml:space="preserve"> </w:t>
            </w:r>
            <w:r w:rsidR="00A34974">
              <w:rPr>
                <w:i/>
                <w:color w:val="201F1F"/>
                <w:sz w:val="16"/>
              </w:rPr>
              <w:t>President</w:t>
            </w:r>
          </w:p>
        </w:tc>
        <w:tc>
          <w:tcPr>
            <w:tcW w:w="2704" w:type="dxa"/>
          </w:tcPr>
          <w:p w14:paraId="0CC9D838" w14:textId="2910E96E" w:rsidR="00E45F88" w:rsidRDefault="00A34974" w:rsidP="00A34974">
            <w:pPr>
              <w:pStyle w:val="TableParagraph"/>
              <w:spacing w:before="78" w:line="235" w:lineRule="auto"/>
              <w:ind w:left="59" w:right="72"/>
              <w:jc w:val="center"/>
              <w:rPr>
                <w:i/>
                <w:sz w:val="16"/>
              </w:rPr>
            </w:pPr>
            <w:r>
              <w:rPr>
                <w:i/>
                <w:color w:val="201F1F"/>
                <w:sz w:val="16"/>
              </w:rPr>
              <w:t>Example:</w:t>
            </w:r>
            <w:r>
              <w:rPr>
                <w:i/>
                <w:color w:val="201F1F"/>
                <w:spacing w:val="4"/>
                <w:sz w:val="16"/>
              </w:rPr>
              <w:t xml:space="preserve"> </w:t>
            </w:r>
            <w:r>
              <w:rPr>
                <w:i/>
                <w:color w:val="201F1F"/>
                <w:sz w:val="16"/>
              </w:rPr>
              <w:t>No</w:t>
            </w:r>
          </w:p>
        </w:tc>
      </w:tr>
      <w:tr w:rsidR="00E45F88" w14:paraId="3B70D6B3" w14:textId="77777777" w:rsidTr="00692B01">
        <w:trPr>
          <w:trHeight w:val="526"/>
          <w:jc w:val="center"/>
        </w:trPr>
        <w:tc>
          <w:tcPr>
            <w:tcW w:w="2612" w:type="dxa"/>
          </w:tcPr>
          <w:p w14:paraId="4A99B84E" w14:textId="77777777" w:rsidR="00E45F88" w:rsidRDefault="00E45F88" w:rsidP="00E45F88">
            <w:pPr>
              <w:pStyle w:val="TableParagraph"/>
              <w:rPr>
                <w:rFonts w:ascii="Times New Roman"/>
                <w:sz w:val="18"/>
              </w:rPr>
            </w:pPr>
          </w:p>
          <w:p w14:paraId="064066D3" w14:textId="77777777" w:rsidR="00E45F88" w:rsidRDefault="00E45F88" w:rsidP="00E45F88">
            <w:pPr>
              <w:pStyle w:val="TableParagraph"/>
              <w:rPr>
                <w:rFonts w:ascii="Times New Roman"/>
                <w:sz w:val="18"/>
              </w:rPr>
            </w:pPr>
          </w:p>
          <w:p w14:paraId="6FB56200" w14:textId="77777777" w:rsidR="00E45F88" w:rsidRDefault="00E45F88" w:rsidP="00E45F88">
            <w:pPr>
              <w:pStyle w:val="TableParagraph"/>
              <w:rPr>
                <w:rFonts w:ascii="Times New Roman"/>
                <w:sz w:val="18"/>
              </w:rPr>
            </w:pPr>
          </w:p>
          <w:p w14:paraId="15B4BB21" w14:textId="77777777" w:rsidR="00E45F88" w:rsidRDefault="00E45F88" w:rsidP="00E45F88">
            <w:pPr>
              <w:pStyle w:val="TableParagraph"/>
              <w:rPr>
                <w:rFonts w:ascii="Times New Roman"/>
                <w:sz w:val="18"/>
              </w:rPr>
            </w:pPr>
          </w:p>
        </w:tc>
        <w:tc>
          <w:tcPr>
            <w:tcW w:w="2873" w:type="dxa"/>
          </w:tcPr>
          <w:p w14:paraId="517B992F" w14:textId="77777777" w:rsidR="00E45F88" w:rsidRDefault="00E45F88" w:rsidP="00E45F88">
            <w:pPr>
              <w:pStyle w:val="TableParagraph"/>
              <w:rPr>
                <w:rFonts w:ascii="Times New Roman"/>
                <w:sz w:val="18"/>
              </w:rPr>
            </w:pPr>
          </w:p>
        </w:tc>
        <w:tc>
          <w:tcPr>
            <w:tcW w:w="2714" w:type="dxa"/>
          </w:tcPr>
          <w:p w14:paraId="0DB082C2" w14:textId="77777777" w:rsidR="00E45F88" w:rsidRDefault="00E45F88" w:rsidP="00E45F88">
            <w:pPr>
              <w:pStyle w:val="TableParagraph"/>
              <w:rPr>
                <w:rFonts w:ascii="Times New Roman"/>
                <w:sz w:val="18"/>
              </w:rPr>
            </w:pPr>
          </w:p>
        </w:tc>
        <w:tc>
          <w:tcPr>
            <w:tcW w:w="2704" w:type="dxa"/>
          </w:tcPr>
          <w:p w14:paraId="4795086B" w14:textId="77777777" w:rsidR="00E45F88" w:rsidRDefault="00E45F88" w:rsidP="00E45F88">
            <w:pPr>
              <w:pStyle w:val="TableParagraph"/>
              <w:rPr>
                <w:rFonts w:ascii="Times New Roman"/>
                <w:sz w:val="18"/>
              </w:rPr>
            </w:pPr>
          </w:p>
        </w:tc>
      </w:tr>
      <w:tr w:rsidR="00E45F88" w14:paraId="1DBA2EBF" w14:textId="77777777" w:rsidTr="00692B01">
        <w:trPr>
          <w:trHeight w:val="556"/>
          <w:jc w:val="center"/>
        </w:trPr>
        <w:tc>
          <w:tcPr>
            <w:tcW w:w="2612" w:type="dxa"/>
          </w:tcPr>
          <w:p w14:paraId="72E96518" w14:textId="77777777" w:rsidR="00E45F88" w:rsidRDefault="00E45F88" w:rsidP="00E45F88">
            <w:pPr>
              <w:pStyle w:val="TableParagraph"/>
              <w:rPr>
                <w:rFonts w:ascii="Times New Roman"/>
                <w:sz w:val="18"/>
              </w:rPr>
            </w:pPr>
          </w:p>
          <w:p w14:paraId="7ED84246" w14:textId="77777777" w:rsidR="00E45F88" w:rsidRDefault="00E45F88" w:rsidP="00E45F88">
            <w:pPr>
              <w:pStyle w:val="TableParagraph"/>
              <w:rPr>
                <w:rFonts w:ascii="Times New Roman"/>
                <w:sz w:val="18"/>
              </w:rPr>
            </w:pPr>
          </w:p>
          <w:p w14:paraId="497381AC" w14:textId="77777777" w:rsidR="00E45F88" w:rsidRDefault="00E45F88" w:rsidP="00E45F88">
            <w:pPr>
              <w:pStyle w:val="TableParagraph"/>
              <w:rPr>
                <w:rFonts w:ascii="Times New Roman"/>
                <w:sz w:val="18"/>
              </w:rPr>
            </w:pPr>
          </w:p>
          <w:p w14:paraId="658C6249" w14:textId="77777777" w:rsidR="00E45F88" w:rsidRDefault="00E45F88" w:rsidP="00E45F88">
            <w:pPr>
              <w:pStyle w:val="TableParagraph"/>
              <w:rPr>
                <w:rFonts w:ascii="Times New Roman"/>
                <w:sz w:val="18"/>
              </w:rPr>
            </w:pPr>
          </w:p>
        </w:tc>
        <w:tc>
          <w:tcPr>
            <w:tcW w:w="2873" w:type="dxa"/>
          </w:tcPr>
          <w:p w14:paraId="55A386D3" w14:textId="77777777" w:rsidR="00E45F88" w:rsidRDefault="00E45F88" w:rsidP="00E45F88">
            <w:pPr>
              <w:pStyle w:val="TableParagraph"/>
              <w:rPr>
                <w:rFonts w:ascii="Times New Roman"/>
                <w:sz w:val="18"/>
              </w:rPr>
            </w:pPr>
          </w:p>
        </w:tc>
        <w:tc>
          <w:tcPr>
            <w:tcW w:w="2714" w:type="dxa"/>
          </w:tcPr>
          <w:p w14:paraId="7D78339A" w14:textId="77777777" w:rsidR="00E45F88" w:rsidRDefault="00E45F88" w:rsidP="00E45F88">
            <w:pPr>
              <w:pStyle w:val="TableParagraph"/>
              <w:rPr>
                <w:rFonts w:ascii="Times New Roman"/>
                <w:sz w:val="18"/>
              </w:rPr>
            </w:pPr>
          </w:p>
        </w:tc>
        <w:tc>
          <w:tcPr>
            <w:tcW w:w="2704" w:type="dxa"/>
          </w:tcPr>
          <w:p w14:paraId="07608AD1" w14:textId="77777777" w:rsidR="00E45F88" w:rsidRDefault="00E45F88" w:rsidP="00E45F88">
            <w:pPr>
              <w:pStyle w:val="TableParagraph"/>
              <w:rPr>
                <w:rFonts w:ascii="Times New Roman"/>
                <w:sz w:val="18"/>
              </w:rPr>
            </w:pPr>
          </w:p>
        </w:tc>
      </w:tr>
      <w:tr w:rsidR="00E45F88" w14:paraId="213FC04D" w14:textId="77777777" w:rsidTr="00692B01">
        <w:trPr>
          <w:trHeight w:val="556"/>
          <w:jc w:val="center"/>
        </w:trPr>
        <w:tc>
          <w:tcPr>
            <w:tcW w:w="2612" w:type="dxa"/>
          </w:tcPr>
          <w:p w14:paraId="0AA01F6B" w14:textId="77777777" w:rsidR="00E45F88" w:rsidRDefault="00E45F88" w:rsidP="00E45F88">
            <w:pPr>
              <w:pStyle w:val="TableParagraph"/>
              <w:rPr>
                <w:rFonts w:ascii="Times New Roman"/>
                <w:sz w:val="18"/>
              </w:rPr>
            </w:pPr>
          </w:p>
          <w:p w14:paraId="6AB42C7B" w14:textId="77777777" w:rsidR="00E45F88" w:rsidRDefault="00E45F88" w:rsidP="00E45F88">
            <w:pPr>
              <w:pStyle w:val="TableParagraph"/>
              <w:rPr>
                <w:rFonts w:ascii="Times New Roman"/>
                <w:sz w:val="18"/>
              </w:rPr>
            </w:pPr>
          </w:p>
          <w:p w14:paraId="1D1B5CF4" w14:textId="77777777" w:rsidR="00E45F88" w:rsidRDefault="00E45F88" w:rsidP="00E45F88">
            <w:pPr>
              <w:pStyle w:val="TableParagraph"/>
              <w:rPr>
                <w:rFonts w:ascii="Times New Roman"/>
                <w:sz w:val="18"/>
              </w:rPr>
            </w:pPr>
          </w:p>
          <w:p w14:paraId="3DC9B031" w14:textId="77777777" w:rsidR="00E45F88" w:rsidRDefault="00E45F88" w:rsidP="00E45F88">
            <w:pPr>
              <w:pStyle w:val="TableParagraph"/>
              <w:rPr>
                <w:rFonts w:ascii="Times New Roman"/>
                <w:sz w:val="18"/>
              </w:rPr>
            </w:pPr>
          </w:p>
        </w:tc>
        <w:tc>
          <w:tcPr>
            <w:tcW w:w="2873" w:type="dxa"/>
          </w:tcPr>
          <w:p w14:paraId="7D792070" w14:textId="77777777" w:rsidR="00E45F88" w:rsidRDefault="00E45F88" w:rsidP="00E45F88">
            <w:pPr>
              <w:pStyle w:val="TableParagraph"/>
              <w:rPr>
                <w:rFonts w:ascii="Times New Roman"/>
                <w:sz w:val="18"/>
              </w:rPr>
            </w:pPr>
          </w:p>
        </w:tc>
        <w:tc>
          <w:tcPr>
            <w:tcW w:w="2714" w:type="dxa"/>
          </w:tcPr>
          <w:p w14:paraId="2ADE6452" w14:textId="77777777" w:rsidR="00E45F88" w:rsidRDefault="00E45F88" w:rsidP="00E45F88">
            <w:pPr>
              <w:pStyle w:val="TableParagraph"/>
              <w:rPr>
                <w:rFonts w:ascii="Times New Roman"/>
                <w:sz w:val="18"/>
              </w:rPr>
            </w:pPr>
          </w:p>
        </w:tc>
        <w:tc>
          <w:tcPr>
            <w:tcW w:w="2704" w:type="dxa"/>
          </w:tcPr>
          <w:p w14:paraId="30BB6C8A" w14:textId="77777777" w:rsidR="00E45F88" w:rsidRDefault="00E45F88" w:rsidP="00E45F88">
            <w:pPr>
              <w:pStyle w:val="TableParagraph"/>
              <w:rPr>
                <w:rFonts w:ascii="Times New Roman"/>
                <w:sz w:val="18"/>
              </w:rPr>
            </w:pPr>
          </w:p>
        </w:tc>
      </w:tr>
    </w:tbl>
    <w:p w14:paraId="07230124" w14:textId="77777777" w:rsidR="002B4CD4" w:rsidRDefault="002B4CD4" w:rsidP="008D1695">
      <w:pPr>
        <w:pStyle w:val="Heading2"/>
        <w:pBdr>
          <w:bottom w:val="single" w:sz="4" w:space="1" w:color="auto"/>
        </w:pBdr>
      </w:pPr>
      <w:r>
        <w:t>APPLICANT’S INVESTMENTS</w:t>
      </w:r>
    </w:p>
    <w:p w14:paraId="64EF6478" w14:textId="77777777" w:rsidR="002B4CD4" w:rsidRDefault="002B4CD4" w:rsidP="002B4CD4"/>
    <w:p w14:paraId="7B5FC57F" w14:textId="4EEE37BE" w:rsidR="00A63395" w:rsidRDefault="002B4CD4" w:rsidP="002B4CD4">
      <w:r>
        <w:t>List any entity in which you have an ownership interest of at least 5% or $10,000 (whichever is less) as of the date you are completing this form. Do NOT list any publicly traded company, unless you hold a position with the company (example: officer, director, employee).</w:t>
      </w:r>
    </w:p>
    <w:p w14:paraId="23109D52" w14:textId="30B7F3F7" w:rsidR="007C43A6" w:rsidRDefault="007C43A6" w:rsidP="00206130">
      <w:pPr>
        <w:tabs>
          <w:tab w:val="left" w:pos="2520"/>
        </w:tabs>
        <w:spacing w:before="120" w:after="120"/>
      </w:pPr>
      <w:r w:rsidRPr="007C43A6">
        <w:rPr>
          <w:sz w:val="24"/>
          <w:szCs w:val="24"/>
        </w:rPr>
        <w:t>C</w:t>
      </w:r>
      <w:r w:rsidR="00206130">
        <w:rPr>
          <w:sz w:val="24"/>
          <w:szCs w:val="24"/>
        </w:rPr>
        <w:t>heck</w:t>
      </w:r>
      <w:r w:rsidRPr="007C43A6">
        <w:rPr>
          <w:sz w:val="24"/>
          <w:szCs w:val="24"/>
        </w:rPr>
        <w:t xml:space="preserve"> “N/A” if th</w:t>
      </w:r>
      <w:r w:rsidR="00F264DF">
        <w:rPr>
          <w:sz w:val="24"/>
          <w:szCs w:val="24"/>
        </w:rPr>
        <w:t>is</w:t>
      </w:r>
      <w:r w:rsidRPr="007C43A6">
        <w:rPr>
          <w:sz w:val="24"/>
          <w:szCs w:val="24"/>
        </w:rPr>
        <w:t xml:space="preserve"> section is not applicable.</w:t>
      </w:r>
      <w:r w:rsidRPr="008C4726">
        <w:tab/>
      </w:r>
      <w:sdt>
        <w:sdtPr>
          <w:rPr>
            <w:b/>
            <w:bCs/>
            <w:sz w:val="32"/>
            <w:szCs w:val="32"/>
          </w:rPr>
          <w:id w:val="-262142712"/>
          <w14:checkbox>
            <w14:checked w14:val="0"/>
            <w14:checkedState w14:val="2612" w14:font="MS Gothic"/>
            <w14:uncheckedState w14:val="2610" w14:font="MS Gothic"/>
          </w14:checkbox>
        </w:sdtPr>
        <w:sdtEndPr/>
        <w:sdtContent>
          <w:r w:rsidRPr="008C4726">
            <w:rPr>
              <w:rFonts w:ascii="MS Gothic" w:eastAsia="MS Gothic" w:hAnsi="MS Gothic" w:hint="eastAsia"/>
              <w:b/>
              <w:bCs/>
              <w:sz w:val="32"/>
              <w:szCs w:val="32"/>
            </w:rPr>
            <w:t>☐</w:t>
          </w:r>
        </w:sdtContent>
      </w:sdt>
      <w:r w:rsidRPr="008C4726">
        <w:rPr>
          <w:b/>
          <w:bCs/>
          <w:sz w:val="32"/>
          <w:szCs w:val="32"/>
        </w:rPr>
        <w:tab/>
      </w:r>
      <w:r w:rsidRPr="007C43A6">
        <w:rPr>
          <w:sz w:val="24"/>
          <w:szCs w:val="24"/>
        </w:rPr>
        <w:t xml:space="preserve"> N/A</w:t>
      </w:r>
    </w:p>
    <w:tbl>
      <w:tblPr>
        <w:tblStyle w:val="TableGrid"/>
        <w:tblW w:w="10903" w:type="dxa"/>
        <w:jc w:val="center"/>
        <w:tblLayout w:type="fixed"/>
        <w:tblLook w:val="01E0" w:firstRow="1" w:lastRow="1" w:firstColumn="1" w:lastColumn="1" w:noHBand="0" w:noVBand="0"/>
      </w:tblPr>
      <w:tblGrid>
        <w:gridCol w:w="2612"/>
        <w:gridCol w:w="3019"/>
        <w:gridCol w:w="2568"/>
        <w:gridCol w:w="2704"/>
      </w:tblGrid>
      <w:tr w:rsidR="00761DAB" w:rsidRPr="00437851" w14:paraId="320E5E26" w14:textId="77777777" w:rsidTr="00AD00DF">
        <w:trPr>
          <w:trHeight w:val="953"/>
          <w:jc w:val="center"/>
        </w:trPr>
        <w:tc>
          <w:tcPr>
            <w:tcW w:w="2612" w:type="dxa"/>
            <w:shd w:val="clear" w:color="auto" w:fill="DEEAF6" w:themeFill="accent5" w:themeFillTint="33"/>
          </w:tcPr>
          <w:p w14:paraId="71A67B12" w14:textId="15356DB0" w:rsidR="00761DAB" w:rsidRDefault="00645683" w:rsidP="00786251">
            <w:pPr>
              <w:pStyle w:val="TableParagraph"/>
              <w:spacing w:before="123" w:line="254" w:lineRule="auto"/>
              <w:ind w:left="154" w:right="48" w:firstLine="27"/>
              <w:rPr>
                <w:sz w:val="16"/>
              </w:rPr>
            </w:pPr>
            <w:r w:rsidRPr="00645683">
              <w:rPr>
                <w:color w:val="201F1F"/>
                <w:sz w:val="16"/>
              </w:rPr>
              <w:t>NAME OF ENTITY</w:t>
            </w:r>
          </w:p>
        </w:tc>
        <w:tc>
          <w:tcPr>
            <w:tcW w:w="3019" w:type="dxa"/>
            <w:shd w:val="clear" w:color="auto" w:fill="DEEAF6" w:themeFill="accent5" w:themeFillTint="33"/>
          </w:tcPr>
          <w:p w14:paraId="2B396584" w14:textId="57569F37" w:rsidR="00761DAB" w:rsidRDefault="00ED1039" w:rsidP="00A55E1A">
            <w:pPr>
              <w:pStyle w:val="TableParagraph"/>
              <w:spacing w:before="123" w:line="254" w:lineRule="auto"/>
              <w:ind w:left="16" w:right="48"/>
              <w:rPr>
                <w:sz w:val="16"/>
              </w:rPr>
            </w:pPr>
            <w:r w:rsidRPr="00ED1039">
              <w:rPr>
                <w:color w:val="201F1F"/>
                <w:sz w:val="16"/>
              </w:rPr>
              <w:t>OWNERSHIP PERCENTAGE/ INVESTMET AMOUNT</w:t>
            </w:r>
          </w:p>
        </w:tc>
        <w:tc>
          <w:tcPr>
            <w:tcW w:w="2568" w:type="dxa"/>
            <w:shd w:val="clear" w:color="auto" w:fill="DEEAF6" w:themeFill="accent5" w:themeFillTint="33"/>
          </w:tcPr>
          <w:p w14:paraId="53F84E12" w14:textId="2F0463E7" w:rsidR="00761DAB" w:rsidRPr="00437851" w:rsidRDefault="006B2917" w:rsidP="00786251">
            <w:pPr>
              <w:pStyle w:val="TableParagraph"/>
              <w:spacing w:before="123" w:line="254" w:lineRule="auto"/>
              <w:ind w:left="16" w:right="48"/>
              <w:rPr>
                <w:color w:val="201F1F"/>
                <w:sz w:val="16"/>
              </w:rPr>
            </w:pPr>
            <w:r w:rsidRPr="006B2917">
              <w:rPr>
                <w:color w:val="201F1F"/>
                <w:sz w:val="16"/>
              </w:rPr>
              <w:t>POSITION HELD</w:t>
            </w:r>
          </w:p>
        </w:tc>
        <w:tc>
          <w:tcPr>
            <w:tcW w:w="2704" w:type="dxa"/>
            <w:shd w:val="clear" w:color="auto" w:fill="DEEAF6" w:themeFill="accent5" w:themeFillTint="33"/>
          </w:tcPr>
          <w:p w14:paraId="77D7EF90" w14:textId="6D5527D5" w:rsidR="00761DAB" w:rsidRPr="00437851" w:rsidRDefault="00AD00DF" w:rsidP="00AD00DF">
            <w:pPr>
              <w:pStyle w:val="TableParagraph"/>
              <w:spacing w:before="123" w:line="254" w:lineRule="auto"/>
              <w:ind w:right="48"/>
              <w:rPr>
                <w:color w:val="201F1F"/>
                <w:sz w:val="16"/>
              </w:rPr>
            </w:pPr>
            <w:r w:rsidRPr="00AD00DF">
              <w:rPr>
                <w:color w:val="201F1F"/>
                <w:sz w:val="16"/>
              </w:rPr>
              <w:t xml:space="preserve">Does entity do business with the DOE, including Community School Districts? </w:t>
            </w:r>
            <w:r>
              <w:rPr>
                <w:color w:val="201F1F"/>
                <w:sz w:val="16"/>
              </w:rPr>
              <w:t>A</w:t>
            </w:r>
            <w:r w:rsidRPr="00AD00DF">
              <w:rPr>
                <w:color w:val="201F1F"/>
                <w:sz w:val="16"/>
              </w:rPr>
              <w:t>nswer: Y</w:t>
            </w:r>
            <w:r>
              <w:rPr>
                <w:color w:val="201F1F"/>
                <w:sz w:val="16"/>
              </w:rPr>
              <w:t>es</w:t>
            </w:r>
            <w:r w:rsidRPr="00AD00DF">
              <w:rPr>
                <w:color w:val="201F1F"/>
                <w:sz w:val="16"/>
              </w:rPr>
              <w:t>, N</w:t>
            </w:r>
            <w:r>
              <w:rPr>
                <w:color w:val="201F1F"/>
                <w:sz w:val="16"/>
              </w:rPr>
              <w:t>o</w:t>
            </w:r>
            <w:r w:rsidRPr="00AD00DF">
              <w:rPr>
                <w:color w:val="201F1F"/>
                <w:sz w:val="16"/>
              </w:rPr>
              <w:t>, or U</w:t>
            </w:r>
            <w:r>
              <w:rPr>
                <w:color w:val="201F1F"/>
                <w:sz w:val="16"/>
              </w:rPr>
              <w:t>nknown</w:t>
            </w:r>
          </w:p>
        </w:tc>
      </w:tr>
      <w:tr w:rsidR="006A77B9" w14:paraId="4AE4E95F" w14:textId="77777777" w:rsidTr="006A77B9">
        <w:trPr>
          <w:trHeight w:val="350"/>
          <w:jc w:val="center"/>
        </w:trPr>
        <w:tc>
          <w:tcPr>
            <w:tcW w:w="2612" w:type="dxa"/>
          </w:tcPr>
          <w:p w14:paraId="3CB052EC" w14:textId="68ED4F34" w:rsidR="006A77B9" w:rsidRPr="006A77B9" w:rsidRDefault="006A77B9" w:rsidP="006A77B9">
            <w:pPr>
              <w:pStyle w:val="TableParagraph"/>
              <w:spacing w:before="78" w:line="235" w:lineRule="auto"/>
              <w:ind w:left="-31" w:right="-8"/>
              <w:rPr>
                <w:i/>
                <w:color w:val="201F1F"/>
                <w:sz w:val="16"/>
              </w:rPr>
            </w:pPr>
            <w:r>
              <w:rPr>
                <w:i/>
                <w:color w:val="201F1F"/>
                <w:sz w:val="16"/>
              </w:rPr>
              <w:t>Example:</w:t>
            </w:r>
            <w:r w:rsidRPr="006A77B9">
              <w:rPr>
                <w:i/>
                <w:color w:val="201F1F"/>
                <w:sz w:val="16"/>
              </w:rPr>
              <w:t xml:space="preserve"> </w:t>
            </w:r>
            <w:r>
              <w:rPr>
                <w:i/>
                <w:color w:val="201F1F"/>
                <w:sz w:val="16"/>
              </w:rPr>
              <w:t>Jones</w:t>
            </w:r>
            <w:r w:rsidRPr="006A77B9">
              <w:rPr>
                <w:i/>
                <w:color w:val="201F1F"/>
                <w:sz w:val="16"/>
              </w:rPr>
              <w:t xml:space="preserve"> </w:t>
            </w:r>
            <w:r>
              <w:rPr>
                <w:i/>
                <w:color w:val="201F1F"/>
                <w:sz w:val="16"/>
              </w:rPr>
              <w:t>Supply</w:t>
            </w:r>
            <w:r w:rsidRPr="006A77B9">
              <w:rPr>
                <w:i/>
                <w:color w:val="201F1F"/>
                <w:sz w:val="16"/>
              </w:rPr>
              <w:t xml:space="preserve"> </w:t>
            </w:r>
            <w:r>
              <w:rPr>
                <w:i/>
                <w:color w:val="201F1F"/>
                <w:sz w:val="16"/>
              </w:rPr>
              <w:t>Company</w:t>
            </w:r>
          </w:p>
        </w:tc>
        <w:tc>
          <w:tcPr>
            <w:tcW w:w="3019" w:type="dxa"/>
          </w:tcPr>
          <w:p w14:paraId="2652247D" w14:textId="0C6C4728" w:rsidR="006A77B9" w:rsidRPr="006A77B9" w:rsidRDefault="006A77B9" w:rsidP="006A77B9">
            <w:pPr>
              <w:pStyle w:val="TableParagraph"/>
              <w:spacing w:before="78" w:line="235" w:lineRule="auto"/>
              <w:ind w:left="-31" w:right="72"/>
              <w:jc w:val="center"/>
              <w:rPr>
                <w:i/>
                <w:color w:val="201F1F"/>
                <w:sz w:val="16"/>
              </w:rPr>
            </w:pPr>
            <w:r>
              <w:rPr>
                <w:i/>
                <w:color w:val="201F1F"/>
                <w:sz w:val="16"/>
              </w:rPr>
              <w:t>Example:</w:t>
            </w:r>
            <w:r w:rsidRPr="006A77B9">
              <w:rPr>
                <w:i/>
                <w:color w:val="201F1F"/>
                <w:sz w:val="16"/>
              </w:rPr>
              <w:t xml:space="preserve"> </w:t>
            </w:r>
            <w:r>
              <w:rPr>
                <w:i/>
                <w:color w:val="201F1F"/>
                <w:sz w:val="16"/>
              </w:rPr>
              <w:t>52%</w:t>
            </w:r>
          </w:p>
        </w:tc>
        <w:tc>
          <w:tcPr>
            <w:tcW w:w="2568" w:type="dxa"/>
          </w:tcPr>
          <w:p w14:paraId="392DB70C" w14:textId="611D0E1F" w:rsidR="006A77B9" w:rsidRDefault="006A77B9" w:rsidP="006A77B9">
            <w:pPr>
              <w:pStyle w:val="TableParagraph"/>
              <w:spacing w:before="78" w:line="235" w:lineRule="auto"/>
              <w:ind w:left="-31" w:right="72"/>
              <w:jc w:val="center"/>
              <w:rPr>
                <w:i/>
                <w:sz w:val="16"/>
              </w:rPr>
            </w:pPr>
            <w:r>
              <w:rPr>
                <w:i/>
                <w:color w:val="201F1F"/>
                <w:sz w:val="16"/>
              </w:rPr>
              <w:t>Example:</w:t>
            </w:r>
            <w:r w:rsidRPr="006A77B9">
              <w:rPr>
                <w:i/>
                <w:color w:val="201F1F"/>
                <w:sz w:val="16"/>
              </w:rPr>
              <w:t xml:space="preserve"> </w:t>
            </w:r>
            <w:r>
              <w:rPr>
                <w:i/>
                <w:color w:val="201F1F"/>
                <w:sz w:val="16"/>
              </w:rPr>
              <w:t>President</w:t>
            </w:r>
          </w:p>
        </w:tc>
        <w:tc>
          <w:tcPr>
            <w:tcW w:w="2704" w:type="dxa"/>
          </w:tcPr>
          <w:p w14:paraId="29D426E5" w14:textId="31B8F219" w:rsidR="006A77B9" w:rsidRDefault="006A77B9" w:rsidP="006A77B9">
            <w:pPr>
              <w:pStyle w:val="TableParagraph"/>
              <w:spacing w:before="78" w:line="235" w:lineRule="auto"/>
              <w:ind w:left="-31" w:right="72"/>
              <w:jc w:val="center"/>
              <w:rPr>
                <w:i/>
                <w:sz w:val="16"/>
              </w:rPr>
            </w:pPr>
            <w:r>
              <w:rPr>
                <w:i/>
                <w:color w:val="201F1F"/>
                <w:sz w:val="16"/>
              </w:rPr>
              <w:t>Example:</w:t>
            </w:r>
            <w:r>
              <w:rPr>
                <w:i/>
                <w:color w:val="201F1F"/>
                <w:spacing w:val="8"/>
                <w:sz w:val="16"/>
              </w:rPr>
              <w:t xml:space="preserve"> </w:t>
            </w:r>
            <w:r>
              <w:rPr>
                <w:i/>
                <w:color w:val="201F1F"/>
                <w:sz w:val="16"/>
              </w:rPr>
              <w:t>NO</w:t>
            </w:r>
          </w:p>
        </w:tc>
      </w:tr>
      <w:tr w:rsidR="00761DAB" w14:paraId="621A86B5" w14:textId="77777777" w:rsidTr="00786251">
        <w:trPr>
          <w:trHeight w:val="526"/>
          <w:jc w:val="center"/>
        </w:trPr>
        <w:tc>
          <w:tcPr>
            <w:tcW w:w="2612" w:type="dxa"/>
          </w:tcPr>
          <w:p w14:paraId="4AD9B49B" w14:textId="77777777" w:rsidR="00761DAB" w:rsidRDefault="00761DAB" w:rsidP="00786251">
            <w:pPr>
              <w:pStyle w:val="TableParagraph"/>
              <w:rPr>
                <w:rFonts w:ascii="Times New Roman"/>
                <w:sz w:val="18"/>
              </w:rPr>
            </w:pPr>
          </w:p>
          <w:p w14:paraId="1CF28902" w14:textId="77777777" w:rsidR="00761DAB" w:rsidRDefault="00761DAB" w:rsidP="00786251">
            <w:pPr>
              <w:pStyle w:val="TableParagraph"/>
              <w:rPr>
                <w:rFonts w:ascii="Times New Roman"/>
                <w:sz w:val="18"/>
              </w:rPr>
            </w:pPr>
          </w:p>
          <w:p w14:paraId="1F7EDE61" w14:textId="77777777" w:rsidR="00761DAB" w:rsidRDefault="00761DAB" w:rsidP="00786251">
            <w:pPr>
              <w:pStyle w:val="TableParagraph"/>
              <w:rPr>
                <w:rFonts w:ascii="Times New Roman"/>
                <w:sz w:val="18"/>
              </w:rPr>
            </w:pPr>
          </w:p>
          <w:p w14:paraId="6126021B" w14:textId="77777777" w:rsidR="00761DAB" w:rsidRDefault="00761DAB" w:rsidP="00786251">
            <w:pPr>
              <w:pStyle w:val="TableParagraph"/>
              <w:rPr>
                <w:rFonts w:ascii="Times New Roman"/>
                <w:sz w:val="18"/>
              </w:rPr>
            </w:pPr>
          </w:p>
        </w:tc>
        <w:tc>
          <w:tcPr>
            <w:tcW w:w="3019" w:type="dxa"/>
          </w:tcPr>
          <w:p w14:paraId="0A2BC1F8" w14:textId="77777777" w:rsidR="00761DAB" w:rsidRDefault="00761DAB" w:rsidP="00786251">
            <w:pPr>
              <w:pStyle w:val="TableParagraph"/>
              <w:rPr>
                <w:rFonts w:ascii="Times New Roman"/>
                <w:sz w:val="18"/>
              </w:rPr>
            </w:pPr>
          </w:p>
        </w:tc>
        <w:tc>
          <w:tcPr>
            <w:tcW w:w="2568" w:type="dxa"/>
          </w:tcPr>
          <w:p w14:paraId="4BBCF9BF" w14:textId="77777777" w:rsidR="00761DAB" w:rsidRDefault="00761DAB" w:rsidP="00786251">
            <w:pPr>
              <w:pStyle w:val="TableParagraph"/>
              <w:rPr>
                <w:rFonts w:ascii="Times New Roman"/>
                <w:sz w:val="18"/>
              </w:rPr>
            </w:pPr>
          </w:p>
        </w:tc>
        <w:tc>
          <w:tcPr>
            <w:tcW w:w="2704" w:type="dxa"/>
          </w:tcPr>
          <w:p w14:paraId="2BC5E623" w14:textId="77777777" w:rsidR="00761DAB" w:rsidRDefault="00761DAB" w:rsidP="00786251">
            <w:pPr>
              <w:pStyle w:val="TableParagraph"/>
              <w:rPr>
                <w:rFonts w:ascii="Times New Roman"/>
                <w:sz w:val="18"/>
              </w:rPr>
            </w:pPr>
          </w:p>
        </w:tc>
      </w:tr>
      <w:tr w:rsidR="00761DAB" w14:paraId="35DF1FB9" w14:textId="77777777" w:rsidTr="00786251">
        <w:trPr>
          <w:trHeight w:val="526"/>
          <w:jc w:val="center"/>
        </w:trPr>
        <w:tc>
          <w:tcPr>
            <w:tcW w:w="2612" w:type="dxa"/>
          </w:tcPr>
          <w:p w14:paraId="2EAEBE39" w14:textId="77777777" w:rsidR="00761DAB" w:rsidRDefault="00761DAB" w:rsidP="00786251">
            <w:pPr>
              <w:pStyle w:val="TableParagraph"/>
              <w:rPr>
                <w:rFonts w:ascii="Times New Roman"/>
                <w:sz w:val="18"/>
              </w:rPr>
            </w:pPr>
          </w:p>
          <w:p w14:paraId="00C45CD7" w14:textId="77777777" w:rsidR="00761DAB" w:rsidRDefault="00761DAB" w:rsidP="00786251">
            <w:pPr>
              <w:pStyle w:val="TableParagraph"/>
              <w:rPr>
                <w:rFonts w:ascii="Times New Roman"/>
                <w:sz w:val="18"/>
              </w:rPr>
            </w:pPr>
          </w:p>
          <w:p w14:paraId="082A4634" w14:textId="77777777" w:rsidR="00761DAB" w:rsidRDefault="00761DAB" w:rsidP="00786251">
            <w:pPr>
              <w:pStyle w:val="TableParagraph"/>
              <w:rPr>
                <w:rFonts w:ascii="Times New Roman"/>
                <w:sz w:val="18"/>
              </w:rPr>
            </w:pPr>
          </w:p>
          <w:p w14:paraId="58D3DECE" w14:textId="77777777" w:rsidR="00761DAB" w:rsidRDefault="00761DAB" w:rsidP="00786251">
            <w:pPr>
              <w:pStyle w:val="TableParagraph"/>
              <w:rPr>
                <w:rFonts w:ascii="Times New Roman"/>
                <w:sz w:val="18"/>
              </w:rPr>
            </w:pPr>
          </w:p>
        </w:tc>
        <w:tc>
          <w:tcPr>
            <w:tcW w:w="3019" w:type="dxa"/>
          </w:tcPr>
          <w:p w14:paraId="531766BB" w14:textId="77777777" w:rsidR="00761DAB" w:rsidRDefault="00761DAB" w:rsidP="00786251">
            <w:pPr>
              <w:pStyle w:val="TableParagraph"/>
              <w:rPr>
                <w:rFonts w:ascii="Times New Roman"/>
                <w:sz w:val="18"/>
              </w:rPr>
            </w:pPr>
          </w:p>
        </w:tc>
        <w:tc>
          <w:tcPr>
            <w:tcW w:w="2568" w:type="dxa"/>
          </w:tcPr>
          <w:p w14:paraId="43CCE6A8" w14:textId="77777777" w:rsidR="00761DAB" w:rsidRDefault="00761DAB" w:rsidP="00786251">
            <w:pPr>
              <w:pStyle w:val="TableParagraph"/>
              <w:rPr>
                <w:rFonts w:ascii="Times New Roman"/>
                <w:sz w:val="18"/>
              </w:rPr>
            </w:pPr>
          </w:p>
        </w:tc>
        <w:tc>
          <w:tcPr>
            <w:tcW w:w="2704" w:type="dxa"/>
          </w:tcPr>
          <w:p w14:paraId="26B982E4" w14:textId="77777777" w:rsidR="00761DAB" w:rsidRDefault="00761DAB" w:rsidP="00786251">
            <w:pPr>
              <w:pStyle w:val="TableParagraph"/>
              <w:rPr>
                <w:rFonts w:ascii="Times New Roman"/>
                <w:sz w:val="18"/>
              </w:rPr>
            </w:pPr>
          </w:p>
        </w:tc>
      </w:tr>
      <w:tr w:rsidR="00761DAB" w14:paraId="4B2C255B" w14:textId="77777777" w:rsidTr="00786251">
        <w:trPr>
          <w:trHeight w:val="556"/>
          <w:jc w:val="center"/>
        </w:trPr>
        <w:tc>
          <w:tcPr>
            <w:tcW w:w="2612" w:type="dxa"/>
          </w:tcPr>
          <w:p w14:paraId="4BD0CD34" w14:textId="77777777" w:rsidR="00761DAB" w:rsidRDefault="00761DAB" w:rsidP="00786251">
            <w:pPr>
              <w:pStyle w:val="TableParagraph"/>
              <w:rPr>
                <w:rFonts w:ascii="Times New Roman"/>
                <w:sz w:val="18"/>
              </w:rPr>
            </w:pPr>
          </w:p>
          <w:p w14:paraId="245D2B4B" w14:textId="77777777" w:rsidR="00761DAB" w:rsidRDefault="00761DAB" w:rsidP="00786251">
            <w:pPr>
              <w:pStyle w:val="TableParagraph"/>
              <w:rPr>
                <w:rFonts w:ascii="Times New Roman"/>
                <w:sz w:val="18"/>
              </w:rPr>
            </w:pPr>
          </w:p>
          <w:p w14:paraId="2552A933" w14:textId="77777777" w:rsidR="00761DAB" w:rsidRDefault="00761DAB" w:rsidP="00786251">
            <w:pPr>
              <w:pStyle w:val="TableParagraph"/>
              <w:rPr>
                <w:rFonts w:ascii="Times New Roman"/>
                <w:sz w:val="18"/>
              </w:rPr>
            </w:pPr>
          </w:p>
          <w:p w14:paraId="6F31D1E8" w14:textId="77777777" w:rsidR="00761DAB" w:rsidRDefault="00761DAB" w:rsidP="00786251">
            <w:pPr>
              <w:pStyle w:val="TableParagraph"/>
              <w:rPr>
                <w:rFonts w:ascii="Times New Roman"/>
                <w:sz w:val="18"/>
              </w:rPr>
            </w:pPr>
          </w:p>
        </w:tc>
        <w:tc>
          <w:tcPr>
            <w:tcW w:w="3019" w:type="dxa"/>
          </w:tcPr>
          <w:p w14:paraId="654E9CF4" w14:textId="77777777" w:rsidR="00761DAB" w:rsidRDefault="00761DAB" w:rsidP="00786251">
            <w:pPr>
              <w:pStyle w:val="TableParagraph"/>
              <w:rPr>
                <w:rFonts w:ascii="Times New Roman"/>
                <w:sz w:val="18"/>
              </w:rPr>
            </w:pPr>
          </w:p>
        </w:tc>
        <w:tc>
          <w:tcPr>
            <w:tcW w:w="2568" w:type="dxa"/>
          </w:tcPr>
          <w:p w14:paraId="13E8173B" w14:textId="77777777" w:rsidR="00761DAB" w:rsidRDefault="00761DAB" w:rsidP="00786251">
            <w:pPr>
              <w:pStyle w:val="TableParagraph"/>
              <w:rPr>
                <w:rFonts w:ascii="Times New Roman"/>
                <w:sz w:val="18"/>
              </w:rPr>
            </w:pPr>
          </w:p>
        </w:tc>
        <w:tc>
          <w:tcPr>
            <w:tcW w:w="2704" w:type="dxa"/>
          </w:tcPr>
          <w:p w14:paraId="49CFFD10" w14:textId="77777777" w:rsidR="00761DAB" w:rsidRDefault="00761DAB" w:rsidP="00786251">
            <w:pPr>
              <w:pStyle w:val="TableParagraph"/>
              <w:rPr>
                <w:rFonts w:ascii="Times New Roman"/>
                <w:sz w:val="18"/>
              </w:rPr>
            </w:pPr>
          </w:p>
        </w:tc>
      </w:tr>
    </w:tbl>
    <w:p w14:paraId="58F0D881" w14:textId="2AAEAF8C" w:rsidR="008D1695" w:rsidRDefault="008D1695" w:rsidP="008D1695">
      <w:pPr>
        <w:pStyle w:val="Heading3"/>
        <w:spacing w:before="120" w:after="120"/>
        <w:rPr>
          <w:b/>
          <w:bCs/>
          <w:color w:val="2F5496" w:themeColor="accent1" w:themeShade="BF"/>
          <w:sz w:val="26"/>
          <w:szCs w:val="26"/>
        </w:rPr>
      </w:pPr>
      <w:r w:rsidRPr="003A602F">
        <w:rPr>
          <w:b/>
          <w:bCs/>
          <w:color w:val="2F5496" w:themeColor="accent1" w:themeShade="BF"/>
          <w:sz w:val="26"/>
          <w:szCs w:val="26"/>
        </w:rPr>
        <w:lastRenderedPageBreak/>
        <w:t>SECTION II</w:t>
      </w:r>
      <w:r>
        <w:rPr>
          <w:b/>
          <w:bCs/>
          <w:color w:val="2F5496" w:themeColor="accent1" w:themeShade="BF"/>
          <w:sz w:val="26"/>
          <w:szCs w:val="26"/>
        </w:rPr>
        <w:t xml:space="preserve">I </w:t>
      </w:r>
      <w:r w:rsidRPr="003A602F">
        <w:rPr>
          <w:b/>
          <w:bCs/>
          <w:color w:val="2F5496" w:themeColor="accent1" w:themeShade="BF"/>
          <w:sz w:val="26"/>
          <w:szCs w:val="26"/>
        </w:rPr>
        <w:t>(continued)</w:t>
      </w:r>
    </w:p>
    <w:p w14:paraId="202C0B7B" w14:textId="659C062F" w:rsidR="002B4CD4" w:rsidRDefault="00FF7DFE" w:rsidP="008D1695">
      <w:pPr>
        <w:pStyle w:val="Heading2"/>
        <w:pBdr>
          <w:bottom w:val="single" w:sz="4" w:space="1" w:color="auto"/>
        </w:pBdr>
      </w:pPr>
      <w:r w:rsidRPr="00FF7DFE">
        <w:t>INVESTMEN</w:t>
      </w:r>
      <w:r>
        <w:t>T</w:t>
      </w:r>
      <w:r w:rsidRPr="00FF7DFE">
        <w:t>S OF APPLICANT’S SPOUSE OR REGISTERED DOMESTIC PARTNER AND UNEMANCIPATED CHILDREN</w:t>
      </w:r>
    </w:p>
    <w:p w14:paraId="0AE7134C" w14:textId="04EE077F" w:rsidR="007C43A6" w:rsidRDefault="007C43A6" w:rsidP="007C43A6">
      <w:r w:rsidRPr="007C43A6">
        <w:t>List any entity in which your spouse or registered domestic partner and unemancipated children have an ownership interest of at least 5% or $10,000 (whichever is less) as of the date you are completing this form. Do NOT list any publicly traded company, unless they hold a position with the company (example: officer, director, or employee).</w:t>
      </w:r>
    </w:p>
    <w:p w14:paraId="1E14F02F" w14:textId="472917A3" w:rsidR="007C43A6" w:rsidRDefault="007C43A6" w:rsidP="00206130">
      <w:pPr>
        <w:tabs>
          <w:tab w:val="left" w:pos="2520"/>
        </w:tabs>
        <w:spacing w:before="120" w:after="120"/>
        <w:rPr>
          <w:sz w:val="24"/>
          <w:szCs w:val="24"/>
        </w:rPr>
      </w:pPr>
      <w:r w:rsidRPr="007C43A6">
        <w:rPr>
          <w:sz w:val="24"/>
          <w:szCs w:val="24"/>
        </w:rPr>
        <w:t>C</w:t>
      </w:r>
      <w:r w:rsidR="00206130">
        <w:rPr>
          <w:sz w:val="24"/>
          <w:szCs w:val="24"/>
        </w:rPr>
        <w:t>heck</w:t>
      </w:r>
      <w:r w:rsidRPr="007C43A6">
        <w:rPr>
          <w:sz w:val="24"/>
          <w:szCs w:val="24"/>
        </w:rPr>
        <w:t xml:space="preserve"> “N/A” if th</w:t>
      </w:r>
      <w:r w:rsidR="00F264DF">
        <w:rPr>
          <w:sz w:val="24"/>
          <w:szCs w:val="24"/>
        </w:rPr>
        <w:t>is</w:t>
      </w:r>
      <w:r w:rsidRPr="007C43A6">
        <w:rPr>
          <w:sz w:val="24"/>
          <w:szCs w:val="24"/>
        </w:rPr>
        <w:t xml:space="preserve"> section is not applicable.</w:t>
      </w:r>
      <w:r w:rsidRPr="008C4726">
        <w:tab/>
      </w:r>
      <w:sdt>
        <w:sdtPr>
          <w:rPr>
            <w:b/>
            <w:bCs/>
            <w:sz w:val="32"/>
            <w:szCs w:val="32"/>
          </w:rPr>
          <w:id w:val="665676871"/>
          <w14:checkbox>
            <w14:checked w14:val="0"/>
            <w14:checkedState w14:val="2612" w14:font="MS Gothic"/>
            <w14:uncheckedState w14:val="2610" w14:font="MS Gothic"/>
          </w14:checkbox>
        </w:sdtPr>
        <w:sdtEndPr/>
        <w:sdtContent>
          <w:r w:rsidRPr="008C4726">
            <w:rPr>
              <w:rFonts w:ascii="MS Gothic" w:eastAsia="MS Gothic" w:hAnsi="MS Gothic" w:hint="eastAsia"/>
              <w:b/>
              <w:bCs/>
              <w:sz w:val="32"/>
              <w:szCs w:val="32"/>
            </w:rPr>
            <w:t>☐</w:t>
          </w:r>
        </w:sdtContent>
      </w:sdt>
      <w:r w:rsidRPr="008C4726">
        <w:rPr>
          <w:b/>
          <w:bCs/>
          <w:sz w:val="32"/>
          <w:szCs w:val="32"/>
        </w:rPr>
        <w:tab/>
      </w:r>
      <w:r w:rsidRPr="007C43A6">
        <w:rPr>
          <w:sz w:val="24"/>
          <w:szCs w:val="24"/>
        </w:rPr>
        <w:t xml:space="preserve"> N/A</w:t>
      </w:r>
    </w:p>
    <w:tbl>
      <w:tblPr>
        <w:tblStyle w:val="TableGrid"/>
        <w:tblW w:w="10768" w:type="dxa"/>
        <w:tblLayout w:type="fixed"/>
        <w:tblLook w:val="01E0" w:firstRow="1" w:lastRow="1" w:firstColumn="1" w:lastColumn="1" w:noHBand="0" w:noVBand="0"/>
      </w:tblPr>
      <w:tblGrid>
        <w:gridCol w:w="3169"/>
        <w:gridCol w:w="2496"/>
        <w:gridCol w:w="1603"/>
        <w:gridCol w:w="1787"/>
        <w:gridCol w:w="1713"/>
      </w:tblGrid>
      <w:tr w:rsidR="006B322D" w14:paraId="0456285B" w14:textId="77777777" w:rsidTr="006B322D">
        <w:trPr>
          <w:trHeight w:val="1231"/>
        </w:trPr>
        <w:tc>
          <w:tcPr>
            <w:tcW w:w="3169" w:type="dxa"/>
            <w:shd w:val="clear" w:color="auto" w:fill="DEEAF6" w:themeFill="accent5" w:themeFillTint="33"/>
          </w:tcPr>
          <w:p w14:paraId="6C08EC1D" w14:textId="77777777" w:rsidR="006B322D" w:rsidRDefault="006B322D" w:rsidP="00786251">
            <w:pPr>
              <w:pStyle w:val="TableParagraph"/>
              <w:spacing w:before="4"/>
              <w:rPr>
                <w:b/>
                <w:sz w:val="15"/>
              </w:rPr>
            </w:pPr>
          </w:p>
          <w:p w14:paraId="2D56F784" w14:textId="77777777" w:rsidR="006B322D" w:rsidRDefault="006B322D" w:rsidP="006B322D">
            <w:pPr>
              <w:pStyle w:val="TableParagraph"/>
              <w:ind w:left="68" w:right="187" w:firstLine="3"/>
              <w:jc w:val="center"/>
              <w:rPr>
                <w:sz w:val="16"/>
              </w:rPr>
            </w:pPr>
            <w:r>
              <w:rPr>
                <w:color w:val="201F1F"/>
                <w:spacing w:val="-1"/>
                <w:sz w:val="16"/>
              </w:rPr>
              <w:t>SPOUSE,</w:t>
            </w:r>
            <w:r>
              <w:rPr>
                <w:color w:val="201F1F"/>
                <w:sz w:val="16"/>
              </w:rPr>
              <w:t xml:space="preserve"> </w:t>
            </w:r>
            <w:r>
              <w:rPr>
                <w:color w:val="201F1F"/>
                <w:spacing w:val="-1"/>
                <w:sz w:val="16"/>
              </w:rPr>
              <w:t>REGISTERED</w:t>
            </w:r>
            <w:r>
              <w:rPr>
                <w:color w:val="201F1F"/>
                <w:sz w:val="16"/>
              </w:rPr>
              <w:t xml:space="preserve"> </w:t>
            </w:r>
            <w:r>
              <w:rPr>
                <w:color w:val="201F1F"/>
                <w:spacing w:val="-6"/>
                <w:sz w:val="16"/>
              </w:rPr>
              <w:t>DOMESTIC</w:t>
            </w:r>
            <w:r>
              <w:rPr>
                <w:color w:val="201F1F"/>
                <w:spacing w:val="3"/>
                <w:sz w:val="16"/>
              </w:rPr>
              <w:t xml:space="preserve"> </w:t>
            </w:r>
            <w:r>
              <w:rPr>
                <w:color w:val="201F1F"/>
                <w:spacing w:val="-5"/>
                <w:sz w:val="16"/>
              </w:rPr>
              <w:t>PARTNER,</w:t>
            </w:r>
            <w:r>
              <w:rPr>
                <w:color w:val="201F1F"/>
                <w:spacing w:val="1"/>
                <w:sz w:val="16"/>
              </w:rPr>
              <w:t xml:space="preserve"> </w:t>
            </w:r>
            <w:r>
              <w:rPr>
                <w:color w:val="201F1F"/>
                <w:spacing w:val="-5"/>
                <w:sz w:val="16"/>
              </w:rPr>
              <w:t>OR</w:t>
            </w:r>
            <w:r>
              <w:rPr>
                <w:color w:val="201F1F"/>
                <w:spacing w:val="-42"/>
                <w:sz w:val="16"/>
              </w:rPr>
              <w:t xml:space="preserve"> </w:t>
            </w:r>
            <w:r>
              <w:rPr>
                <w:color w:val="201F1F"/>
                <w:sz w:val="16"/>
              </w:rPr>
              <w:t>CHILD’S</w:t>
            </w:r>
            <w:r>
              <w:rPr>
                <w:color w:val="201F1F"/>
                <w:spacing w:val="1"/>
                <w:sz w:val="16"/>
              </w:rPr>
              <w:t xml:space="preserve"> </w:t>
            </w:r>
            <w:r>
              <w:rPr>
                <w:color w:val="201F1F"/>
                <w:sz w:val="16"/>
              </w:rPr>
              <w:t>NAME</w:t>
            </w:r>
            <w:r>
              <w:rPr>
                <w:color w:val="201F1F"/>
                <w:spacing w:val="1"/>
                <w:sz w:val="16"/>
              </w:rPr>
              <w:t xml:space="preserve"> </w:t>
            </w:r>
            <w:r>
              <w:rPr>
                <w:color w:val="201F1F"/>
                <w:sz w:val="16"/>
              </w:rPr>
              <w:t>AND</w:t>
            </w:r>
            <w:r>
              <w:rPr>
                <w:color w:val="201F1F"/>
                <w:spacing w:val="1"/>
                <w:sz w:val="16"/>
              </w:rPr>
              <w:t xml:space="preserve"> </w:t>
            </w:r>
            <w:r>
              <w:rPr>
                <w:color w:val="201F1F"/>
                <w:sz w:val="16"/>
              </w:rPr>
              <w:t>RELATION</w:t>
            </w:r>
          </w:p>
        </w:tc>
        <w:tc>
          <w:tcPr>
            <w:tcW w:w="2496" w:type="dxa"/>
            <w:shd w:val="clear" w:color="auto" w:fill="DEEAF6" w:themeFill="accent5" w:themeFillTint="33"/>
          </w:tcPr>
          <w:p w14:paraId="7C625AD7" w14:textId="77777777" w:rsidR="006B322D" w:rsidRDefault="006B322D" w:rsidP="00786251">
            <w:pPr>
              <w:pStyle w:val="TableParagraph"/>
              <w:rPr>
                <w:b/>
                <w:sz w:val="18"/>
              </w:rPr>
            </w:pPr>
          </w:p>
          <w:p w14:paraId="6443ECC7" w14:textId="77777777" w:rsidR="006B322D" w:rsidRDefault="006B322D" w:rsidP="00786251">
            <w:pPr>
              <w:pStyle w:val="TableParagraph"/>
              <w:rPr>
                <w:b/>
                <w:sz w:val="18"/>
              </w:rPr>
            </w:pPr>
          </w:p>
          <w:p w14:paraId="1CDF861B" w14:textId="77777777" w:rsidR="006B322D" w:rsidRDefault="006B322D" w:rsidP="00786251">
            <w:pPr>
              <w:pStyle w:val="TableParagraph"/>
              <w:spacing w:before="139"/>
              <w:ind w:left="99" w:right="27"/>
              <w:jc w:val="center"/>
              <w:rPr>
                <w:sz w:val="16"/>
              </w:rPr>
            </w:pPr>
            <w:r>
              <w:rPr>
                <w:color w:val="201F1F"/>
                <w:spacing w:val="-3"/>
                <w:sz w:val="16"/>
              </w:rPr>
              <w:t>NAME</w:t>
            </w:r>
            <w:r>
              <w:rPr>
                <w:color w:val="201F1F"/>
                <w:spacing w:val="1"/>
                <w:sz w:val="16"/>
              </w:rPr>
              <w:t xml:space="preserve"> </w:t>
            </w:r>
            <w:r>
              <w:rPr>
                <w:color w:val="201F1F"/>
                <w:spacing w:val="-3"/>
                <w:sz w:val="16"/>
              </w:rPr>
              <w:t>OF</w:t>
            </w:r>
            <w:r>
              <w:rPr>
                <w:color w:val="201F1F"/>
                <w:spacing w:val="-7"/>
                <w:sz w:val="16"/>
              </w:rPr>
              <w:t xml:space="preserve"> </w:t>
            </w:r>
            <w:r>
              <w:rPr>
                <w:color w:val="201F1F"/>
                <w:spacing w:val="-2"/>
                <w:sz w:val="16"/>
              </w:rPr>
              <w:t>ENTITY</w:t>
            </w:r>
          </w:p>
        </w:tc>
        <w:tc>
          <w:tcPr>
            <w:tcW w:w="1603" w:type="dxa"/>
            <w:shd w:val="clear" w:color="auto" w:fill="DEEAF6" w:themeFill="accent5" w:themeFillTint="33"/>
          </w:tcPr>
          <w:p w14:paraId="46287E4B" w14:textId="77777777" w:rsidR="006B322D" w:rsidRDefault="006B322D" w:rsidP="00786251">
            <w:pPr>
              <w:pStyle w:val="TableParagraph"/>
              <w:spacing w:before="4"/>
              <w:rPr>
                <w:b/>
                <w:sz w:val="15"/>
              </w:rPr>
            </w:pPr>
          </w:p>
          <w:p w14:paraId="1A81DDD6" w14:textId="77777777" w:rsidR="006B322D" w:rsidRDefault="006B322D" w:rsidP="006B322D">
            <w:pPr>
              <w:pStyle w:val="TableParagraph"/>
              <w:ind w:left="-108" w:right="-127"/>
              <w:jc w:val="center"/>
              <w:rPr>
                <w:sz w:val="16"/>
              </w:rPr>
            </w:pPr>
            <w:r>
              <w:rPr>
                <w:color w:val="201F1F"/>
                <w:sz w:val="16"/>
              </w:rPr>
              <w:t>OWNERSHIP</w:t>
            </w:r>
            <w:r>
              <w:rPr>
                <w:color w:val="201F1F"/>
                <w:spacing w:val="1"/>
                <w:sz w:val="16"/>
              </w:rPr>
              <w:t xml:space="preserve"> </w:t>
            </w:r>
            <w:r>
              <w:rPr>
                <w:color w:val="201F1F"/>
                <w:spacing w:val="-7"/>
                <w:sz w:val="16"/>
              </w:rPr>
              <w:t>PERCENTAGE/</w:t>
            </w:r>
            <w:r>
              <w:rPr>
                <w:color w:val="201F1F"/>
                <w:spacing w:val="-42"/>
                <w:sz w:val="16"/>
              </w:rPr>
              <w:t xml:space="preserve"> </w:t>
            </w:r>
            <w:r>
              <w:rPr>
                <w:color w:val="201F1F"/>
                <w:sz w:val="16"/>
              </w:rPr>
              <w:t>INVESTMET</w:t>
            </w:r>
            <w:r>
              <w:rPr>
                <w:color w:val="201F1F"/>
                <w:spacing w:val="1"/>
                <w:sz w:val="16"/>
              </w:rPr>
              <w:t xml:space="preserve"> </w:t>
            </w:r>
            <w:r>
              <w:rPr>
                <w:color w:val="201F1F"/>
                <w:sz w:val="16"/>
              </w:rPr>
              <w:t>AMOUNT</w:t>
            </w:r>
          </w:p>
        </w:tc>
        <w:tc>
          <w:tcPr>
            <w:tcW w:w="1787" w:type="dxa"/>
            <w:shd w:val="clear" w:color="auto" w:fill="DEEAF6" w:themeFill="accent5" w:themeFillTint="33"/>
          </w:tcPr>
          <w:p w14:paraId="03282560" w14:textId="77777777" w:rsidR="006B322D" w:rsidRDefault="006B322D" w:rsidP="00786251">
            <w:pPr>
              <w:pStyle w:val="TableParagraph"/>
              <w:rPr>
                <w:b/>
                <w:sz w:val="18"/>
              </w:rPr>
            </w:pPr>
          </w:p>
          <w:p w14:paraId="362E840E" w14:textId="64DC6110" w:rsidR="006B322D" w:rsidRDefault="006B322D" w:rsidP="006B322D">
            <w:pPr>
              <w:pStyle w:val="TableParagraph"/>
              <w:spacing w:before="150" w:line="254" w:lineRule="auto"/>
              <w:ind w:left="179" w:right="131" w:hanging="96"/>
              <w:rPr>
                <w:sz w:val="16"/>
              </w:rPr>
            </w:pPr>
            <w:r>
              <w:rPr>
                <w:color w:val="201F1F"/>
                <w:spacing w:val="-7"/>
                <w:sz w:val="16"/>
              </w:rPr>
              <w:t xml:space="preserve">POSISTION </w:t>
            </w:r>
            <w:r>
              <w:rPr>
                <w:color w:val="201F1F"/>
                <w:spacing w:val="-43"/>
                <w:sz w:val="16"/>
              </w:rPr>
              <w:t xml:space="preserve"> </w:t>
            </w:r>
            <w:r>
              <w:rPr>
                <w:color w:val="201F1F"/>
                <w:sz w:val="16"/>
              </w:rPr>
              <w:t>HELD</w:t>
            </w:r>
          </w:p>
        </w:tc>
        <w:tc>
          <w:tcPr>
            <w:tcW w:w="1713" w:type="dxa"/>
            <w:shd w:val="clear" w:color="auto" w:fill="DEEAF6" w:themeFill="accent5" w:themeFillTint="33"/>
          </w:tcPr>
          <w:p w14:paraId="318CDF10" w14:textId="5290EF4D" w:rsidR="006B322D" w:rsidRDefault="006B322D" w:rsidP="0066658E">
            <w:pPr>
              <w:pStyle w:val="TableParagraph"/>
              <w:spacing w:before="26"/>
              <w:ind w:left="-79" w:right="-44"/>
              <w:jc w:val="center"/>
              <w:rPr>
                <w:sz w:val="16"/>
              </w:rPr>
            </w:pPr>
            <w:r>
              <w:rPr>
                <w:color w:val="201F1F"/>
                <w:sz w:val="16"/>
              </w:rPr>
              <w:t>Does</w:t>
            </w:r>
            <w:r>
              <w:rPr>
                <w:color w:val="201F1F"/>
                <w:spacing w:val="1"/>
                <w:sz w:val="16"/>
              </w:rPr>
              <w:t xml:space="preserve"> </w:t>
            </w:r>
            <w:r>
              <w:rPr>
                <w:color w:val="201F1F"/>
                <w:sz w:val="16"/>
              </w:rPr>
              <w:t>entity do</w:t>
            </w:r>
            <w:r>
              <w:rPr>
                <w:color w:val="201F1F"/>
                <w:spacing w:val="1"/>
                <w:sz w:val="16"/>
              </w:rPr>
              <w:t xml:space="preserve"> </w:t>
            </w:r>
            <w:r>
              <w:rPr>
                <w:color w:val="201F1F"/>
                <w:spacing w:val="-1"/>
                <w:sz w:val="16"/>
              </w:rPr>
              <w:t>business with the</w:t>
            </w:r>
            <w:r>
              <w:rPr>
                <w:color w:val="201F1F"/>
                <w:sz w:val="16"/>
              </w:rPr>
              <w:t xml:space="preserve"> DOE,</w:t>
            </w:r>
            <w:r>
              <w:rPr>
                <w:color w:val="201F1F"/>
                <w:spacing w:val="1"/>
                <w:sz w:val="16"/>
              </w:rPr>
              <w:t xml:space="preserve"> </w:t>
            </w:r>
            <w:r>
              <w:rPr>
                <w:color w:val="201F1F"/>
                <w:sz w:val="16"/>
              </w:rPr>
              <w:t>including</w:t>
            </w:r>
            <w:r>
              <w:rPr>
                <w:color w:val="201F1F"/>
                <w:spacing w:val="1"/>
                <w:sz w:val="16"/>
              </w:rPr>
              <w:t xml:space="preserve"> </w:t>
            </w:r>
            <w:r>
              <w:rPr>
                <w:color w:val="201F1F"/>
                <w:sz w:val="16"/>
              </w:rPr>
              <w:t>community</w:t>
            </w:r>
            <w:r>
              <w:rPr>
                <w:color w:val="201F1F"/>
                <w:spacing w:val="1"/>
                <w:sz w:val="16"/>
              </w:rPr>
              <w:t xml:space="preserve"> </w:t>
            </w:r>
            <w:r>
              <w:rPr>
                <w:color w:val="201F1F"/>
                <w:sz w:val="16"/>
              </w:rPr>
              <w:t>school</w:t>
            </w:r>
            <w:r>
              <w:rPr>
                <w:color w:val="201F1F"/>
                <w:spacing w:val="1"/>
                <w:sz w:val="16"/>
              </w:rPr>
              <w:t xml:space="preserve"> </w:t>
            </w:r>
            <w:r>
              <w:rPr>
                <w:color w:val="201F1F"/>
                <w:sz w:val="16"/>
              </w:rPr>
              <w:t>districts? Answer:</w:t>
            </w:r>
            <w:r>
              <w:rPr>
                <w:color w:val="201F1F"/>
                <w:spacing w:val="1"/>
                <w:sz w:val="16"/>
              </w:rPr>
              <w:t xml:space="preserve"> </w:t>
            </w:r>
            <w:r>
              <w:rPr>
                <w:color w:val="201F1F"/>
                <w:spacing w:val="-1"/>
                <w:sz w:val="16"/>
              </w:rPr>
              <w:t>yes,</w:t>
            </w:r>
            <w:r>
              <w:rPr>
                <w:color w:val="201F1F"/>
                <w:spacing w:val="-7"/>
                <w:sz w:val="16"/>
              </w:rPr>
              <w:t xml:space="preserve"> </w:t>
            </w:r>
            <w:r>
              <w:rPr>
                <w:color w:val="201F1F"/>
                <w:spacing w:val="-1"/>
                <w:sz w:val="16"/>
              </w:rPr>
              <w:t>no,</w:t>
            </w:r>
            <w:r>
              <w:rPr>
                <w:color w:val="201F1F"/>
                <w:spacing w:val="-10"/>
                <w:sz w:val="16"/>
              </w:rPr>
              <w:t xml:space="preserve"> </w:t>
            </w:r>
            <w:r>
              <w:rPr>
                <w:color w:val="201F1F"/>
                <w:spacing w:val="-1"/>
                <w:sz w:val="16"/>
              </w:rPr>
              <w:t>or</w:t>
            </w:r>
            <w:r>
              <w:rPr>
                <w:color w:val="201F1F"/>
                <w:spacing w:val="10"/>
                <w:sz w:val="16"/>
              </w:rPr>
              <w:t xml:space="preserve"> </w:t>
            </w:r>
            <w:r>
              <w:rPr>
                <w:color w:val="201F1F"/>
                <w:spacing w:val="-1"/>
                <w:sz w:val="16"/>
              </w:rPr>
              <w:t>unknow</w:t>
            </w:r>
            <w:r>
              <w:rPr>
                <w:color w:val="201F1F"/>
                <w:sz w:val="16"/>
              </w:rPr>
              <w:t>n</w:t>
            </w:r>
          </w:p>
        </w:tc>
      </w:tr>
      <w:tr w:rsidR="006B322D" w14:paraId="284F64BF" w14:textId="77777777" w:rsidTr="006B322D">
        <w:trPr>
          <w:trHeight w:val="255"/>
        </w:trPr>
        <w:tc>
          <w:tcPr>
            <w:tcW w:w="3169" w:type="dxa"/>
          </w:tcPr>
          <w:p w14:paraId="7856DFBB" w14:textId="77777777" w:rsidR="006B322D" w:rsidRDefault="006B322D" w:rsidP="00786251">
            <w:pPr>
              <w:pStyle w:val="TableParagraph"/>
              <w:spacing w:before="43"/>
              <w:ind w:left="111"/>
              <w:rPr>
                <w:i/>
                <w:sz w:val="16"/>
              </w:rPr>
            </w:pPr>
            <w:r>
              <w:rPr>
                <w:i/>
                <w:color w:val="201F1F"/>
                <w:sz w:val="16"/>
              </w:rPr>
              <w:t>Example:</w:t>
            </w:r>
            <w:r>
              <w:rPr>
                <w:i/>
                <w:color w:val="201F1F"/>
                <w:spacing w:val="9"/>
                <w:sz w:val="16"/>
              </w:rPr>
              <w:t xml:space="preserve"> </w:t>
            </w:r>
            <w:r>
              <w:rPr>
                <w:i/>
                <w:color w:val="201F1F"/>
                <w:sz w:val="16"/>
              </w:rPr>
              <w:t>James</w:t>
            </w:r>
            <w:r>
              <w:rPr>
                <w:i/>
                <w:color w:val="201F1F"/>
                <w:spacing w:val="16"/>
                <w:sz w:val="16"/>
              </w:rPr>
              <w:t xml:space="preserve"> </w:t>
            </w:r>
            <w:r>
              <w:rPr>
                <w:i/>
                <w:color w:val="201F1F"/>
                <w:sz w:val="16"/>
              </w:rPr>
              <w:t>Smith/Husband</w:t>
            </w:r>
          </w:p>
        </w:tc>
        <w:tc>
          <w:tcPr>
            <w:tcW w:w="2496" w:type="dxa"/>
          </w:tcPr>
          <w:p w14:paraId="37D1FD5F" w14:textId="31A0E24A" w:rsidR="006B322D" w:rsidRDefault="006B322D" w:rsidP="0066658E">
            <w:pPr>
              <w:pStyle w:val="TableParagraph"/>
              <w:spacing w:before="43"/>
              <w:ind w:right="-110" w:hanging="39"/>
              <w:rPr>
                <w:i/>
                <w:sz w:val="16"/>
              </w:rPr>
            </w:pPr>
            <w:r>
              <w:rPr>
                <w:i/>
                <w:color w:val="201F1F"/>
                <w:sz w:val="16"/>
              </w:rPr>
              <w:t>Example:</w:t>
            </w:r>
            <w:r w:rsidR="0066658E">
              <w:rPr>
                <w:i/>
                <w:color w:val="201F1F"/>
                <w:sz w:val="16"/>
              </w:rPr>
              <w:t xml:space="preserve"> </w:t>
            </w:r>
            <w:r>
              <w:rPr>
                <w:i/>
                <w:color w:val="201F1F"/>
                <w:sz w:val="16"/>
              </w:rPr>
              <w:t>Jones</w:t>
            </w:r>
            <w:r>
              <w:rPr>
                <w:i/>
                <w:color w:val="201F1F"/>
                <w:spacing w:val="5"/>
                <w:sz w:val="16"/>
              </w:rPr>
              <w:t xml:space="preserve"> </w:t>
            </w:r>
            <w:r>
              <w:rPr>
                <w:i/>
                <w:color w:val="201F1F"/>
                <w:sz w:val="16"/>
              </w:rPr>
              <w:t>Supply</w:t>
            </w:r>
            <w:r>
              <w:rPr>
                <w:i/>
                <w:color w:val="201F1F"/>
                <w:spacing w:val="-8"/>
                <w:sz w:val="16"/>
              </w:rPr>
              <w:t xml:space="preserve"> </w:t>
            </w:r>
            <w:r>
              <w:rPr>
                <w:i/>
                <w:color w:val="201F1F"/>
                <w:sz w:val="16"/>
              </w:rPr>
              <w:t>Company</w:t>
            </w:r>
          </w:p>
        </w:tc>
        <w:tc>
          <w:tcPr>
            <w:tcW w:w="1603" w:type="dxa"/>
          </w:tcPr>
          <w:p w14:paraId="0DF209D8" w14:textId="77777777" w:rsidR="006B322D" w:rsidRDefault="006B322D" w:rsidP="00786251">
            <w:pPr>
              <w:pStyle w:val="TableParagraph"/>
              <w:spacing w:before="43"/>
              <w:ind w:left="232"/>
              <w:rPr>
                <w:i/>
                <w:sz w:val="16"/>
              </w:rPr>
            </w:pPr>
            <w:r>
              <w:rPr>
                <w:i/>
                <w:color w:val="201F1F"/>
                <w:sz w:val="16"/>
              </w:rPr>
              <w:t>Example:</w:t>
            </w:r>
            <w:r>
              <w:rPr>
                <w:i/>
                <w:color w:val="201F1F"/>
                <w:spacing w:val="5"/>
                <w:sz w:val="16"/>
              </w:rPr>
              <w:t xml:space="preserve"> </w:t>
            </w:r>
            <w:r>
              <w:rPr>
                <w:i/>
                <w:color w:val="201F1F"/>
                <w:sz w:val="16"/>
              </w:rPr>
              <w:t>52%</w:t>
            </w:r>
          </w:p>
        </w:tc>
        <w:tc>
          <w:tcPr>
            <w:tcW w:w="1787" w:type="dxa"/>
          </w:tcPr>
          <w:p w14:paraId="19705F44" w14:textId="701D5DB5" w:rsidR="006B322D" w:rsidRDefault="006B322D" w:rsidP="0066658E">
            <w:pPr>
              <w:pStyle w:val="TableParagraph"/>
              <w:spacing w:before="43"/>
              <w:jc w:val="center"/>
              <w:rPr>
                <w:i/>
                <w:sz w:val="16"/>
              </w:rPr>
            </w:pPr>
            <w:r>
              <w:rPr>
                <w:i/>
                <w:color w:val="201F1F"/>
                <w:sz w:val="16"/>
              </w:rPr>
              <w:t>Example:</w:t>
            </w:r>
            <w:r w:rsidR="0066658E">
              <w:rPr>
                <w:i/>
                <w:color w:val="201F1F"/>
                <w:sz w:val="16"/>
              </w:rPr>
              <w:t xml:space="preserve"> </w:t>
            </w:r>
            <w:r>
              <w:rPr>
                <w:i/>
                <w:color w:val="201F1F"/>
                <w:sz w:val="16"/>
              </w:rPr>
              <w:t>President</w:t>
            </w:r>
          </w:p>
        </w:tc>
        <w:tc>
          <w:tcPr>
            <w:tcW w:w="1713" w:type="dxa"/>
          </w:tcPr>
          <w:p w14:paraId="0703653C" w14:textId="77777777" w:rsidR="006B322D" w:rsidRDefault="006B322D" w:rsidP="00786251">
            <w:pPr>
              <w:pStyle w:val="TableParagraph"/>
              <w:spacing w:before="43"/>
              <w:ind w:left="233"/>
              <w:rPr>
                <w:i/>
                <w:sz w:val="16"/>
              </w:rPr>
            </w:pPr>
            <w:r>
              <w:rPr>
                <w:i/>
                <w:color w:val="201F1F"/>
                <w:sz w:val="16"/>
              </w:rPr>
              <w:t>Example:</w:t>
            </w:r>
            <w:r>
              <w:rPr>
                <w:i/>
                <w:color w:val="201F1F"/>
                <w:spacing w:val="8"/>
                <w:sz w:val="16"/>
              </w:rPr>
              <w:t xml:space="preserve"> </w:t>
            </w:r>
            <w:r>
              <w:rPr>
                <w:i/>
                <w:color w:val="201F1F"/>
                <w:sz w:val="16"/>
              </w:rPr>
              <w:t>NO</w:t>
            </w:r>
          </w:p>
        </w:tc>
      </w:tr>
      <w:tr w:rsidR="006B322D" w14:paraId="3DBDB012" w14:textId="77777777" w:rsidTr="006B322D">
        <w:trPr>
          <w:trHeight w:val="525"/>
        </w:trPr>
        <w:tc>
          <w:tcPr>
            <w:tcW w:w="3169" w:type="dxa"/>
          </w:tcPr>
          <w:p w14:paraId="5A7E45B5" w14:textId="77777777" w:rsidR="006B322D" w:rsidRDefault="006B322D" w:rsidP="00786251">
            <w:pPr>
              <w:pStyle w:val="TableParagraph"/>
              <w:rPr>
                <w:rFonts w:ascii="Times New Roman"/>
                <w:sz w:val="18"/>
              </w:rPr>
            </w:pPr>
          </w:p>
          <w:p w14:paraId="2C3AD249" w14:textId="77777777" w:rsidR="0066658E" w:rsidRDefault="0066658E" w:rsidP="00786251">
            <w:pPr>
              <w:pStyle w:val="TableParagraph"/>
              <w:rPr>
                <w:rFonts w:ascii="Times New Roman"/>
                <w:sz w:val="18"/>
              </w:rPr>
            </w:pPr>
          </w:p>
          <w:p w14:paraId="2443F34B" w14:textId="77777777" w:rsidR="0028628C" w:rsidRDefault="0028628C" w:rsidP="00786251">
            <w:pPr>
              <w:pStyle w:val="TableParagraph"/>
              <w:rPr>
                <w:rFonts w:ascii="Times New Roman"/>
                <w:sz w:val="18"/>
              </w:rPr>
            </w:pPr>
          </w:p>
          <w:p w14:paraId="08D8C4D6" w14:textId="3945221F" w:rsidR="0066658E" w:rsidRDefault="0066658E" w:rsidP="00786251">
            <w:pPr>
              <w:pStyle w:val="TableParagraph"/>
              <w:rPr>
                <w:rFonts w:ascii="Times New Roman"/>
                <w:sz w:val="18"/>
              </w:rPr>
            </w:pPr>
          </w:p>
        </w:tc>
        <w:tc>
          <w:tcPr>
            <w:tcW w:w="2496" w:type="dxa"/>
          </w:tcPr>
          <w:p w14:paraId="7F040A39" w14:textId="77777777" w:rsidR="006B322D" w:rsidRDefault="006B322D" w:rsidP="00786251">
            <w:pPr>
              <w:pStyle w:val="TableParagraph"/>
              <w:rPr>
                <w:rFonts w:ascii="Times New Roman"/>
                <w:sz w:val="18"/>
              </w:rPr>
            </w:pPr>
          </w:p>
        </w:tc>
        <w:tc>
          <w:tcPr>
            <w:tcW w:w="1603" w:type="dxa"/>
          </w:tcPr>
          <w:p w14:paraId="59092DA8" w14:textId="77777777" w:rsidR="006B322D" w:rsidRDefault="006B322D" w:rsidP="00786251">
            <w:pPr>
              <w:pStyle w:val="TableParagraph"/>
              <w:rPr>
                <w:rFonts w:ascii="Times New Roman"/>
                <w:sz w:val="18"/>
              </w:rPr>
            </w:pPr>
          </w:p>
        </w:tc>
        <w:tc>
          <w:tcPr>
            <w:tcW w:w="1787" w:type="dxa"/>
          </w:tcPr>
          <w:p w14:paraId="50297719" w14:textId="77777777" w:rsidR="006B322D" w:rsidRDefault="006B322D" w:rsidP="00786251">
            <w:pPr>
              <w:pStyle w:val="TableParagraph"/>
              <w:rPr>
                <w:rFonts w:ascii="Times New Roman"/>
                <w:sz w:val="18"/>
              </w:rPr>
            </w:pPr>
          </w:p>
        </w:tc>
        <w:tc>
          <w:tcPr>
            <w:tcW w:w="1713" w:type="dxa"/>
          </w:tcPr>
          <w:p w14:paraId="61CAD797" w14:textId="77777777" w:rsidR="006B322D" w:rsidRDefault="006B322D" w:rsidP="00786251">
            <w:pPr>
              <w:pStyle w:val="TableParagraph"/>
              <w:rPr>
                <w:rFonts w:ascii="Times New Roman"/>
                <w:sz w:val="18"/>
              </w:rPr>
            </w:pPr>
          </w:p>
        </w:tc>
      </w:tr>
      <w:tr w:rsidR="006B322D" w14:paraId="16F97D00" w14:textId="77777777" w:rsidTr="006B322D">
        <w:trPr>
          <w:trHeight w:val="540"/>
        </w:trPr>
        <w:tc>
          <w:tcPr>
            <w:tcW w:w="3169" w:type="dxa"/>
          </w:tcPr>
          <w:p w14:paraId="4BAF903D" w14:textId="77777777" w:rsidR="006B322D" w:rsidRDefault="006B322D" w:rsidP="00786251">
            <w:pPr>
              <w:pStyle w:val="TableParagraph"/>
              <w:rPr>
                <w:rFonts w:ascii="Times New Roman"/>
                <w:sz w:val="18"/>
              </w:rPr>
            </w:pPr>
          </w:p>
          <w:p w14:paraId="2ECC7459" w14:textId="77777777" w:rsidR="0066658E" w:rsidRDefault="0066658E" w:rsidP="00786251">
            <w:pPr>
              <w:pStyle w:val="TableParagraph"/>
              <w:rPr>
                <w:rFonts w:ascii="Times New Roman"/>
                <w:sz w:val="18"/>
              </w:rPr>
            </w:pPr>
          </w:p>
          <w:p w14:paraId="719781BD" w14:textId="77777777" w:rsidR="0028628C" w:rsidRDefault="0028628C" w:rsidP="00786251">
            <w:pPr>
              <w:pStyle w:val="TableParagraph"/>
              <w:rPr>
                <w:rFonts w:ascii="Times New Roman"/>
                <w:sz w:val="18"/>
              </w:rPr>
            </w:pPr>
          </w:p>
          <w:p w14:paraId="311871D0" w14:textId="293D46A8" w:rsidR="0066658E" w:rsidRDefault="0066658E" w:rsidP="00786251">
            <w:pPr>
              <w:pStyle w:val="TableParagraph"/>
              <w:rPr>
                <w:rFonts w:ascii="Times New Roman"/>
                <w:sz w:val="18"/>
              </w:rPr>
            </w:pPr>
          </w:p>
        </w:tc>
        <w:tc>
          <w:tcPr>
            <w:tcW w:w="2496" w:type="dxa"/>
          </w:tcPr>
          <w:p w14:paraId="11D31926" w14:textId="77777777" w:rsidR="006B322D" w:rsidRDefault="006B322D" w:rsidP="00786251">
            <w:pPr>
              <w:pStyle w:val="TableParagraph"/>
              <w:rPr>
                <w:rFonts w:ascii="Times New Roman"/>
                <w:sz w:val="18"/>
              </w:rPr>
            </w:pPr>
          </w:p>
        </w:tc>
        <w:tc>
          <w:tcPr>
            <w:tcW w:w="1603" w:type="dxa"/>
          </w:tcPr>
          <w:p w14:paraId="6A787F73" w14:textId="77777777" w:rsidR="006B322D" w:rsidRDefault="006B322D" w:rsidP="00786251">
            <w:pPr>
              <w:pStyle w:val="TableParagraph"/>
              <w:rPr>
                <w:rFonts w:ascii="Times New Roman"/>
                <w:sz w:val="18"/>
              </w:rPr>
            </w:pPr>
          </w:p>
        </w:tc>
        <w:tc>
          <w:tcPr>
            <w:tcW w:w="1787" w:type="dxa"/>
          </w:tcPr>
          <w:p w14:paraId="2BBE44E8" w14:textId="77777777" w:rsidR="006B322D" w:rsidRDefault="006B322D" w:rsidP="00786251">
            <w:pPr>
              <w:pStyle w:val="TableParagraph"/>
              <w:rPr>
                <w:rFonts w:ascii="Times New Roman"/>
                <w:sz w:val="18"/>
              </w:rPr>
            </w:pPr>
          </w:p>
        </w:tc>
        <w:tc>
          <w:tcPr>
            <w:tcW w:w="1713" w:type="dxa"/>
          </w:tcPr>
          <w:p w14:paraId="3D6641DC" w14:textId="77777777" w:rsidR="006B322D" w:rsidRDefault="006B322D" w:rsidP="00786251">
            <w:pPr>
              <w:pStyle w:val="TableParagraph"/>
              <w:rPr>
                <w:rFonts w:ascii="Times New Roman"/>
                <w:sz w:val="18"/>
              </w:rPr>
            </w:pPr>
          </w:p>
        </w:tc>
      </w:tr>
      <w:tr w:rsidR="006B322D" w14:paraId="602F36D6" w14:textId="77777777" w:rsidTr="006B322D">
        <w:trPr>
          <w:trHeight w:val="556"/>
        </w:trPr>
        <w:tc>
          <w:tcPr>
            <w:tcW w:w="3169" w:type="dxa"/>
          </w:tcPr>
          <w:p w14:paraId="10190DBB" w14:textId="77777777" w:rsidR="006B322D" w:rsidRDefault="006B322D" w:rsidP="00786251">
            <w:pPr>
              <w:pStyle w:val="TableParagraph"/>
              <w:rPr>
                <w:rFonts w:ascii="Times New Roman"/>
                <w:sz w:val="18"/>
              </w:rPr>
            </w:pPr>
          </w:p>
          <w:p w14:paraId="5D454DEA" w14:textId="77777777" w:rsidR="0066658E" w:rsidRDefault="0066658E" w:rsidP="00786251">
            <w:pPr>
              <w:pStyle w:val="TableParagraph"/>
              <w:rPr>
                <w:rFonts w:ascii="Times New Roman"/>
                <w:sz w:val="18"/>
              </w:rPr>
            </w:pPr>
          </w:p>
          <w:p w14:paraId="61F8E0C6" w14:textId="77777777" w:rsidR="0028628C" w:rsidRDefault="0028628C" w:rsidP="00786251">
            <w:pPr>
              <w:pStyle w:val="TableParagraph"/>
              <w:rPr>
                <w:rFonts w:ascii="Times New Roman"/>
                <w:sz w:val="18"/>
              </w:rPr>
            </w:pPr>
          </w:p>
          <w:p w14:paraId="7C3D27F0" w14:textId="2C308AB0" w:rsidR="0066658E" w:rsidRDefault="0066658E" w:rsidP="00786251">
            <w:pPr>
              <w:pStyle w:val="TableParagraph"/>
              <w:rPr>
                <w:rFonts w:ascii="Times New Roman"/>
                <w:sz w:val="18"/>
              </w:rPr>
            </w:pPr>
          </w:p>
        </w:tc>
        <w:tc>
          <w:tcPr>
            <w:tcW w:w="2496" w:type="dxa"/>
          </w:tcPr>
          <w:p w14:paraId="51321234" w14:textId="77777777" w:rsidR="006B322D" w:rsidRDefault="006B322D" w:rsidP="00786251">
            <w:pPr>
              <w:pStyle w:val="TableParagraph"/>
              <w:rPr>
                <w:rFonts w:ascii="Times New Roman"/>
                <w:sz w:val="18"/>
              </w:rPr>
            </w:pPr>
          </w:p>
        </w:tc>
        <w:tc>
          <w:tcPr>
            <w:tcW w:w="1603" w:type="dxa"/>
          </w:tcPr>
          <w:p w14:paraId="08F14403" w14:textId="77777777" w:rsidR="006B322D" w:rsidRDefault="006B322D" w:rsidP="00786251">
            <w:pPr>
              <w:pStyle w:val="TableParagraph"/>
              <w:rPr>
                <w:rFonts w:ascii="Times New Roman"/>
                <w:sz w:val="18"/>
              </w:rPr>
            </w:pPr>
          </w:p>
        </w:tc>
        <w:tc>
          <w:tcPr>
            <w:tcW w:w="1787" w:type="dxa"/>
          </w:tcPr>
          <w:p w14:paraId="2ACAE8E1" w14:textId="77777777" w:rsidR="006B322D" w:rsidRDefault="006B322D" w:rsidP="00786251">
            <w:pPr>
              <w:pStyle w:val="TableParagraph"/>
              <w:rPr>
                <w:rFonts w:ascii="Times New Roman"/>
                <w:sz w:val="18"/>
              </w:rPr>
            </w:pPr>
          </w:p>
        </w:tc>
        <w:tc>
          <w:tcPr>
            <w:tcW w:w="1713" w:type="dxa"/>
          </w:tcPr>
          <w:p w14:paraId="4554C5A5" w14:textId="77777777" w:rsidR="006B322D" w:rsidRDefault="006B322D" w:rsidP="00786251">
            <w:pPr>
              <w:pStyle w:val="TableParagraph"/>
              <w:rPr>
                <w:rFonts w:ascii="Times New Roman"/>
                <w:sz w:val="18"/>
              </w:rPr>
            </w:pPr>
          </w:p>
        </w:tc>
      </w:tr>
    </w:tbl>
    <w:p w14:paraId="56B504E6" w14:textId="77777777" w:rsidR="000464F0" w:rsidRDefault="000464F0">
      <w:pPr>
        <w:widowControl/>
        <w:autoSpaceDE/>
        <w:autoSpaceDN/>
        <w:spacing w:after="160" w:line="259" w:lineRule="auto"/>
        <w:rPr>
          <w:rFonts w:asciiTheme="majorHAnsi" w:eastAsiaTheme="majorEastAsia" w:hAnsiTheme="majorHAnsi" w:cstheme="majorBidi"/>
          <w:b/>
          <w:bCs/>
          <w:color w:val="2F5496" w:themeColor="accent1" w:themeShade="BF"/>
          <w:sz w:val="26"/>
          <w:szCs w:val="26"/>
        </w:rPr>
      </w:pPr>
      <w:r>
        <w:br w:type="page"/>
      </w:r>
    </w:p>
    <w:p w14:paraId="3EF6EE2D" w14:textId="023F6FEA" w:rsidR="00BF06F2" w:rsidRDefault="00BF06F2" w:rsidP="00DE2E0C">
      <w:pPr>
        <w:pStyle w:val="Heading2"/>
      </w:pPr>
      <w:r>
        <w:lastRenderedPageBreak/>
        <w:t>CERTIFICATION</w:t>
      </w:r>
    </w:p>
    <w:p w14:paraId="221C195A" w14:textId="77777777" w:rsidR="00BF06F2" w:rsidRDefault="00BF06F2" w:rsidP="00BF06F2">
      <w:pPr>
        <w:ind w:left="-180"/>
      </w:pPr>
    </w:p>
    <w:p w14:paraId="48C9B0C0" w14:textId="467CC088" w:rsidR="00BF06F2" w:rsidRPr="0022494D" w:rsidRDefault="00BF06F2" w:rsidP="004D5CF8">
      <w:pPr>
        <w:rPr>
          <w:sz w:val="24"/>
          <w:szCs w:val="24"/>
        </w:rPr>
      </w:pPr>
      <w:r w:rsidRPr="0022494D">
        <w:rPr>
          <w:sz w:val="24"/>
          <w:szCs w:val="24"/>
        </w:rPr>
        <w:t>I,</w:t>
      </w:r>
      <w:r w:rsidR="0008636C" w:rsidRPr="0022494D">
        <w:rPr>
          <w:sz w:val="24"/>
          <w:szCs w:val="24"/>
        </w:rPr>
        <w:t xml:space="preserve"> (print name) _______________________________________</w:t>
      </w:r>
      <w:r w:rsidRPr="0022494D">
        <w:rPr>
          <w:sz w:val="24"/>
          <w:szCs w:val="24"/>
        </w:rPr>
        <w:t>, certify that all information provided is true and accurate to</w:t>
      </w:r>
      <w:r w:rsidR="0008636C" w:rsidRPr="0022494D">
        <w:rPr>
          <w:sz w:val="24"/>
          <w:szCs w:val="24"/>
        </w:rPr>
        <w:t xml:space="preserve"> </w:t>
      </w:r>
      <w:r w:rsidRPr="0022494D">
        <w:rPr>
          <w:sz w:val="24"/>
          <w:szCs w:val="24"/>
        </w:rPr>
        <w:t>the best of my knowledge.</w:t>
      </w:r>
    </w:p>
    <w:p w14:paraId="7C8E8DDD" w14:textId="77777777" w:rsidR="00BF06F2" w:rsidRPr="0022494D" w:rsidRDefault="00BF06F2" w:rsidP="00BF06F2">
      <w:pPr>
        <w:ind w:left="-180"/>
        <w:rPr>
          <w:sz w:val="24"/>
          <w:szCs w:val="24"/>
        </w:rPr>
      </w:pPr>
    </w:p>
    <w:p w14:paraId="03E54881" w14:textId="77777777" w:rsidR="00BF06F2" w:rsidRPr="0022494D" w:rsidRDefault="00BF06F2" w:rsidP="004D5CF8">
      <w:pPr>
        <w:pStyle w:val="Heading3"/>
      </w:pPr>
      <w:r w:rsidRPr="0022494D">
        <w:t>From Section 175.30 of the New York State Penal Law:</w:t>
      </w:r>
    </w:p>
    <w:p w14:paraId="0E1B4207" w14:textId="5FB12B2C" w:rsidR="00BF06F2" w:rsidRPr="0022494D" w:rsidRDefault="00BF06F2" w:rsidP="007C1A60">
      <w:pPr>
        <w:spacing w:before="240" w:after="240"/>
        <w:rPr>
          <w:sz w:val="24"/>
          <w:szCs w:val="24"/>
        </w:rPr>
      </w:pPr>
      <w:r w:rsidRPr="0022494D">
        <w:rPr>
          <w:sz w:val="24"/>
          <w:szCs w:val="24"/>
        </w:rPr>
        <w:t>“A person is guilty of offering a false instrument for filing in the second degree when, knowing that a written instrument contains a false statement or false information, he offers or presents it to a public office or public servant with the knowledge or belief that it will be filed with, registered or recorded in or otherwise become a part of the records of such public office or public servant.”</w:t>
      </w:r>
    </w:p>
    <w:p w14:paraId="124BE0AB" w14:textId="77777777" w:rsidR="007C1A60" w:rsidRPr="0022494D" w:rsidRDefault="007C1A60" w:rsidP="007C1A60">
      <w:pPr>
        <w:pStyle w:val="BodyText"/>
        <w:spacing w:before="240" w:after="240"/>
        <w:ind w:right="81"/>
        <w:rPr>
          <w:sz w:val="24"/>
          <w:szCs w:val="24"/>
        </w:rPr>
      </w:pPr>
      <w:r w:rsidRPr="0022494D">
        <w:rPr>
          <w:sz w:val="24"/>
          <w:szCs w:val="24"/>
        </w:rPr>
        <w:t>I understand that providing false information in connection with my application may subject me to criminal penalties and/or disqualification or removal from the Panel for Educational Policy (PEP).</w:t>
      </w:r>
    </w:p>
    <w:p w14:paraId="146F4778" w14:textId="475098BB" w:rsidR="00BF06F2" w:rsidRDefault="00DF6F6C" w:rsidP="00FB048C">
      <w:pPr>
        <w:spacing w:before="120" w:after="120"/>
      </w:pPr>
      <w:r w:rsidRPr="00DF6F6C">
        <w:rPr>
          <w:sz w:val="24"/>
          <w:szCs w:val="24"/>
        </w:rPr>
        <w:t>By signing this page. I am verifying that I have read and understand the eligibility requirements for serving on the Panel for Educational Policy and, should I be elected, will work diligently to fulfill my responsibilities as a parent member elected by the presidents of the Community District Education Councils.</w:t>
      </w:r>
    </w:p>
    <w:p w14:paraId="5276568B" w14:textId="77777777" w:rsidR="004D5CF8" w:rsidRPr="004B0949" w:rsidRDefault="00BF06F2" w:rsidP="004B0949">
      <w:pPr>
        <w:spacing w:before="120" w:after="120"/>
        <w:rPr>
          <w:sz w:val="24"/>
          <w:szCs w:val="24"/>
        </w:rPr>
      </w:pPr>
      <w:r w:rsidRPr="004B0949">
        <w:rPr>
          <w:sz w:val="24"/>
          <w:szCs w:val="24"/>
        </w:rPr>
        <w:t>I can be reached at the following telephone number should there be any questions related to my application</w:t>
      </w:r>
      <w:r w:rsidR="004D5CF8" w:rsidRPr="004B0949">
        <w:rPr>
          <w:sz w:val="24"/>
          <w:szCs w:val="24"/>
        </w:rPr>
        <w:t>:</w:t>
      </w:r>
    </w:p>
    <w:p w14:paraId="0F02AB39" w14:textId="548C109F" w:rsidR="00BF06F2" w:rsidRDefault="00BF06F2" w:rsidP="00FB048C">
      <w:pPr>
        <w:spacing w:before="240" w:after="240"/>
      </w:pPr>
      <w:r>
        <w:t>TELEPHONE</w:t>
      </w:r>
      <w:r w:rsidR="001E0672">
        <w:t xml:space="preserve"> </w:t>
      </w:r>
      <w:r>
        <w:t>NUMBER</w:t>
      </w:r>
      <w:r w:rsidR="001E0672">
        <w:t>: _________________________</w:t>
      </w:r>
    </w:p>
    <w:p w14:paraId="7895C313" w14:textId="52991392" w:rsidR="00157021" w:rsidRDefault="00157021" w:rsidP="00FB048C">
      <w:pPr>
        <w:spacing w:before="240" w:after="240"/>
      </w:pPr>
      <w:r>
        <w:t>EMAIL ADDRESS: ___________________________________</w:t>
      </w:r>
    </w:p>
    <w:p w14:paraId="329CDBF6" w14:textId="0BBB3FC7" w:rsidR="00FB048C" w:rsidRDefault="00BF06F2" w:rsidP="00FB048C">
      <w:pPr>
        <w:spacing w:before="240" w:after="240"/>
      </w:pPr>
      <w:r>
        <w:t>E-</w:t>
      </w:r>
      <w:r w:rsidR="3AD1DDF6">
        <w:t>SIGNATURE: _</w:t>
      </w:r>
      <w:r w:rsidR="00FB048C">
        <w:t>____________________________________________</w:t>
      </w:r>
      <w:r>
        <w:t xml:space="preserve"> </w:t>
      </w:r>
      <w:r w:rsidR="00FB048C">
        <w:t>DATE: _________________</w:t>
      </w:r>
    </w:p>
    <w:p w14:paraId="2593B0E4" w14:textId="39D10529" w:rsidR="007C43A6" w:rsidRPr="007C43A6" w:rsidRDefault="00FB048C" w:rsidP="00192979">
      <w:pPr>
        <w:spacing w:before="240" w:after="600"/>
      </w:pPr>
      <w:r>
        <w:t>PRINT APPLICANT NAME: ___________________________________</w:t>
      </w:r>
    </w:p>
    <w:p w14:paraId="4CAD192E" w14:textId="77777777" w:rsidR="00192979" w:rsidRDefault="00192979" w:rsidP="00192979">
      <w:pPr>
        <w:widowControl/>
        <w:pBdr>
          <w:top w:val="single" w:sz="4" w:space="1" w:color="auto"/>
          <w:left w:val="single" w:sz="4" w:space="4" w:color="auto"/>
          <w:bottom w:val="single" w:sz="4" w:space="1" w:color="auto"/>
          <w:right w:val="single" w:sz="4" w:space="4" w:color="auto"/>
        </w:pBdr>
        <w:shd w:val="clear" w:color="auto" w:fill="E2EFD9" w:themeFill="accent6" w:themeFillTint="33"/>
        <w:autoSpaceDE/>
        <w:autoSpaceDN/>
        <w:rPr>
          <w:b/>
          <w:bCs/>
        </w:rPr>
      </w:pPr>
    </w:p>
    <w:p w14:paraId="03C656CB" w14:textId="28E992FA" w:rsidR="00857C20" w:rsidRPr="00192979" w:rsidRDefault="00857C20" w:rsidP="50A15BC3">
      <w:pPr>
        <w:widowControl/>
        <w:pBdr>
          <w:top w:val="single" w:sz="4" w:space="1" w:color="auto"/>
          <w:left w:val="single" w:sz="4" w:space="4" w:color="auto"/>
          <w:bottom w:val="single" w:sz="4" w:space="1" w:color="auto"/>
          <w:right w:val="single" w:sz="4" w:space="4" w:color="auto"/>
        </w:pBdr>
        <w:shd w:val="clear" w:color="auto" w:fill="E2EFD9" w:themeFill="accent6" w:themeFillTint="33"/>
        <w:autoSpaceDE/>
        <w:autoSpaceDN/>
        <w:rPr>
          <w:b/>
          <w:bCs/>
        </w:rPr>
      </w:pPr>
      <w:r w:rsidRPr="50A15BC3">
        <w:rPr>
          <w:b/>
          <w:bCs/>
        </w:rPr>
        <w:t xml:space="preserve">SUBMIT COMPLETED APPLICATION by April </w:t>
      </w:r>
      <w:r w:rsidR="16F821EA" w:rsidRPr="50A15BC3">
        <w:rPr>
          <w:b/>
          <w:bCs/>
        </w:rPr>
        <w:t>15</w:t>
      </w:r>
      <w:r w:rsidRPr="50A15BC3">
        <w:rPr>
          <w:b/>
          <w:bCs/>
        </w:rPr>
        <w:t>, 202</w:t>
      </w:r>
      <w:r w:rsidR="7A78E66D" w:rsidRPr="50A15BC3">
        <w:rPr>
          <w:b/>
          <w:bCs/>
        </w:rPr>
        <w:t>3</w:t>
      </w:r>
    </w:p>
    <w:p w14:paraId="6AFC59D9" w14:textId="3E29F992" w:rsidR="00857C20" w:rsidRDefault="00857C20" w:rsidP="50A15BC3">
      <w:pPr>
        <w:widowControl/>
        <w:pBdr>
          <w:top w:val="single" w:sz="4" w:space="1" w:color="auto"/>
          <w:left w:val="single" w:sz="4" w:space="4" w:color="auto"/>
          <w:bottom w:val="single" w:sz="4" w:space="1" w:color="auto"/>
          <w:right w:val="single" w:sz="4" w:space="4" w:color="auto"/>
        </w:pBdr>
        <w:shd w:val="clear" w:color="auto" w:fill="E2EFD9" w:themeFill="accent6" w:themeFillTint="33"/>
        <w:autoSpaceDE/>
        <w:autoSpaceDN/>
      </w:pPr>
      <w:r>
        <w:t xml:space="preserve">BY EMAIL: </w:t>
      </w:r>
      <w:hyperlink r:id="rId12">
        <w:r w:rsidR="67C86603" w:rsidRPr="50A15BC3">
          <w:rPr>
            <w:rStyle w:val="Hyperlink"/>
          </w:rPr>
          <w:t>PEPParentApplications@schools.nyc.gov</w:t>
        </w:r>
      </w:hyperlink>
    </w:p>
    <w:p w14:paraId="6E0FCB32" w14:textId="77777777" w:rsidR="00857C20" w:rsidRPr="00192979" w:rsidRDefault="00857C20" w:rsidP="00B143CC">
      <w:pPr>
        <w:widowControl/>
        <w:pBdr>
          <w:top w:val="single" w:sz="4" w:space="1" w:color="auto"/>
          <w:left w:val="single" w:sz="4" w:space="4" w:color="auto"/>
          <w:bottom w:val="single" w:sz="4" w:space="1" w:color="auto"/>
          <w:right w:val="single" w:sz="4" w:space="4" w:color="auto"/>
        </w:pBdr>
        <w:shd w:val="clear" w:color="auto" w:fill="E2EFD9" w:themeFill="accent6" w:themeFillTint="33"/>
        <w:autoSpaceDE/>
        <w:autoSpaceDN/>
        <w:rPr>
          <w:b/>
          <w:bCs/>
        </w:rPr>
      </w:pPr>
      <w:r w:rsidRPr="00192979">
        <w:rPr>
          <w:b/>
          <w:bCs/>
        </w:rPr>
        <w:t>Please include your name and “PEP Parent Member Application” in the subject line</w:t>
      </w:r>
    </w:p>
    <w:p w14:paraId="53B66C2D" w14:textId="526AF7C3" w:rsidR="00912F06" w:rsidRDefault="00857C20" w:rsidP="50A15BC3">
      <w:pPr>
        <w:widowControl/>
        <w:pBdr>
          <w:top w:val="single" w:sz="4" w:space="1" w:color="auto"/>
          <w:left w:val="single" w:sz="4" w:space="4" w:color="auto"/>
          <w:bottom w:val="single" w:sz="4" w:space="1" w:color="auto"/>
          <w:right w:val="single" w:sz="4" w:space="4" w:color="auto"/>
        </w:pBdr>
        <w:shd w:val="clear" w:color="auto" w:fill="E2EFD9" w:themeFill="accent6" w:themeFillTint="33"/>
        <w:autoSpaceDE/>
        <w:autoSpaceDN/>
      </w:pPr>
      <w:r>
        <w:t>FOR QUESTIONS EMAIL</w:t>
      </w:r>
      <w:r w:rsidR="6C9B440E">
        <w:t xml:space="preserve">: </w:t>
      </w:r>
      <w:hyperlink r:id="rId13">
        <w:r w:rsidR="6C9B440E" w:rsidRPr="50A15BC3">
          <w:rPr>
            <w:rStyle w:val="Hyperlink"/>
          </w:rPr>
          <w:t>PEPParentApplications@schools.nyc.gov</w:t>
        </w:r>
      </w:hyperlink>
      <w:r>
        <w:t xml:space="preserve"> </w:t>
      </w:r>
      <w:r>
        <w:br w:type="page"/>
      </w:r>
    </w:p>
    <w:p w14:paraId="0582D4C8" w14:textId="64F7F8B9" w:rsidR="003637BB" w:rsidRPr="003637BB" w:rsidRDefault="003637BB" w:rsidP="00DE2E0C">
      <w:pPr>
        <w:pStyle w:val="Heading2"/>
      </w:pPr>
      <w:r w:rsidRPr="003637BB">
        <w:lastRenderedPageBreak/>
        <w:t>INSTRUCTIONS</w:t>
      </w:r>
    </w:p>
    <w:p w14:paraId="080BC9CB" w14:textId="77777777" w:rsidR="00B15058" w:rsidRDefault="00B15058" w:rsidP="00B15058">
      <w:r>
        <w:t>DO NOT leave any section blank. If any portion of this application does not apply to you, please indicate “N/A” (not applicable) in that space.</w:t>
      </w:r>
    </w:p>
    <w:p w14:paraId="605FF3C1" w14:textId="77777777" w:rsidR="00B15058" w:rsidRPr="001C0023" w:rsidRDefault="00B15058" w:rsidP="001C0023">
      <w:pPr>
        <w:pStyle w:val="Heading4"/>
      </w:pPr>
      <w:r w:rsidRPr="001C0023">
        <w:t>Summary of eligibility requirements:</w:t>
      </w:r>
    </w:p>
    <w:p w14:paraId="00356652" w14:textId="37427D29" w:rsidR="00B15058" w:rsidRDefault="002144D5" w:rsidP="00B15058">
      <w:r w:rsidRPr="002144D5">
        <w:t xml:space="preserve">Chancellor's Regulation D-200 states the eligibility requirements for members of the Panel for Educational Policy, including the parent elected by the presidents of the 32 Community Education Councils (CECs). The complete regulation can be found online at: </w:t>
      </w:r>
      <w:hyperlink r:id="rId14" w:history="1">
        <w:r w:rsidR="00100808" w:rsidRPr="00221BDB">
          <w:rPr>
            <w:rStyle w:val="Hyperlink"/>
          </w:rPr>
          <w:t>https://www.schools.nyc.gov/school-life/policies-for-all/chancellors-regulations</w:t>
        </w:r>
      </w:hyperlink>
      <w:r w:rsidR="00100808">
        <w:t xml:space="preserve"> </w:t>
      </w:r>
      <w:r w:rsidRPr="002144D5">
        <w:t xml:space="preserve"> Eligibility is determined at the time of application.</w:t>
      </w:r>
    </w:p>
    <w:p w14:paraId="1BA2F71D" w14:textId="77777777" w:rsidR="00B15058" w:rsidRPr="001C0023" w:rsidRDefault="00B15058" w:rsidP="001C0023">
      <w:pPr>
        <w:pStyle w:val="Heading4"/>
      </w:pPr>
      <w:r w:rsidRPr="001C0023">
        <w:t>Who is eligible to apply:</w:t>
      </w:r>
    </w:p>
    <w:p w14:paraId="72C3EB66" w14:textId="22ECA58D" w:rsidR="00141C2E" w:rsidRDefault="00141C2E" w:rsidP="00141C2E">
      <w:r>
        <w:t>Any parent of a child currently attending any grade (pre-K through 12th) of an NYC public, non-charter school.</w:t>
      </w:r>
    </w:p>
    <w:p w14:paraId="6BB1D67E" w14:textId="77777777" w:rsidR="00141C2E" w:rsidRDefault="00141C2E" w:rsidP="00141C2E"/>
    <w:p w14:paraId="2BF3559E" w14:textId="3780EA1B" w:rsidR="00B15058" w:rsidRPr="00CA48F2" w:rsidRDefault="00141C2E" w:rsidP="00141C2E">
      <w:pPr>
        <w:rPr>
          <w:i/>
          <w:iCs/>
        </w:rPr>
      </w:pPr>
      <w:r w:rsidRPr="00CA48F2">
        <w:rPr>
          <w:i/>
          <w:iCs/>
        </w:rPr>
        <w:t>Consistent with the Chancellor's Regulations, a parent is defined as a parent, legal guardian, or person in parental relation to a child. A person in parental relation to a child is a person who is directly responsible for the care and custody of a child on a regular basis in lieu of a parent or legal guardian</w:t>
      </w:r>
    </w:p>
    <w:p w14:paraId="76421D2F" w14:textId="77777777" w:rsidR="00B15058" w:rsidRPr="001C0023" w:rsidRDefault="00B15058" w:rsidP="001C0023">
      <w:pPr>
        <w:pStyle w:val="Heading4"/>
      </w:pPr>
      <w:r w:rsidRPr="001C0023">
        <w:t>Who is not eligible to serve:</w:t>
      </w:r>
    </w:p>
    <w:p w14:paraId="6E77234A" w14:textId="77777777" w:rsidR="00012340" w:rsidRPr="00012340" w:rsidRDefault="00012340" w:rsidP="00012340">
      <w:pPr>
        <w:pStyle w:val="Heading4"/>
        <w:rPr>
          <w:rFonts w:ascii="Arial" w:eastAsia="Arial" w:hAnsi="Arial" w:cs="Arial"/>
          <w:b w:val="0"/>
          <w:bCs w:val="0"/>
          <w:color w:val="auto"/>
          <w:sz w:val="22"/>
          <w:szCs w:val="22"/>
        </w:rPr>
      </w:pPr>
      <w:r w:rsidRPr="00012340">
        <w:rPr>
          <w:rFonts w:ascii="Arial" w:eastAsia="Arial" w:hAnsi="Arial" w:cs="Arial"/>
          <w:b w:val="0"/>
          <w:bCs w:val="0"/>
          <w:color w:val="auto"/>
          <w:sz w:val="22"/>
          <w:szCs w:val="22"/>
        </w:rPr>
        <w:t xml:space="preserve">Persons who are employed in any capacity by the city of New York or a subdivision thereof or the city board. </w:t>
      </w:r>
    </w:p>
    <w:p w14:paraId="6B91B655" w14:textId="77777777" w:rsidR="00012340" w:rsidRPr="00012340" w:rsidRDefault="00012340" w:rsidP="00012340">
      <w:pPr>
        <w:pStyle w:val="Heading4"/>
        <w:rPr>
          <w:rFonts w:ascii="Arial" w:eastAsia="Arial" w:hAnsi="Arial" w:cs="Arial"/>
          <w:b w:val="0"/>
          <w:bCs w:val="0"/>
          <w:color w:val="auto"/>
          <w:sz w:val="22"/>
          <w:szCs w:val="22"/>
        </w:rPr>
      </w:pPr>
      <w:r w:rsidRPr="00012340">
        <w:rPr>
          <w:rFonts w:ascii="Arial" w:eastAsia="Arial" w:hAnsi="Arial" w:cs="Arial"/>
          <w:b w:val="0"/>
          <w:bCs w:val="0"/>
          <w:color w:val="auto"/>
          <w:sz w:val="22"/>
          <w:szCs w:val="22"/>
        </w:rPr>
        <w:t xml:space="preserve">Persons who are members, officers or employees of any public corporation, authority, or commission where the mayor of New York City has a majority of the appointments. </w:t>
      </w:r>
    </w:p>
    <w:p w14:paraId="427B9CC3" w14:textId="0985B27F" w:rsidR="00B15058" w:rsidRPr="001C0023" w:rsidRDefault="00012340" w:rsidP="00012340">
      <w:pPr>
        <w:pStyle w:val="Heading4"/>
      </w:pPr>
      <w:r w:rsidRPr="00012340">
        <w:rPr>
          <w:rFonts w:ascii="Arial" w:eastAsia="Arial" w:hAnsi="Arial" w:cs="Arial"/>
          <w:b w:val="0"/>
          <w:bCs w:val="0"/>
          <w:color w:val="auto"/>
          <w:sz w:val="22"/>
          <w:szCs w:val="22"/>
        </w:rPr>
        <w:t>Persons who are determined to have a conflict of interest by the DOE Ethics Officer or another designee of the Chancellor</w:t>
      </w:r>
      <w:r>
        <w:rPr>
          <w:rFonts w:ascii="Arial" w:eastAsia="Arial" w:hAnsi="Arial" w:cs="Arial"/>
          <w:b w:val="0"/>
          <w:bCs w:val="0"/>
          <w:color w:val="auto"/>
          <w:sz w:val="22"/>
          <w:szCs w:val="22"/>
        </w:rPr>
        <w:t>.</w:t>
      </w:r>
    </w:p>
    <w:sectPr w:rsidR="00B15058" w:rsidRPr="001C0023" w:rsidSect="00F601B1">
      <w:headerReference w:type="default" r:id="rId15"/>
      <w:footerReference w:type="default" r:id="rId16"/>
      <w:headerReference w:type="first" r:id="rId17"/>
      <w:pgSz w:w="12240" w:h="15840"/>
      <w:pgMar w:top="1440" w:right="907" w:bottom="720" w:left="806"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824B" w14:textId="77777777" w:rsidR="00D127B3" w:rsidRDefault="00D127B3" w:rsidP="009B08BE">
      <w:r>
        <w:separator/>
      </w:r>
    </w:p>
  </w:endnote>
  <w:endnote w:type="continuationSeparator" w:id="0">
    <w:p w14:paraId="28D7379D" w14:textId="77777777" w:rsidR="00D127B3" w:rsidRDefault="00D127B3" w:rsidP="009B08BE">
      <w:r>
        <w:continuationSeparator/>
      </w:r>
    </w:p>
  </w:endnote>
  <w:endnote w:type="continuationNotice" w:id="1">
    <w:p w14:paraId="030B0476" w14:textId="77777777" w:rsidR="009D514C" w:rsidRDefault="009D51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465712"/>
      <w:docPartObj>
        <w:docPartGallery w:val="Page Numbers (Bottom of Page)"/>
        <w:docPartUnique/>
      </w:docPartObj>
    </w:sdtPr>
    <w:sdtEndPr>
      <w:rPr>
        <w:noProof/>
      </w:rPr>
    </w:sdtEndPr>
    <w:sdtContent>
      <w:p w14:paraId="431A53A1" w14:textId="6F5C12BC" w:rsidR="00D25AE1" w:rsidRDefault="00090C1E" w:rsidP="00090C1E">
        <w:pPr>
          <w:pStyle w:val="Footer"/>
        </w:pPr>
        <w:r>
          <w:tab/>
        </w:r>
        <w:r>
          <w:tab/>
        </w:r>
        <w:r>
          <w:tab/>
        </w:r>
        <w:r w:rsidR="00D25AE1">
          <w:fldChar w:fldCharType="begin"/>
        </w:r>
        <w:r w:rsidR="00D25AE1">
          <w:instrText xml:space="preserve"> PAGE   \* MERGEFORMAT </w:instrText>
        </w:r>
        <w:r w:rsidR="00D25AE1">
          <w:fldChar w:fldCharType="separate"/>
        </w:r>
        <w:r w:rsidR="00D25AE1">
          <w:rPr>
            <w:noProof/>
          </w:rPr>
          <w:t>2</w:t>
        </w:r>
        <w:r w:rsidR="00D25AE1">
          <w:rPr>
            <w:noProof/>
          </w:rPr>
          <w:fldChar w:fldCharType="end"/>
        </w:r>
      </w:p>
    </w:sdtContent>
  </w:sdt>
  <w:p w14:paraId="1F6A842E" w14:textId="74001B0A" w:rsidR="00830598" w:rsidRDefault="00830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45014" w14:textId="77777777" w:rsidR="00D127B3" w:rsidRDefault="00D127B3" w:rsidP="009B08BE">
      <w:r>
        <w:separator/>
      </w:r>
    </w:p>
  </w:footnote>
  <w:footnote w:type="continuationSeparator" w:id="0">
    <w:p w14:paraId="55C3805B" w14:textId="77777777" w:rsidR="00D127B3" w:rsidRDefault="00D127B3" w:rsidP="009B08BE">
      <w:r>
        <w:continuationSeparator/>
      </w:r>
    </w:p>
  </w:footnote>
  <w:footnote w:type="continuationNotice" w:id="1">
    <w:p w14:paraId="0001C7DA" w14:textId="77777777" w:rsidR="009D514C" w:rsidRDefault="009D51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BD6DE" w14:textId="77777777" w:rsidR="00F41599" w:rsidRDefault="009B08BE" w:rsidP="00F41599">
    <w:pPr>
      <w:spacing w:before="240"/>
      <w:rPr>
        <w:rStyle w:val="IntenseEmphasis"/>
      </w:rPr>
    </w:pPr>
    <w:r>
      <w:rPr>
        <w:noProof/>
      </w:rPr>
      <w:drawing>
        <wp:inline distT="0" distB="0" distL="0" distR="0" wp14:anchorId="281B7F46" wp14:editId="6014649F">
          <wp:extent cx="974443" cy="575640"/>
          <wp:effectExtent l="0" t="0" r="0" b="0"/>
          <wp:docPr id="9" name="image1.jpeg" descr="NYC Education Counci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NYC Education Council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988715" cy="584071"/>
                  </a:xfrm>
                  <a:prstGeom prst="rect">
                    <a:avLst/>
                  </a:prstGeom>
                </pic:spPr>
              </pic:pic>
            </a:graphicData>
          </a:graphic>
        </wp:inline>
      </w:drawing>
    </w:r>
  </w:p>
  <w:p w14:paraId="71BDB752" w14:textId="564FED91" w:rsidR="00F41599" w:rsidRDefault="00472E8B" w:rsidP="00472E8B">
    <w:pPr>
      <w:pBdr>
        <w:bottom w:val="single" w:sz="12" w:space="1" w:color="auto"/>
      </w:pBdr>
      <w:jc w:val="center"/>
      <w:rPr>
        <w:rStyle w:val="IntenseEmphasis"/>
        <w:sz w:val="20"/>
        <w:szCs w:val="20"/>
      </w:rPr>
    </w:pPr>
    <w:r w:rsidRPr="00472E8B">
      <w:rPr>
        <w:rStyle w:val="IntenseEmphasis"/>
        <w:sz w:val="20"/>
        <w:szCs w:val="20"/>
      </w:rPr>
      <w:t>Parent Member Application – Panel for Educational Policy – July 1, 2022- June 30, 2024 Term</w:t>
    </w:r>
  </w:p>
  <w:p w14:paraId="4B233771" w14:textId="77777777" w:rsidR="00023CBE" w:rsidRPr="00472E8B" w:rsidRDefault="00023CBE" w:rsidP="00472E8B">
    <w:pPr>
      <w:jc w:val="center"/>
      <w:rPr>
        <w:i/>
        <w:iCs/>
        <w:color w:val="4472C4" w:themeColor="accent1"/>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DEAD0" w14:textId="0DB2CC19" w:rsidR="00F41599" w:rsidRPr="00963C23" w:rsidRDefault="00963C23" w:rsidP="00963C23">
    <w:pPr>
      <w:pStyle w:val="Header"/>
    </w:pPr>
    <w:r>
      <w:rPr>
        <w:noProof/>
      </w:rPr>
      <w:drawing>
        <wp:inline distT="0" distB="0" distL="0" distR="0" wp14:anchorId="1F4C89B1" wp14:editId="2D783596">
          <wp:extent cx="1195349" cy="706138"/>
          <wp:effectExtent l="0" t="0" r="5080" b="0"/>
          <wp:docPr id="14" name="image1.jpeg" descr="NYC Education Counci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NYC Education Council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1158" cy="72138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41E24"/>
    <w:multiLevelType w:val="hybridMultilevel"/>
    <w:tmpl w:val="ED9C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D64B22"/>
    <w:multiLevelType w:val="hybridMultilevel"/>
    <w:tmpl w:val="1CC4D4CC"/>
    <w:lvl w:ilvl="0" w:tplc="6DCA3D5E">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928D8"/>
    <w:multiLevelType w:val="hybridMultilevel"/>
    <w:tmpl w:val="573AD622"/>
    <w:lvl w:ilvl="0" w:tplc="8AEAD24E">
      <w:numFmt w:val="bullet"/>
      <w:lvlText w:val="•"/>
      <w:lvlJc w:val="left"/>
      <w:pPr>
        <w:ind w:left="601" w:hanging="339"/>
      </w:pPr>
      <w:rPr>
        <w:rFonts w:ascii="Arial" w:eastAsia="Arial" w:hAnsi="Arial" w:cs="Arial" w:hint="default"/>
        <w:b w:val="0"/>
        <w:bCs w:val="0"/>
        <w:i w:val="0"/>
        <w:iCs w:val="0"/>
        <w:color w:val="201F1F"/>
        <w:w w:val="99"/>
        <w:sz w:val="19"/>
        <w:szCs w:val="19"/>
      </w:rPr>
    </w:lvl>
    <w:lvl w:ilvl="1" w:tplc="A8263468">
      <w:numFmt w:val="bullet"/>
      <w:lvlText w:val="•"/>
      <w:lvlJc w:val="left"/>
      <w:pPr>
        <w:ind w:left="1676" w:hanging="339"/>
      </w:pPr>
      <w:rPr>
        <w:rFonts w:hint="default"/>
      </w:rPr>
    </w:lvl>
    <w:lvl w:ilvl="2" w:tplc="EB00E246">
      <w:numFmt w:val="bullet"/>
      <w:lvlText w:val="•"/>
      <w:lvlJc w:val="left"/>
      <w:pPr>
        <w:ind w:left="2752" w:hanging="339"/>
      </w:pPr>
      <w:rPr>
        <w:rFonts w:hint="default"/>
      </w:rPr>
    </w:lvl>
    <w:lvl w:ilvl="3" w:tplc="2564B6FC">
      <w:numFmt w:val="bullet"/>
      <w:lvlText w:val="•"/>
      <w:lvlJc w:val="left"/>
      <w:pPr>
        <w:ind w:left="3828" w:hanging="339"/>
      </w:pPr>
      <w:rPr>
        <w:rFonts w:hint="default"/>
      </w:rPr>
    </w:lvl>
    <w:lvl w:ilvl="4" w:tplc="6E54E8B6">
      <w:numFmt w:val="bullet"/>
      <w:lvlText w:val="•"/>
      <w:lvlJc w:val="left"/>
      <w:pPr>
        <w:ind w:left="4904" w:hanging="339"/>
      </w:pPr>
      <w:rPr>
        <w:rFonts w:hint="default"/>
      </w:rPr>
    </w:lvl>
    <w:lvl w:ilvl="5" w:tplc="347026B4">
      <w:numFmt w:val="bullet"/>
      <w:lvlText w:val="•"/>
      <w:lvlJc w:val="left"/>
      <w:pPr>
        <w:ind w:left="5980" w:hanging="339"/>
      </w:pPr>
      <w:rPr>
        <w:rFonts w:hint="default"/>
      </w:rPr>
    </w:lvl>
    <w:lvl w:ilvl="6" w:tplc="11B23C58">
      <w:numFmt w:val="bullet"/>
      <w:lvlText w:val="•"/>
      <w:lvlJc w:val="left"/>
      <w:pPr>
        <w:ind w:left="7056" w:hanging="339"/>
      </w:pPr>
      <w:rPr>
        <w:rFonts w:hint="default"/>
      </w:rPr>
    </w:lvl>
    <w:lvl w:ilvl="7" w:tplc="49F0EF66">
      <w:numFmt w:val="bullet"/>
      <w:lvlText w:val="•"/>
      <w:lvlJc w:val="left"/>
      <w:pPr>
        <w:ind w:left="8132" w:hanging="339"/>
      </w:pPr>
      <w:rPr>
        <w:rFonts w:hint="default"/>
      </w:rPr>
    </w:lvl>
    <w:lvl w:ilvl="8" w:tplc="AE0443C6">
      <w:numFmt w:val="bullet"/>
      <w:lvlText w:val="•"/>
      <w:lvlJc w:val="left"/>
      <w:pPr>
        <w:ind w:left="9208" w:hanging="339"/>
      </w:pPr>
      <w:rPr>
        <w:rFonts w:hint="default"/>
      </w:rPr>
    </w:lvl>
  </w:abstractNum>
  <w:abstractNum w:abstractNumId="3" w15:restartNumberingAfterBreak="0">
    <w:nsid w:val="4BED765D"/>
    <w:multiLevelType w:val="hybridMultilevel"/>
    <w:tmpl w:val="B3D8F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4" w15:restartNumberingAfterBreak="0">
    <w:nsid w:val="5EA930EF"/>
    <w:multiLevelType w:val="hybridMultilevel"/>
    <w:tmpl w:val="0AB63636"/>
    <w:lvl w:ilvl="0" w:tplc="6DCA3D5E">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37775"/>
    <w:multiLevelType w:val="hybridMultilevel"/>
    <w:tmpl w:val="341ED5A8"/>
    <w:lvl w:ilvl="0" w:tplc="6DCA3D5E">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E66EEC"/>
    <w:multiLevelType w:val="hybridMultilevel"/>
    <w:tmpl w:val="926A74F2"/>
    <w:lvl w:ilvl="0" w:tplc="6DCA3D5E">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2D3412"/>
    <w:multiLevelType w:val="hybridMultilevel"/>
    <w:tmpl w:val="C13820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E2E0A0E"/>
    <w:multiLevelType w:val="hybridMultilevel"/>
    <w:tmpl w:val="F594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1321000">
    <w:abstractNumId w:val="2"/>
  </w:num>
  <w:num w:numId="2" w16cid:durableId="1434934384">
    <w:abstractNumId w:val="8"/>
  </w:num>
  <w:num w:numId="3" w16cid:durableId="188573408">
    <w:abstractNumId w:val="3"/>
  </w:num>
  <w:num w:numId="4" w16cid:durableId="838538811">
    <w:abstractNumId w:val="0"/>
  </w:num>
  <w:num w:numId="5" w16cid:durableId="1638491345">
    <w:abstractNumId w:val="6"/>
  </w:num>
  <w:num w:numId="6" w16cid:durableId="2103646549">
    <w:abstractNumId w:val="4"/>
  </w:num>
  <w:num w:numId="7" w16cid:durableId="1824278374">
    <w:abstractNumId w:val="1"/>
  </w:num>
  <w:num w:numId="8" w16cid:durableId="766274807">
    <w:abstractNumId w:val="5"/>
  </w:num>
  <w:num w:numId="9" w16cid:durableId="2036955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jAxNDQ3NzA3NDZV0lEKTi0uzszPAykwrgUAvye+OSwAAAA="/>
  </w:docVars>
  <w:rsids>
    <w:rsidRoot w:val="00595D8E"/>
    <w:rsid w:val="00006C92"/>
    <w:rsid w:val="00012340"/>
    <w:rsid w:val="00023CBE"/>
    <w:rsid w:val="000464F0"/>
    <w:rsid w:val="00046552"/>
    <w:rsid w:val="00054723"/>
    <w:rsid w:val="0007089F"/>
    <w:rsid w:val="000859DD"/>
    <w:rsid w:val="0008636C"/>
    <w:rsid w:val="00090C1E"/>
    <w:rsid w:val="000C2671"/>
    <w:rsid w:val="000C72A1"/>
    <w:rsid w:val="000D1AA6"/>
    <w:rsid w:val="00100808"/>
    <w:rsid w:val="00141C2E"/>
    <w:rsid w:val="00157021"/>
    <w:rsid w:val="00157BFA"/>
    <w:rsid w:val="00160455"/>
    <w:rsid w:val="001654BF"/>
    <w:rsid w:val="0018203F"/>
    <w:rsid w:val="00192979"/>
    <w:rsid w:val="001C0023"/>
    <w:rsid w:val="001E0672"/>
    <w:rsid w:val="001F2B73"/>
    <w:rsid w:val="00204ABA"/>
    <w:rsid w:val="002054E6"/>
    <w:rsid w:val="00206130"/>
    <w:rsid w:val="002144D5"/>
    <w:rsid w:val="0022137F"/>
    <w:rsid w:val="0022494D"/>
    <w:rsid w:val="00236017"/>
    <w:rsid w:val="00236A8E"/>
    <w:rsid w:val="00252E9B"/>
    <w:rsid w:val="00273048"/>
    <w:rsid w:val="0028574A"/>
    <w:rsid w:val="0028628C"/>
    <w:rsid w:val="00290799"/>
    <w:rsid w:val="002B4CD4"/>
    <w:rsid w:val="00326DB6"/>
    <w:rsid w:val="003517B4"/>
    <w:rsid w:val="003637BB"/>
    <w:rsid w:val="00387F3D"/>
    <w:rsid w:val="00392B5A"/>
    <w:rsid w:val="003A2E79"/>
    <w:rsid w:val="003A383B"/>
    <w:rsid w:val="003A602F"/>
    <w:rsid w:val="003A7B9D"/>
    <w:rsid w:val="003B023C"/>
    <w:rsid w:val="003B2DCB"/>
    <w:rsid w:val="003E1AC0"/>
    <w:rsid w:val="0040297E"/>
    <w:rsid w:val="00423473"/>
    <w:rsid w:val="00425263"/>
    <w:rsid w:val="004254A7"/>
    <w:rsid w:val="00435743"/>
    <w:rsid w:val="00437851"/>
    <w:rsid w:val="004537F6"/>
    <w:rsid w:val="00470DA6"/>
    <w:rsid w:val="00472E8B"/>
    <w:rsid w:val="004A118C"/>
    <w:rsid w:val="004A6F6C"/>
    <w:rsid w:val="004A7AFA"/>
    <w:rsid w:val="004B0949"/>
    <w:rsid w:val="004C431C"/>
    <w:rsid w:val="004D5CF8"/>
    <w:rsid w:val="00515008"/>
    <w:rsid w:val="0053335C"/>
    <w:rsid w:val="00533FDC"/>
    <w:rsid w:val="00541D93"/>
    <w:rsid w:val="00541EF3"/>
    <w:rsid w:val="0054778E"/>
    <w:rsid w:val="0055148E"/>
    <w:rsid w:val="0059054A"/>
    <w:rsid w:val="00595D8E"/>
    <w:rsid w:val="005C1365"/>
    <w:rsid w:val="005C5194"/>
    <w:rsid w:val="00632844"/>
    <w:rsid w:val="00643F1B"/>
    <w:rsid w:val="00645683"/>
    <w:rsid w:val="00654365"/>
    <w:rsid w:val="0066658E"/>
    <w:rsid w:val="006778E0"/>
    <w:rsid w:val="00692B01"/>
    <w:rsid w:val="00693A14"/>
    <w:rsid w:val="00696491"/>
    <w:rsid w:val="006A2079"/>
    <w:rsid w:val="006A77B9"/>
    <w:rsid w:val="006A7E60"/>
    <w:rsid w:val="006B2917"/>
    <w:rsid w:val="006B322D"/>
    <w:rsid w:val="006C20C2"/>
    <w:rsid w:val="006C5E4E"/>
    <w:rsid w:val="006C7A02"/>
    <w:rsid w:val="006D7EBE"/>
    <w:rsid w:val="006F2731"/>
    <w:rsid w:val="00710C8F"/>
    <w:rsid w:val="007152FA"/>
    <w:rsid w:val="007229C4"/>
    <w:rsid w:val="00734AB8"/>
    <w:rsid w:val="00752CFB"/>
    <w:rsid w:val="00761DAB"/>
    <w:rsid w:val="007719B8"/>
    <w:rsid w:val="0077541F"/>
    <w:rsid w:val="007817F1"/>
    <w:rsid w:val="00787A3D"/>
    <w:rsid w:val="007A5C3A"/>
    <w:rsid w:val="007A63F9"/>
    <w:rsid w:val="007B3B7E"/>
    <w:rsid w:val="007C1A60"/>
    <w:rsid w:val="007C43A6"/>
    <w:rsid w:val="007F6783"/>
    <w:rsid w:val="00820560"/>
    <w:rsid w:val="00830598"/>
    <w:rsid w:val="008377F5"/>
    <w:rsid w:val="00855638"/>
    <w:rsid w:val="008556AC"/>
    <w:rsid w:val="00857C20"/>
    <w:rsid w:val="00861AB9"/>
    <w:rsid w:val="00863E7B"/>
    <w:rsid w:val="00887534"/>
    <w:rsid w:val="008A3201"/>
    <w:rsid w:val="008A34C0"/>
    <w:rsid w:val="008C4726"/>
    <w:rsid w:val="008D1695"/>
    <w:rsid w:val="008E2F1A"/>
    <w:rsid w:val="008E7284"/>
    <w:rsid w:val="008F4D2E"/>
    <w:rsid w:val="00904595"/>
    <w:rsid w:val="00906CCE"/>
    <w:rsid w:val="00912F06"/>
    <w:rsid w:val="0093457E"/>
    <w:rsid w:val="009425C6"/>
    <w:rsid w:val="009464AC"/>
    <w:rsid w:val="00963638"/>
    <w:rsid w:val="00963C23"/>
    <w:rsid w:val="00976D47"/>
    <w:rsid w:val="00983F27"/>
    <w:rsid w:val="0098464F"/>
    <w:rsid w:val="009A1A6A"/>
    <w:rsid w:val="009B08BE"/>
    <w:rsid w:val="009B7249"/>
    <w:rsid w:val="009C0433"/>
    <w:rsid w:val="009C26D1"/>
    <w:rsid w:val="009D514C"/>
    <w:rsid w:val="009F1F63"/>
    <w:rsid w:val="00A11B63"/>
    <w:rsid w:val="00A14BE8"/>
    <w:rsid w:val="00A21B8B"/>
    <w:rsid w:val="00A34974"/>
    <w:rsid w:val="00A44CC8"/>
    <w:rsid w:val="00A55901"/>
    <w:rsid w:val="00A55E1A"/>
    <w:rsid w:val="00A63395"/>
    <w:rsid w:val="00A639B8"/>
    <w:rsid w:val="00A80AFD"/>
    <w:rsid w:val="00A8722F"/>
    <w:rsid w:val="00AC3460"/>
    <w:rsid w:val="00AD00DF"/>
    <w:rsid w:val="00AE2365"/>
    <w:rsid w:val="00B0337D"/>
    <w:rsid w:val="00B143CC"/>
    <w:rsid w:val="00B15058"/>
    <w:rsid w:val="00B33220"/>
    <w:rsid w:val="00B51B09"/>
    <w:rsid w:val="00B7448C"/>
    <w:rsid w:val="00B82E42"/>
    <w:rsid w:val="00B872E5"/>
    <w:rsid w:val="00BA07FB"/>
    <w:rsid w:val="00BA4AD5"/>
    <w:rsid w:val="00BB433B"/>
    <w:rsid w:val="00BE1B08"/>
    <w:rsid w:val="00BE4344"/>
    <w:rsid w:val="00BF06F2"/>
    <w:rsid w:val="00BF079B"/>
    <w:rsid w:val="00BF602E"/>
    <w:rsid w:val="00C021BC"/>
    <w:rsid w:val="00C0521B"/>
    <w:rsid w:val="00C14459"/>
    <w:rsid w:val="00C21B72"/>
    <w:rsid w:val="00C37DDA"/>
    <w:rsid w:val="00C7288D"/>
    <w:rsid w:val="00C742BF"/>
    <w:rsid w:val="00C8459D"/>
    <w:rsid w:val="00CA48F2"/>
    <w:rsid w:val="00CB2256"/>
    <w:rsid w:val="00CB7011"/>
    <w:rsid w:val="00CD5CE3"/>
    <w:rsid w:val="00CE31CA"/>
    <w:rsid w:val="00CE4C4F"/>
    <w:rsid w:val="00D013C1"/>
    <w:rsid w:val="00D01D17"/>
    <w:rsid w:val="00D104EA"/>
    <w:rsid w:val="00D127B3"/>
    <w:rsid w:val="00D16A85"/>
    <w:rsid w:val="00D25AE1"/>
    <w:rsid w:val="00D41924"/>
    <w:rsid w:val="00DB2878"/>
    <w:rsid w:val="00DE2E0C"/>
    <w:rsid w:val="00DE5A78"/>
    <w:rsid w:val="00DF6F6C"/>
    <w:rsid w:val="00E0290F"/>
    <w:rsid w:val="00E45F88"/>
    <w:rsid w:val="00E51604"/>
    <w:rsid w:val="00E52674"/>
    <w:rsid w:val="00E52EAC"/>
    <w:rsid w:val="00E53DEC"/>
    <w:rsid w:val="00E83B46"/>
    <w:rsid w:val="00EA5A7D"/>
    <w:rsid w:val="00EC7BCA"/>
    <w:rsid w:val="00ED1039"/>
    <w:rsid w:val="00ED17DC"/>
    <w:rsid w:val="00F264DF"/>
    <w:rsid w:val="00F31FA7"/>
    <w:rsid w:val="00F36316"/>
    <w:rsid w:val="00F41599"/>
    <w:rsid w:val="00F52299"/>
    <w:rsid w:val="00F601B1"/>
    <w:rsid w:val="00F679E1"/>
    <w:rsid w:val="00F84957"/>
    <w:rsid w:val="00F90127"/>
    <w:rsid w:val="00F90D21"/>
    <w:rsid w:val="00F95DE7"/>
    <w:rsid w:val="00F962E4"/>
    <w:rsid w:val="00FB048C"/>
    <w:rsid w:val="00FB3DF0"/>
    <w:rsid w:val="00FB517F"/>
    <w:rsid w:val="00FC2BE3"/>
    <w:rsid w:val="00FD6851"/>
    <w:rsid w:val="00FF7DFE"/>
    <w:rsid w:val="020F5D07"/>
    <w:rsid w:val="122F3CDA"/>
    <w:rsid w:val="1452DDFF"/>
    <w:rsid w:val="16F821EA"/>
    <w:rsid w:val="1797210B"/>
    <w:rsid w:val="1BE2B8E4"/>
    <w:rsid w:val="32D21A5B"/>
    <w:rsid w:val="3AD1DDF6"/>
    <w:rsid w:val="3F088FF5"/>
    <w:rsid w:val="4138745A"/>
    <w:rsid w:val="50A15BC3"/>
    <w:rsid w:val="67C86603"/>
    <w:rsid w:val="6C9B440E"/>
    <w:rsid w:val="7A78E66D"/>
    <w:rsid w:val="7CF2DE1A"/>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07414A"/>
  <w15:chartTrackingRefBased/>
  <w15:docId w15:val="{18DB2E85-212B-4352-A936-E635EDF0E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02F"/>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3A2E7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2E0C"/>
    <w:pPr>
      <w:keepNext/>
      <w:keepLines/>
      <w:spacing w:before="240" w:after="12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470DA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1C0023"/>
    <w:pPr>
      <w:spacing w:before="240" w:after="24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8BE"/>
    <w:pPr>
      <w:tabs>
        <w:tab w:val="center" w:pos="4680"/>
        <w:tab w:val="right" w:pos="9360"/>
      </w:tabs>
    </w:pPr>
  </w:style>
  <w:style w:type="character" w:customStyle="1" w:styleId="HeaderChar">
    <w:name w:val="Header Char"/>
    <w:basedOn w:val="DefaultParagraphFont"/>
    <w:link w:val="Header"/>
    <w:uiPriority w:val="99"/>
    <w:rsid w:val="009B08BE"/>
  </w:style>
  <w:style w:type="paragraph" w:styleId="Footer">
    <w:name w:val="footer"/>
    <w:basedOn w:val="Normal"/>
    <w:link w:val="FooterChar"/>
    <w:uiPriority w:val="99"/>
    <w:unhideWhenUsed/>
    <w:rsid w:val="009B08BE"/>
    <w:pPr>
      <w:tabs>
        <w:tab w:val="center" w:pos="4680"/>
        <w:tab w:val="right" w:pos="9360"/>
      </w:tabs>
    </w:pPr>
  </w:style>
  <w:style w:type="character" w:customStyle="1" w:styleId="FooterChar">
    <w:name w:val="Footer Char"/>
    <w:basedOn w:val="DefaultParagraphFont"/>
    <w:link w:val="Footer"/>
    <w:uiPriority w:val="99"/>
    <w:rsid w:val="009B08BE"/>
  </w:style>
  <w:style w:type="character" w:customStyle="1" w:styleId="Heading1Char">
    <w:name w:val="Heading 1 Char"/>
    <w:basedOn w:val="DefaultParagraphFont"/>
    <w:link w:val="Heading1"/>
    <w:uiPriority w:val="9"/>
    <w:rsid w:val="003A2E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E2E0C"/>
    <w:rPr>
      <w:rFonts w:asciiTheme="majorHAnsi" w:eastAsiaTheme="majorEastAsia" w:hAnsiTheme="majorHAnsi" w:cstheme="majorBidi"/>
      <w:b/>
      <w:bCs/>
      <w:color w:val="2F5496" w:themeColor="accent1" w:themeShade="BF"/>
      <w:sz w:val="26"/>
      <w:szCs w:val="26"/>
    </w:rPr>
  </w:style>
  <w:style w:type="character" w:customStyle="1" w:styleId="Heading3Char">
    <w:name w:val="Heading 3 Char"/>
    <w:basedOn w:val="DefaultParagraphFont"/>
    <w:link w:val="Heading3"/>
    <w:uiPriority w:val="9"/>
    <w:rsid w:val="00470DA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C0023"/>
    <w:rPr>
      <w:rFonts w:asciiTheme="majorHAnsi" w:eastAsiaTheme="majorEastAsia" w:hAnsiTheme="majorHAnsi" w:cstheme="majorBidi"/>
      <w:b/>
      <w:bCs/>
      <w:color w:val="1F3763" w:themeColor="accent1" w:themeShade="7F"/>
      <w:sz w:val="24"/>
      <w:szCs w:val="24"/>
    </w:rPr>
  </w:style>
  <w:style w:type="character" w:styleId="IntenseEmphasis">
    <w:name w:val="Intense Emphasis"/>
    <w:basedOn w:val="DefaultParagraphFont"/>
    <w:uiPriority w:val="21"/>
    <w:qFormat/>
    <w:rsid w:val="00654365"/>
    <w:rPr>
      <w:i/>
      <w:iCs/>
      <w:color w:val="4472C4" w:themeColor="accent1"/>
    </w:rPr>
  </w:style>
  <w:style w:type="paragraph" w:styleId="BodyText">
    <w:name w:val="Body Text"/>
    <w:basedOn w:val="Normal"/>
    <w:link w:val="BodyTextChar"/>
    <w:uiPriority w:val="1"/>
    <w:qFormat/>
    <w:rsid w:val="00AE2365"/>
    <w:rPr>
      <w:sz w:val="19"/>
      <w:szCs w:val="19"/>
    </w:rPr>
  </w:style>
  <w:style w:type="character" w:customStyle="1" w:styleId="BodyTextChar">
    <w:name w:val="Body Text Char"/>
    <w:basedOn w:val="DefaultParagraphFont"/>
    <w:link w:val="BodyText"/>
    <w:uiPriority w:val="1"/>
    <w:rsid w:val="00AE2365"/>
    <w:rPr>
      <w:rFonts w:ascii="Arial" w:eastAsia="Arial" w:hAnsi="Arial" w:cs="Arial"/>
      <w:sz w:val="19"/>
      <w:szCs w:val="19"/>
    </w:rPr>
  </w:style>
  <w:style w:type="paragraph" w:styleId="ListParagraph">
    <w:name w:val="List Paragraph"/>
    <w:basedOn w:val="Normal"/>
    <w:uiPriority w:val="1"/>
    <w:qFormat/>
    <w:rsid w:val="00AE2365"/>
    <w:pPr>
      <w:spacing w:before="6"/>
      <w:ind w:left="480" w:hanging="361"/>
    </w:pPr>
  </w:style>
  <w:style w:type="paragraph" w:customStyle="1" w:styleId="TableParagraph">
    <w:name w:val="Table Paragraph"/>
    <w:basedOn w:val="Normal"/>
    <w:uiPriority w:val="1"/>
    <w:qFormat/>
    <w:rsid w:val="00BF079B"/>
  </w:style>
  <w:style w:type="table" w:styleId="TableGrid">
    <w:name w:val="Table Grid"/>
    <w:basedOn w:val="TableNormal"/>
    <w:uiPriority w:val="39"/>
    <w:rsid w:val="00BF0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602E"/>
    <w:rPr>
      <w:color w:val="0563C1" w:themeColor="hyperlink"/>
      <w:u w:val="single"/>
    </w:rPr>
  </w:style>
  <w:style w:type="character" w:styleId="UnresolvedMention">
    <w:name w:val="Unresolved Mention"/>
    <w:basedOn w:val="DefaultParagraphFont"/>
    <w:uiPriority w:val="99"/>
    <w:semiHidden/>
    <w:unhideWhenUsed/>
    <w:rsid w:val="00BF602E"/>
    <w:rPr>
      <w:color w:val="605E5C"/>
      <w:shd w:val="clear" w:color="auto" w:fill="E1DFDD"/>
    </w:rPr>
  </w:style>
  <w:style w:type="character" w:styleId="FollowedHyperlink">
    <w:name w:val="FollowedHyperlink"/>
    <w:basedOn w:val="DefaultParagraphFont"/>
    <w:uiPriority w:val="99"/>
    <w:semiHidden/>
    <w:unhideWhenUsed/>
    <w:rsid w:val="001008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PParentApplications@schools.nyc.gov"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EPParentApplications@schools.nyc.gov"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hools.nyc.gov/school-life/policies-for-all/chancellors-regul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062447f-ad8a-448a-92c3-03ea83d1165b" xsi:nil="true"/>
    <lcf76f155ced4ddcb4097134ff3c332f xmlns="7ae35a82-7d68-4a58-9964-c8ce1cc27f7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9B20FC23A162B4492B421C0F067BA32" ma:contentTypeVersion="15" ma:contentTypeDescription="Create a new document." ma:contentTypeScope="" ma:versionID="228608131a83c5de361f9a670acc11b7">
  <xsd:schema xmlns:xsd="http://www.w3.org/2001/XMLSchema" xmlns:xs="http://www.w3.org/2001/XMLSchema" xmlns:p="http://schemas.microsoft.com/office/2006/metadata/properties" xmlns:ns2="7ae35a82-7d68-4a58-9964-c8ce1cc27f73" xmlns:ns3="f062447f-ad8a-448a-92c3-03ea83d1165b" targetNamespace="http://schemas.microsoft.com/office/2006/metadata/properties" ma:root="true" ma:fieldsID="692068c5da4ad6a7343fe541f003efbf" ns2:_="" ns3:_="">
    <xsd:import namespace="7ae35a82-7d68-4a58-9964-c8ce1cc27f73"/>
    <xsd:import namespace="f062447f-ad8a-448a-92c3-03ea83d116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35a82-7d68-4a58-9964-c8ce1cc27f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a87873-bdaf-4156-af8e-11c8208359c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062447f-ad8a-448a-92c3-03ea83d116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79f8b6f-2678-407a-8e83-04ad6895228b}" ma:internalName="TaxCatchAll" ma:showField="CatchAllData" ma:web="f062447f-ad8a-448a-92c3-03ea83d1165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B4C54-F5CE-463E-BE70-08B7E3A81231}">
  <ds:schemaRefs>
    <ds:schemaRef ds:uri="http://schemas.openxmlformats.org/officeDocument/2006/bibliography"/>
  </ds:schemaRefs>
</ds:datastoreItem>
</file>

<file path=customXml/itemProps2.xml><?xml version="1.0" encoding="utf-8"?>
<ds:datastoreItem xmlns:ds="http://schemas.openxmlformats.org/officeDocument/2006/customXml" ds:itemID="{C0264EA5-B75B-4FC1-9F32-35AF851098C7}">
  <ds:schemaRefs>
    <ds:schemaRef ds:uri="http://schemas.microsoft.com/office/2006/metadata/properties"/>
    <ds:schemaRef ds:uri="http://schemas.microsoft.com/office/infopath/2007/PartnerControls"/>
    <ds:schemaRef ds:uri="f062447f-ad8a-448a-92c3-03ea83d1165b"/>
    <ds:schemaRef ds:uri="7ae35a82-7d68-4a58-9964-c8ce1cc27f73"/>
  </ds:schemaRefs>
</ds:datastoreItem>
</file>

<file path=customXml/itemProps3.xml><?xml version="1.0" encoding="utf-8"?>
<ds:datastoreItem xmlns:ds="http://schemas.openxmlformats.org/officeDocument/2006/customXml" ds:itemID="{ED8B590C-472D-4231-9771-328948FCEAB1}">
  <ds:schemaRefs>
    <ds:schemaRef ds:uri="http://schemas.microsoft.com/sharepoint/v3/contenttype/forms"/>
  </ds:schemaRefs>
</ds:datastoreItem>
</file>

<file path=customXml/itemProps4.xml><?xml version="1.0" encoding="utf-8"?>
<ds:datastoreItem xmlns:ds="http://schemas.openxmlformats.org/officeDocument/2006/customXml" ds:itemID="{D2701D9A-8D99-4817-A9BA-80BE47A92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35a82-7d68-4a58-9964-c8ce1cc27f73"/>
    <ds:schemaRef ds:uri="f062447f-ad8a-448a-92c3-03ea83d116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949</Words>
  <Characters>11115</Characters>
  <Application>Microsoft Office Word</Application>
  <DocSecurity>4</DocSecurity>
  <Lines>92</Lines>
  <Paragraphs>26</Paragraphs>
  <ScaleCrop>false</ScaleCrop>
  <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 Member Application</dc:title>
  <dc:subject/>
  <dc:creator>Ro Vernon</dc:creator>
  <cp:keywords/>
  <dc:description/>
  <cp:lastModifiedBy>Shirley Aubin</cp:lastModifiedBy>
  <cp:revision>2</cp:revision>
  <dcterms:created xsi:type="dcterms:W3CDTF">2023-03-29T15:39:00Z</dcterms:created>
  <dcterms:modified xsi:type="dcterms:W3CDTF">2023-03-2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B20FC23A162B4492B421C0F067BA32</vt:lpwstr>
  </property>
  <property fmtid="{D5CDD505-2E9C-101B-9397-08002B2CF9AE}" pid="3" name="MediaServiceImageTags">
    <vt:lpwstr/>
  </property>
</Properties>
</file>